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DC0E6B" w14:textId="6AE486C3" w:rsidR="00D070E9" w:rsidRDefault="00B76D8F" w:rsidP="00B76D8F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Re</w:t>
      </w:r>
      <w:r w:rsidR="00CF4F8C">
        <w:rPr>
          <w:lang w:val="en-GB"/>
        </w:rPr>
        <w:t>take</w:t>
      </w:r>
      <w:r w:rsidRPr="00AF7E88">
        <w:rPr>
          <w:lang w:val="en-GB"/>
        </w:rPr>
        <w:t xml:space="preserve"> 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>– 1</w:t>
      </w:r>
      <w:r w:rsidR="00CF4F8C">
        <w:rPr>
          <w:lang w:val="en-GB"/>
        </w:rPr>
        <w:t>4</w:t>
      </w:r>
      <w:r w:rsidR="00F92280">
        <w:rPr>
          <w:lang w:val="en-GB"/>
        </w:rPr>
        <w:t xml:space="preserve"> </w:t>
      </w:r>
      <w:r w:rsidR="000C0150">
        <w:rPr>
          <w:lang w:val="en-GB"/>
        </w:rPr>
        <w:t>August</w:t>
      </w:r>
      <w:r w:rsidR="00F92280">
        <w:rPr>
          <w:lang w:val="en-GB"/>
        </w:rPr>
        <w:t xml:space="preserve"> 202</w:t>
      </w:r>
      <w:r w:rsidR="00A62DDE">
        <w:rPr>
          <w:lang w:val="en-GB"/>
        </w:rPr>
        <w:t>4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 xml:space="preserve"> </w:t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41B6BE72" w:rsidR="003541E6" w:rsidRPr="008C60CA" w:rsidRDefault="003541E6" w:rsidP="003541E6">
      <w:pPr>
        <w:rPr>
          <w:noProof/>
          <w:lang w:val="bg-BG"/>
        </w:rPr>
      </w:pPr>
      <w:r w:rsidRPr="0068200B">
        <w:rPr>
          <w:noProof/>
        </w:rPr>
        <w:t xml:space="preserve">You have to create a </w:t>
      </w:r>
      <w:r w:rsidR="009A7329" w:rsidRPr="009A7329">
        <w:rPr>
          <w:b/>
          <w:bCs/>
          <w:noProof/>
        </w:rPr>
        <w:t>forgottenBattleships</w:t>
      </w:r>
      <w:r w:rsidR="009A7329">
        <w:rPr>
          <w:b/>
          <w:bCs/>
          <w:noProof/>
        </w:rPr>
        <w:t xml:space="preserve"> </w:t>
      </w:r>
      <w:r w:rsidRPr="0068200B">
        <w:rPr>
          <w:noProof/>
        </w:rPr>
        <w:t xml:space="preserve">project, which keeps track of the </w:t>
      </w:r>
      <w:r w:rsidR="009A7329">
        <w:rPr>
          <w:noProof/>
        </w:rPr>
        <w:t xml:space="preserve">remaining </w:t>
      </w:r>
      <w:r w:rsidR="009A7329">
        <w:rPr>
          <w:b/>
          <w:bCs/>
          <w:noProof/>
        </w:rPr>
        <w:t>battleships</w:t>
      </w:r>
      <w:r w:rsidR="009A7329">
        <w:rPr>
          <w:noProof/>
        </w:rPr>
        <w:t xml:space="preserve"> </w:t>
      </w:r>
      <w:r w:rsidR="009A7329" w:rsidRPr="009A7329">
        <w:rPr>
          <w:noProof/>
        </w:rPr>
        <w:t xml:space="preserve">after each battle conducted in a given </w:t>
      </w:r>
      <w:r w:rsidR="009A7329" w:rsidRPr="009A7329">
        <w:rPr>
          <w:b/>
          <w:bCs/>
          <w:noProof/>
        </w:rPr>
        <w:t>battle</w:t>
      </w:r>
      <w:r w:rsidR="009A7329" w:rsidRPr="009A7329">
        <w:rPr>
          <w:noProof/>
        </w:rPr>
        <w:t xml:space="preserve"> zone</w:t>
      </w:r>
      <w:r w:rsidRPr="0068200B">
        <w:rPr>
          <w:noProof/>
        </w:rPr>
        <w:t>.</w:t>
      </w:r>
      <w:r w:rsidR="009A7329">
        <w:rPr>
          <w:noProof/>
          <w:lang w:val="bg-BG"/>
        </w:rPr>
        <w:t xml:space="preserve"> </w:t>
      </w:r>
      <w:r w:rsidR="009A7329">
        <w:rPr>
          <w:noProof/>
        </w:rPr>
        <w:t>You can add different types of battleships in the battle zone</w:t>
      </w:r>
      <w:r w:rsidRPr="0068200B">
        <w:rPr>
          <w:noProof/>
        </w:rPr>
        <w:t xml:space="preserve">. Your task is </w:t>
      </w:r>
      <w:r w:rsidR="005447F1">
        <w:rPr>
          <w:noProof/>
        </w:rPr>
        <w:t>adding</w:t>
      </w:r>
      <w:r w:rsidR="009A7329">
        <w:rPr>
          <w:noProof/>
          <w:lang w:val="bg-BG"/>
        </w:rPr>
        <w:t xml:space="preserve"> </w:t>
      </w:r>
      <w:r w:rsidR="009A7329">
        <w:rPr>
          <w:noProof/>
        </w:rPr>
        <w:t>battleships</w:t>
      </w:r>
      <w:r w:rsidR="005447F1">
        <w:rPr>
          <w:noProof/>
        </w:rPr>
        <w:t>,</w:t>
      </w:r>
      <w:r w:rsidR="009A7329">
        <w:rPr>
          <w:noProof/>
        </w:rPr>
        <w:t xml:space="preserve"> fighting</w:t>
      </w:r>
      <w:r w:rsidR="009A7329" w:rsidRPr="009A7329">
        <w:rPr>
          <w:noProof/>
        </w:rPr>
        <w:t xml:space="preserve"> battles</w:t>
      </w:r>
      <w:r w:rsidR="005447F1">
        <w:rPr>
          <w:noProof/>
        </w:rPr>
        <w:t xml:space="preserve"> </w:t>
      </w:r>
      <w:r w:rsidR="009A7329">
        <w:rPr>
          <w:noProof/>
        </w:rPr>
        <w:t>and</w:t>
      </w:r>
      <w:r w:rsidR="009A7329">
        <w:rPr>
          <w:noProof/>
          <w:lang w:val="bg-BG"/>
        </w:rPr>
        <w:t xml:space="preserve"> </w:t>
      </w:r>
      <w:r w:rsidR="009A7329">
        <w:rPr>
          <w:noProof/>
        </w:rPr>
        <w:t>keeping</w:t>
      </w:r>
      <w:r w:rsidR="009A7329" w:rsidRPr="009A7329">
        <w:rPr>
          <w:noProof/>
        </w:rPr>
        <w:t xml:space="preserve"> statistics on them</w:t>
      </w:r>
      <w:r>
        <w:rPr>
          <w:noProof/>
        </w:rPr>
        <w:t xml:space="preserve">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17586FAB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FD2E1D" w:rsidRPr="009A7329">
        <w:rPr>
          <w:b/>
          <w:bCs/>
          <w:noProof/>
        </w:rPr>
        <w:t>forgottenBattleships</w:t>
      </w:r>
      <w:r w:rsidR="00FD2E1D">
        <w:rPr>
          <w:b/>
          <w:bCs/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39FF8921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52038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5C923A88" w14:textId="0128A38F" w:rsidR="00276388" w:rsidRDefault="00276388" w:rsidP="00276388">
      <w:pPr>
        <w:jc w:val="both"/>
      </w:pPr>
      <w:r>
        <w:t xml:space="preserve">You are given </w:t>
      </w:r>
      <w:r w:rsidR="00F41579">
        <w:rPr>
          <w:b/>
          <w:bCs/>
        </w:rPr>
        <w:t>2</w:t>
      </w:r>
      <w:r>
        <w:t xml:space="preserve"> </w:t>
      </w:r>
      <w:proofErr w:type="gramStart"/>
      <w:r>
        <w:t>interfaces</w:t>
      </w:r>
      <w:proofErr w:type="gramEnd"/>
      <w:r>
        <w:t xml:space="preserve"> and you must implement their functionalities in the </w:t>
      </w:r>
      <w:r w:rsidRPr="007A4EDA">
        <w:rPr>
          <w:b/>
        </w:rPr>
        <w:t>correct classes</w:t>
      </w:r>
      <w:r>
        <w:t>.</w:t>
      </w:r>
    </w:p>
    <w:p w14:paraId="6A681910" w14:textId="44949536" w:rsidR="00733A3C" w:rsidRDefault="00B259A6" w:rsidP="00420CDF">
      <w:pPr>
        <w:jc w:val="both"/>
        <w:rPr>
          <w:rFonts w:ascii="Consolas" w:hAnsi="Consolas" w:cstheme="minorHAnsi"/>
          <w:bCs/>
          <w:noProof/>
        </w:rPr>
      </w:pPr>
      <w:r>
        <w:t xml:space="preserve">The application has </w:t>
      </w:r>
      <w:r w:rsidR="00F41579">
        <w:t>2</w:t>
      </w:r>
      <w:r>
        <w:t xml:space="preserve"> types of entities</w:t>
      </w:r>
      <w:r w:rsidR="00276388">
        <w:t>:</w:t>
      </w:r>
      <w:r w:rsidR="00276388">
        <w:rPr>
          <w:b/>
          <w:bCs/>
        </w:rPr>
        <w:t xml:space="preserve"> </w:t>
      </w:r>
      <w:proofErr w:type="spellStart"/>
      <w:r>
        <w:rPr>
          <w:rFonts w:ascii="Consolas" w:hAnsi="Consolas"/>
          <w:b/>
          <w:bCs/>
        </w:rPr>
        <w:t>BattleZone</w:t>
      </w:r>
      <w:proofErr w:type="spellEnd"/>
      <w:r w:rsidR="00520383" w:rsidRPr="00520383">
        <w:rPr>
          <w:rFonts w:cstheme="minorHAnsi"/>
          <w:b/>
          <w:bCs/>
        </w:rPr>
        <w:t xml:space="preserve"> </w:t>
      </w:r>
      <w:r w:rsidR="00520383" w:rsidRPr="00583064">
        <w:rPr>
          <w:rFonts w:cstheme="minorHAnsi"/>
        </w:rPr>
        <w:t>and</w:t>
      </w:r>
      <w:r w:rsidR="00520383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Battleship</w:t>
      </w:r>
      <w:r w:rsidR="00276388" w:rsidRPr="002173C7">
        <w:rPr>
          <w:rFonts w:ascii="Consolas" w:hAnsi="Consolas" w:cstheme="minorHAnsi"/>
          <w:bCs/>
          <w:noProof/>
        </w:rPr>
        <w:t>.</w:t>
      </w:r>
    </w:p>
    <w:p w14:paraId="4D5981D6" w14:textId="5CD61A33" w:rsidR="00AE5EB5" w:rsidRPr="00A53F1B" w:rsidRDefault="00AE5EB5" w:rsidP="00420CDF">
      <w:pPr>
        <w:jc w:val="both"/>
        <w:rPr>
          <w:b/>
          <w:bCs/>
          <w:lang w:val="bg-BG"/>
        </w:rPr>
      </w:pPr>
      <w:r w:rsidRPr="00AE5EB5">
        <w:rPr>
          <w:b/>
          <w:bCs/>
        </w:rPr>
        <w:t>Here is a UML diagram:</w:t>
      </w:r>
    </w:p>
    <w:p w14:paraId="601ED3A1" w14:textId="1C942075" w:rsidR="0092353B" w:rsidRDefault="0092353B" w:rsidP="0092353B">
      <w:pPr>
        <w:pStyle w:val="NormalWeb"/>
      </w:pPr>
      <w:r>
        <w:rPr>
          <w:noProof/>
        </w:rPr>
        <w:lastRenderedPageBreak/>
        <w:drawing>
          <wp:inline distT="0" distB="0" distL="0" distR="0" wp14:anchorId="38318DEF" wp14:editId="1EE29217">
            <wp:extent cx="6626225" cy="4200525"/>
            <wp:effectExtent l="0" t="0" r="3175" b="9525"/>
            <wp:docPr id="349241688" name="Picture 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241688" name="Picture 5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20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4F713" w14:textId="636FA3E6" w:rsidR="00AE5EB5" w:rsidRPr="00AE5EB5" w:rsidRDefault="00AE5EB5" w:rsidP="00AE5EB5">
      <w:pPr>
        <w:spacing w:before="0" w:after="200"/>
        <w:rPr>
          <w:rFonts w:ascii="Consolas" w:hAnsi="Consolas" w:cstheme="minorHAnsi"/>
          <w:bCs/>
          <w:noProof/>
        </w:rPr>
      </w:pPr>
    </w:p>
    <w:p w14:paraId="0BA9E662" w14:textId="3C57A5E2" w:rsidR="003D25F4" w:rsidRDefault="00B259A6" w:rsidP="003D25F4">
      <w:pPr>
        <w:pStyle w:val="Heading3"/>
        <w:jc w:val="both"/>
      </w:pPr>
      <w:proofErr w:type="spellStart"/>
      <w:r>
        <w:t>BattleZone</w:t>
      </w:r>
      <w:proofErr w:type="spellEnd"/>
    </w:p>
    <w:p w14:paraId="0FF7E6BE" w14:textId="0F914EAC" w:rsidR="003D25F4" w:rsidRPr="007850A0" w:rsidRDefault="00B259A6" w:rsidP="003D25F4">
      <w:pPr>
        <w:jc w:val="both"/>
        <w:rPr>
          <w:lang w:val="bg-BG"/>
        </w:rPr>
      </w:pPr>
      <w:r>
        <w:rPr>
          <w:rStyle w:val="CodeChar"/>
        </w:rPr>
        <w:t>BattleZoneImpl</w:t>
      </w:r>
      <w:r w:rsidR="003D25F4">
        <w:t xml:space="preserve"> </w:t>
      </w:r>
      <w:r w:rsidR="006E0D4F" w:rsidRPr="006E0D4F">
        <w:t>class holds information about the</w:t>
      </w:r>
      <w:r w:rsidR="006E0D4F">
        <w:t xml:space="preserve"> </w:t>
      </w:r>
      <w:proofErr w:type="gramStart"/>
      <w:r w:rsidR="006E0D4F">
        <w:t>battleships</w:t>
      </w:r>
      <w:proofErr w:type="gramEnd"/>
      <w:r>
        <w:t xml:space="preserve"> </w:t>
      </w:r>
      <w:r w:rsidR="003D25F4">
        <w:t xml:space="preserve">and it </w:t>
      </w:r>
      <w:r w:rsidR="003D25F4" w:rsidRPr="006E0D4F">
        <w:rPr>
          <w:bCs/>
        </w:rPr>
        <w:t>should be instantiated</w:t>
      </w:r>
      <w:r w:rsidR="003D25F4">
        <w:t>.</w:t>
      </w:r>
    </w:p>
    <w:p w14:paraId="345BAFC9" w14:textId="77777777" w:rsidR="003D25F4" w:rsidRPr="00B7348A" w:rsidRDefault="003D25F4" w:rsidP="003D25F4">
      <w:pPr>
        <w:pStyle w:val="Heading4"/>
        <w:jc w:val="both"/>
        <w:rPr>
          <w:lang w:val="bg-BG"/>
        </w:rPr>
      </w:pPr>
      <w:r>
        <w:t>Data</w:t>
      </w:r>
    </w:p>
    <w:p w14:paraId="3C7384AA" w14:textId="77777777" w:rsidR="003D25F4" w:rsidRDefault="003D25F4" w:rsidP="003D25F4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6B55503" w14:textId="77777777" w:rsidR="003D25F4" w:rsidRPr="00065F6C" w:rsidRDefault="003D25F4" w:rsidP="003D25F4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>
        <w:rPr>
          <w:rFonts w:ascii="Consolas" w:hAnsi="Consolas"/>
          <w:b/>
          <w:noProof/>
        </w:rPr>
        <w:t>NullPointer</w:t>
      </w:r>
      <w:r w:rsidRPr="001A42AA">
        <w:rPr>
          <w:rFonts w:ascii="Consolas" w:hAnsi="Consolas"/>
          <w:b/>
          <w:noProof/>
        </w:rPr>
        <w:t>Exception</w:t>
      </w:r>
      <w:r w:rsidRPr="000D7F16">
        <w:t xml:space="preserve"> with</w:t>
      </w:r>
      <w:r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658B131A" w14:textId="63D9CDA5" w:rsidR="003D25F4" w:rsidRPr="005A7F33" w:rsidRDefault="003D25F4" w:rsidP="003D25F4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5A093A" w:rsidRPr="005A093A">
        <w:rPr>
          <w:rFonts w:ascii="Consolas" w:hAnsi="Consolas"/>
          <w:b/>
          <w:noProof/>
        </w:rPr>
        <w:t>Battle zone name cannot be null or empty.</w:t>
      </w:r>
      <w:r w:rsidRPr="005A7F33">
        <w:rPr>
          <w:rFonts w:ascii="Consolas" w:hAnsi="Consolas"/>
          <w:bCs/>
        </w:rPr>
        <w:t>"</w:t>
      </w:r>
    </w:p>
    <w:p w14:paraId="2368C36F" w14:textId="77777777" w:rsidR="003D25F4" w:rsidRPr="000D7F16" w:rsidRDefault="003D25F4" w:rsidP="003D25F4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>
        <w:rPr>
          <w:bCs/>
          <w:lang w:val="bg-BG"/>
        </w:rPr>
        <w:t>.</w:t>
      </w:r>
    </w:p>
    <w:p w14:paraId="051E3DE3" w14:textId="423C590B" w:rsidR="003D25F4" w:rsidRPr="00B02591" w:rsidRDefault="00861B93" w:rsidP="003D25F4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capacity</w:t>
      </w:r>
      <w:r w:rsidR="003D25F4">
        <w:t xml:space="preserve"> - </w:t>
      </w:r>
      <w:r>
        <w:rPr>
          <w:rFonts w:ascii="Consolas" w:hAnsi="Consolas"/>
          <w:b/>
          <w:bCs/>
          <w:noProof/>
        </w:rPr>
        <w:t>int</w:t>
      </w:r>
    </w:p>
    <w:p w14:paraId="7438E8A8" w14:textId="750D56A2" w:rsidR="003D25F4" w:rsidRDefault="00861B93" w:rsidP="003D25F4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ships</w:t>
      </w:r>
      <w:r w:rsidR="003D25F4" w:rsidRPr="008276B0">
        <w:t xml:space="preserve"> </w:t>
      </w:r>
      <w:r w:rsidR="003D25F4">
        <w:t>-</w:t>
      </w:r>
      <w:r w:rsidR="003D25F4" w:rsidRPr="008276B0">
        <w:rPr>
          <w:rFonts w:cstheme="minorHAnsi"/>
          <w:b/>
          <w:bCs/>
          <w:noProof/>
        </w:rPr>
        <w:t xml:space="preserve"> </w:t>
      </w:r>
      <w:r w:rsidR="003D25F4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</w:rPr>
        <w:t>Battleship</w:t>
      </w:r>
      <w:r w:rsidR="003D25F4">
        <w:rPr>
          <w:rFonts w:ascii="Consolas" w:hAnsi="Consolas"/>
          <w:b/>
          <w:bCs/>
          <w:noProof/>
        </w:rPr>
        <w:t>&gt;</w:t>
      </w:r>
    </w:p>
    <w:p w14:paraId="464261E7" w14:textId="77777777" w:rsidR="003D25F4" w:rsidRDefault="003D25F4" w:rsidP="003D25F4">
      <w:pPr>
        <w:pStyle w:val="Heading4"/>
        <w:tabs>
          <w:tab w:val="center" w:pos="5217"/>
        </w:tabs>
        <w:jc w:val="both"/>
      </w:pPr>
      <w:r>
        <w:t>Behavior</w:t>
      </w:r>
    </w:p>
    <w:p w14:paraId="7BB2B1E8" w14:textId="77777777" w:rsidR="003D25F4" w:rsidRDefault="003D25F4" w:rsidP="003D25F4">
      <w:pPr>
        <w:pStyle w:val="Heading5"/>
      </w:pPr>
      <w:r>
        <w:t>Constructor</w:t>
      </w:r>
    </w:p>
    <w:p w14:paraId="11600D11" w14:textId="34994C27" w:rsidR="003D25F4" w:rsidRPr="00772F80" w:rsidRDefault="003D25F4" w:rsidP="003D25F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proofErr w:type="spellStart"/>
      <w:r w:rsidR="002553B8">
        <w:rPr>
          <w:rFonts w:ascii="Consolas" w:hAnsi="Consolas"/>
          <w:b/>
        </w:rPr>
        <w:t>BattleZone</w:t>
      </w:r>
      <w:proofErr w:type="spellEnd"/>
      <w:r w:rsidRPr="00772F80">
        <w:rPr>
          <w:noProof/>
          <w:lang w:val="en-GB"/>
        </w:rPr>
        <w:t xml:space="preserve"> should take the following values upon initialization: </w:t>
      </w:r>
    </w:p>
    <w:p w14:paraId="2CE1FB5A" w14:textId="11702138" w:rsidR="003D25F4" w:rsidRPr="00021258" w:rsidRDefault="003D25F4" w:rsidP="003D25F4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</w:t>
      </w:r>
      <w:r w:rsidR="000D6225">
        <w:rPr>
          <w:rFonts w:ascii="Consolas" w:hAnsi="Consolas"/>
          <w:b/>
          <w:noProof/>
        </w:rPr>
        <w:t xml:space="preserve">, int </w:t>
      </w:r>
      <w:r w:rsidR="00584D78">
        <w:rPr>
          <w:rFonts w:ascii="Consolas" w:hAnsi="Consolas"/>
          <w:b/>
          <w:noProof/>
        </w:rPr>
        <w:t>capacity</w:t>
      </w:r>
      <w:r>
        <w:rPr>
          <w:rFonts w:ascii="Consolas" w:hAnsi="Consolas"/>
          <w:b/>
          <w:noProof/>
        </w:rPr>
        <w:t>)</w:t>
      </w:r>
    </w:p>
    <w:p w14:paraId="74746BAE" w14:textId="681AAFFB" w:rsidR="003D25F4" w:rsidRDefault="003D25F4" w:rsidP="003D25F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DB5B21" w:rsidRPr="00DB5B21">
        <w:rPr>
          <w:rFonts w:ascii="Consolas" w:hAnsi="Consolas"/>
          <w:noProof/>
          <w:szCs w:val="24"/>
        </w:rPr>
        <w:t>addBattleship</w:t>
      </w:r>
      <w:r>
        <w:rPr>
          <w:rFonts w:ascii="Consolas" w:hAnsi="Consolas"/>
          <w:noProof/>
          <w:szCs w:val="24"/>
        </w:rPr>
        <w:t>(</w:t>
      </w:r>
      <w:r w:rsidR="00DB5B21" w:rsidRPr="00DB5B21">
        <w:rPr>
          <w:rFonts w:ascii="Consolas" w:hAnsi="Consolas"/>
          <w:noProof/>
          <w:szCs w:val="24"/>
        </w:rPr>
        <w:t xml:space="preserve">Battleship </w:t>
      </w:r>
      <w:r w:rsidR="00DB5B21">
        <w:rPr>
          <w:rFonts w:ascii="Consolas" w:hAnsi="Consolas"/>
          <w:noProof/>
          <w:szCs w:val="24"/>
        </w:rPr>
        <w:t>battle</w:t>
      </w:r>
      <w:r w:rsidR="00DB5B21" w:rsidRPr="00DB5B21">
        <w:rPr>
          <w:rFonts w:ascii="Consolas" w:hAnsi="Consolas"/>
          <w:noProof/>
          <w:szCs w:val="24"/>
        </w:rPr>
        <w:t>ship</w:t>
      </w:r>
      <w:r>
        <w:rPr>
          <w:rFonts w:ascii="Consolas" w:hAnsi="Consolas"/>
          <w:noProof/>
          <w:szCs w:val="24"/>
        </w:rPr>
        <w:t>)</w:t>
      </w:r>
    </w:p>
    <w:p w14:paraId="3153F70F" w14:textId="5DE6DEDB" w:rsidR="003D25F4" w:rsidRPr="0013420C" w:rsidRDefault="003D25F4" w:rsidP="003D25F4">
      <w:pPr>
        <w:rPr>
          <w:lang w:val="bg-BG"/>
        </w:rPr>
      </w:pPr>
      <w:r w:rsidRPr="001C0DC5">
        <w:rPr>
          <w:b/>
        </w:rPr>
        <w:t>Adds</w:t>
      </w:r>
      <w:r>
        <w:t xml:space="preserve"> </w:t>
      </w:r>
      <w:r w:rsidR="00DB5B21">
        <w:t>a</w:t>
      </w:r>
      <w:r>
        <w:t xml:space="preserve"> </w:t>
      </w:r>
      <w:r w:rsidR="00DB5B21" w:rsidRPr="00DB5B21">
        <w:rPr>
          <w:rFonts w:ascii="Consolas" w:hAnsi="Consolas"/>
          <w:b/>
          <w:noProof/>
        </w:rPr>
        <w:t xml:space="preserve">Battleship </w:t>
      </w:r>
      <w:r w:rsidR="006C5EB0">
        <w:t>to</w:t>
      </w:r>
      <w:r>
        <w:t xml:space="preserve"> the </w:t>
      </w:r>
      <w:proofErr w:type="spellStart"/>
      <w:r w:rsidR="00DB5B21">
        <w:rPr>
          <w:rFonts w:ascii="Consolas" w:hAnsi="Consolas"/>
          <w:b/>
          <w:bCs/>
        </w:rPr>
        <w:t>BattleZone</w:t>
      </w:r>
      <w:proofErr w:type="spellEnd"/>
      <w:r>
        <w:t>.</w:t>
      </w:r>
    </w:p>
    <w:p w14:paraId="7D39D63C" w14:textId="540F191D" w:rsidR="003D25F4" w:rsidRPr="00EF337A" w:rsidRDefault="003D25F4" w:rsidP="000F514D">
      <w:pPr>
        <w:pStyle w:val="ListParagraph"/>
        <w:numPr>
          <w:ilvl w:val="1"/>
          <w:numId w:val="30"/>
        </w:numPr>
        <w:spacing w:before="0" w:after="0"/>
        <w:ind w:left="720"/>
        <w:jc w:val="both"/>
      </w:pPr>
      <w:r w:rsidRPr="00EF337A">
        <w:t xml:space="preserve">If </w:t>
      </w:r>
      <w:r w:rsidR="00DB5B21">
        <w:t xml:space="preserve">there is </w:t>
      </w:r>
      <w:r w:rsidR="001275AE">
        <w:t>not</w:t>
      </w:r>
      <w:r w:rsidR="00DB5B21">
        <w:t xml:space="preserve"> enough capacity in the </w:t>
      </w:r>
      <w:proofErr w:type="spellStart"/>
      <w:r w:rsidR="00DB5B21">
        <w:rPr>
          <w:rFonts w:ascii="Consolas" w:hAnsi="Consolas"/>
          <w:b/>
          <w:bCs/>
        </w:rPr>
        <w:t>BattleZone</w:t>
      </w:r>
      <w:proofErr w:type="spellEnd"/>
      <w:r w:rsidRPr="00EF337A">
        <w:t xml:space="preserve">, throw an </w:t>
      </w:r>
      <w:proofErr w:type="spellStart"/>
      <w:r w:rsidRPr="00DB5B21">
        <w:rPr>
          <w:b/>
          <w:bCs/>
        </w:rPr>
        <w:t>IllegalArgumentException</w:t>
      </w:r>
      <w:proofErr w:type="spellEnd"/>
      <w:r w:rsidRPr="000D7F16">
        <w:t xml:space="preserve"> </w:t>
      </w:r>
      <w:r w:rsidRPr="00EF337A">
        <w:t>with the message:</w:t>
      </w:r>
    </w:p>
    <w:p w14:paraId="2EDCA932" w14:textId="01DF3D8C" w:rsidR="003D25F4" w:rsidRDefault="00DB5B21" w:rsidP="000F514D">
      <w:pPr>
        <w:pStyle w:val="ListParagraph"/>
        <w:spacing w:before="0" w:after="0"/>
        <w:jc w:val="both"/>
        <w:rPr>
          <w:rFonts w:ascii="Consolas" w:hAnsi="Consolas"/>
          <w:b/>
          <w:noProof/>
        </w:rPr>
      </w:pPr>
      <w:r w:rsidRPr="00DB5B21">
        <w:rPr>
          <w:rFonts w:ascii="Consolas" w:hAnsi="Consolas"/>
          <w:b/>
          <w:noProof/>
        </w:rPr>
        <w:t>"Not enough capacity."</w:t>
      </w:r>
    </w:p>
    <w:p w14:paraId="1B3AB968" w14:textId="6E056B56" w:rsidR="00DB5B21" w:rsidRPr="00EF337A" w:rsidRDefault="00DB5B21" w:rsidP="000F514D">
      <w:pPr>
        <w:pStyle w:val="ListParagraph"/>
        <w:numPr>
          <w:ilvl w:val="1"/>
          <w:numId w:val="30"/>
        </w:numPr>
        <w:spacing w:before="0" w:after="0"/>
        <w:ind w:left="720"/>
        <w:jc w:val="both"/>
      </w:pPr>
      <w:r w:rsidRPr="00EF337A">
        <w:lastRenderedPageBreak/>
        <w:t xml:space="preserve">If </w:t>
      </w:r>
      <w:r w:rsidRPr="00DB5B21">
        <w:t xml:space="preserve">the </w:t>
      </w:r>
      <w:r w:rsidRPr="00DB5B21">
        <w:rPr>
          <w:b/>
          <w:bCs/>
        </w:rPr>
        <w:t>health</w:t>
      </w:r>
      <w:r w:rsidRPr="00DB5B21">
        <w:t xml:space="preserve"> of the ship you are trying to add</w:t>
      </w:r>
      <w:r>
        <w:rPr>
          <w:lang w:val="bg-BG"/>
        </w:rPr>
        <w:t xml:space="preserve"> </w:t>
      </w:r>
      <w:r>
        <w:t xml:space="preserve">is below or equal to </w:t>
      </w:r>
      <w:r w:rsidRPr="00DB5B21">
        <w:rPr>
          <w:b/>
          <w:bCs/>
        </w:rPr>
        <w:t>0</w:t>
      </w:r>
      <w:r>
        <w:rPr>
          <w:b/>
          <w:bCs/>
        </w:rPr>
        <w:t xml:space="preserve"> </w:t>
      </w:r>
      <w:r>
        <w:t xml:space="preserve">(zero) </w:t>
      </w:r>
      <w:r w:rsidRPr="00EF337A">
        <w:t xml:space="preserve">throw an </w:t>
      </w:r>
      <w:proofErr w:type="spellStart"/>
      <w:r w:rsidRPr="00DB5B21">
        <w:rPr>
          <w:b/>
          <w:bCs/>
        </w:rPr>
        <w:t>IllegalArgumentException</w:t>
      </w:r>
      <w:proofErr w:type="spellEnd"/>
      <w:r w:rsidRPr="000D7F16">
        <w:t xml:space="preserve"> </w:t>
      </w:r>
      <w:r w:rsidRPr="00EF337A">
        <w:t>with the message:</w:t>
      </w:r>
    </w:p>
    <w:p w14:paraId="36E79556" w14:textId="04A95A27" w:rsidR="00DB5B21" w:rsidRDefault="00DB5B21" w:rsidP="000F514D">
      <w:pPr>
        <w:pStyle w:val="ListParagraph"/>
        <w:spacing w:before="0" w:after="0"/>
        <w:jc w:val="both"/>
        <w:rPr>
          <w:rFonts w:ascii="Consolas" w:hAnsi="Consolas"/>
          <w:b/>
          <w:noProof/>
        </w:rPr>
      </w:pPr>
      <w:r w:rsidRPr="00DB5B21">
        <w:rPr>
          <w:rFonts w:ascii="Consolas" w:hAnsi="Consolas"/>
          <w:b/>
          <w:noProof/>
        </w:rPr>
        <w:t>"Ship's health cannot be below or equal to 0."</w:t>
      </w:r>
    </w:p>
    <w:p w14:paraId="41291055" w14:textId="4AC33BAB" w:rsidR="00A4371F" w:rsidRDefault="00A4371F" w:rsidP="00A4371F">
      <w:pPr>
        <w:pStyle w:val="Heading5"/>
        <w:jc w:val="both"/>
        <w:rPr>
          <w:rFonts w:ascii="Consolas" w:hAnsi="Consolas"/>
          <w:noProof/>
          <w:szCs w:val="24"/>
        </w:rPr>
      </w:pPr>
      <w:r w:rsidRPr="00DB5B21">
        <w:rPr>
          <w:rFonts w:ascii="Consolas" w:hAnsi="Consolas"/>
          <w:noProof/>
          <w:szCs w:val="24"/>
        </w:rPr>
        <w:t>Battleship</w:t>
      </w:r>
      <w:r>
        <w:rPr>
          <w:rFonts w:ascii="Consolas" w:hAnsi="Consolas"/>
          <w:noProof/>
          <w:szCs w:val="24"/>
        </w:rPr>
        <w:t xml:space="preserve"> </w:t>
      </w:r>
      <w:r w:rsidRPr="00A4371F">
        <w:rPr>
          <w:rFonts w:ascii="Consolas" w:hAnsi="Consolas"/>
          <w:noProof/>
          <w:szCs w:val="24"/>
        </w:rPr>
        <w:t>getBattle</w:t>
      </w:r>
      <w:r w:rsidR="009910AC">
        <w:rPr>
          <w:rFonts w:ascii="Consolas" w:hAnsi="Consolas"/>
          <w:noProof/>
          <w:szCs w:val="24"/>
        </w:rPr>
        <w:t>s</w:t>
      </w:r>
      <w:r w:rsidRPr="00A4371F">
        <w:rPr>
          <w:rFonts w:ascii="Consolas" w:hAnsi="Consolas"/>
          <w:noProof/>
          <w:szCs w:val="24"/>
        </w:rPr>
        <w:t>hipByName</w:t>
      </w:r>
      <w:r>
        <w:rPr>
          <w:rFonts w:ascii="Consolas" w:hAnsi="Consolas"/>
          <w:noProof/>
          <w:szCs w:val="24"/>
        </w:rPr>
        <w:t>(String</w:t>
      </w:r>
      <w:r w:rsidRPr="00DB5B21">
        <w:rPr>
          <w:rFonts w:ascii="Consolas" w:hAnsi="Consolas"/>
          <w:noProof/>
          <w:szCs w:val="24"/>
        </w:rPr>
        <w:t xml:space="preserve"> </w:t>
      </w:r>
      <w:r>
        <w:rPr>
          <w:rFonts w:ascii="Consolas" w:hAnsi="Consolas"/>
          <w:noProof/>
          <w:szCs w:val="24"/>
        </w:rPr>
        <w:t>battle</w:t>
      </w:r>
      <w:r w:rsidR="009910AC">
        <w:rPr>
          <w:rFonts w:ascii="Consolas" w:hAnsi="Consolas"/>
          <w:noProof/>
          <w:szCs w:val="24"/>
        </w:rPr>
        <w:t>s</w:t>
      </w:r>
      <w:r>
        <w:rPr>
          <w:rFonts w:ascii="Consolas" w:hAnsi="Consolas"/>
          <w:noProof/>
          <w:szCs w:val="24"/>
        </w:rPr>
        <w:t>hipName)</w:t>
      </w:r>
    </w:p>
    <w:p w14:paraId="780C9044" w14:textId="77777777" w:rsidR="00A4371F" w:rsidRPr="00A66D6E" w:rsidRDefault="00A4371F" w:rsidP="00A4371F">
      <w:pPr>
        <w:pStyle w:val="Heading5"/>
        <w:jc w:val="both"/>
      </w:pPr>
      <w:r w:rsidRPr="00A66D6E">
        <w:t>Parameters</w:t>
      </w:r>
    </w:p>
    <w:p w14:paraId="15078075" w14:textId="6E917D83" w:rsidR="00A4371F" w:rsidRDefault="00A4371F" w:rsidP="00A4371F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 w:rsidRPr="006F6A65">
        <w:rPr>
          <w:rStyle w:val="CodeChar"/>
          <w:rFonts w:cstheme="minorHAnsi"/>
          <w:bCs/>
        </w:rPr>
        <w:t>battle</w:t>
      </w:r>
      <w:r w:rsidR="009910AC">
        <w:rPr>
          <w:rStyle w:val="CodeChar"/>
          <w:rFonts w:cstheme="minorHAnsi"/>
          <w:bCs/>
        </w:rPr>
        <w:t>s</w:t>
      </w:r>
      <w:r>
        <w:rPr>
          <w:rStyle w:val="CodeChar"/>
          <w:rFonts w:cstheme="minorHAnsi"/>
          <w:bCs/>
        </w:rPr>
        <w:t>hip</w:t>
      </w:r>
      <w:r w:rsidRPr="006F6A65">
        <w:rPr>
          <w:rStyle w:val="CodeChar"/>
          <w:rFonts w:cstheme="minorHAnsi"/>
          <w:bCs/>
        </w:rPr>
        <w:t>Name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5BD7D6CD" w14:textId="77777777" w:rsidR="00A4371F" w:rsidRDefault="00A4371F" w:rsidP="00A4371F">
      <w:pPr>
        <w:pStyle w:val="Heading5"/>
        <w:jc w:val="both"/>
      </w:pPr>
      <w:r>
        <w:t>Functionality</w:t>
      </w:r>
    </w:p>
    <w:p w14:paraId="02586F90" w14:textId="566318E2" w:rsidR="00A4371F" w:rsidRDefault="00A4371F" w:rsidP="00A4371F">
      <w:pPr>
        <w:rPr>
          <w:bCs/>
        </w:rPr>
      </w:pPr>
      <w:r>
        <w:t xml:space="preserve">Returns </w:t>
      </w:r>
      <w:r>
        <w:rPr>
          <w:rFonts w:ascii="Consolas" w:hAnsi="Consolas"/>
          <w:b/>
          <w:noProof/>
        </w:rPr>
        <w:t>BattleShip</w:t>
      </w:r>
      <w:r>
        <w:rPr>
          <w:bCs/>
        </w:rPr>
        <w:t xml:space="preserve"> </w:t>
      </w:r>
      <w:r w:rsidRPr="004A0592">
        <w:rPr>
          <w:bCs/>
        </w:rPr>
        <w:t>with the given name.</w:t>
      </w:r>
    </w:p>
    <w:p w14:paraId="62539E22" w14:textId="76FF1020" w:rsidR="003D25F4" w:rsidRDefault="005D25D8" w:rsidP="003D25F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Pr="00DB5B21">
        <w:rPr>
          <w:rFonts w:ascii="Consolas" w:hAnsi="Consolas"/>
          <w:noProof/>
          <w:szCs w:val="24"/>
        </w:rPr>
        <w:t>Battleship</w:t>
      </w:r>
      <w:r>
        <w:rPr>
          <w:rFonts w:ascii="Consolas" w:hAnsi="Consolas"/>
          <w:noProof/>
          <w:szCs w:val="24"/>
        </w:rPr>
        <w:t>(</w:t>
      </w:r>
      <w:r w:rsidRPr="00DB5B21">
        <w:rPr>
          <w:rFonts w:ascii="Consolas" w:hAnsi="Consolas"/>
          <w:noProof/>
          <w:szCs w:val="24"/>
        </w:rPr>
        <w:t xml:space="preserve">Battleship </w:t>
      </w:r>
      <w:r>
        <w:rPr>
          <w:rFonts w:ascii="Consolas" w:hAnsi="Consolas"/>
          <w:noProof/>
          <w:szCs w:val="24"/>
        </w:rPr>
        <w:t>battle</w:t>
      </w:r>
      <w:r w:rsidRPr="00DB5B21">
        <w:rPr>
          <w:rFonts w:ascii="Consolas" w:hAnsi="Consolas"/>
          <w:noProof/>
          <w:szCs w:val="24"/>
        </w:rPr>
        <w:t>ship</w:t>
      </w:r>
      <w:r>
        <w:rPr>
          <w:rFonts w:ascii="Consolas" w:hAnsi="Consolas"/>
          <w:noProof/>
          <w:szCs w:val="24"/>
        </w:rPr>
        <w:t>)</w:t>
      </w:r>
    </w:p>
    <w:p w14:paraId="3CE65651" w14:textId="5B90C2F0" w:rsidR="003D25F4" w:rsidRDefault="005D25D8" w:rsidP="003D25F4">
      <w:r>
        <w:t>Removes a battleship from the collection</w:t>
      </w:r>
      <w:r w:rsidR="003D25F4">
        <w:t>.</w:t>
      </w:r>
    </w:p>
    <w:p w14:paraId="6B8A44B4" w14:textId="76C3C516" w:rsidR="003D25F4" w:rsidRDefault="003D25F4" w:rsidP="003D25F4">
      <w:pPr>
        <w:pStyle w:val="Heading5"/>
        <w:jc w:val="both"/>
        <w:rPr>
          <w:rFonts w:ascii="Consolas" w:hAnsi="Consolas"/>
          <w:noProof/>
          <w:szCs w:val="24"/>
        </w:rPr>
      </w:pPr>
      <w:r w:rsidRPr="009B74F1">
        <w:rPr>
          <w:rFonts w:ascii="Consolas" w:hAnsi="Consolas"/>
          <w:noProof/>
          <w:szCs w:val="24"/>
        </w:rPr>
        <w:t>Collection&lt;</w:t>
      </w:r>
      <w:r w:rsidR="004A69C7" w:rsidRPr="00DB5B21">
        <w:rPr>
          <w:rFonts w:ascii="Consolas" w:hAnsi="Consolas"/>
          <w:noProof/>
          <w:szCs w:val="24"/>
        </w:rPr>
        <w:t>Battleship</w:t>
      </w:r>
      <w:r w:rsidRPr="009B74F1">
        <w:rPr>
          <w:rFonts w:ascii="Consolas" w:hAnsi="Consolas"/>
          <w:noProof/>
          <w:szCs w:val="24"/>
        </w:rPr>
        <w:t>&gt;</w:t>
      </w:r>
      <w:r>
        <w:rPr>
          <w:rFonts w:ascii="Consolas" w:hAnsi="Consolas"/>
          <w:noProof/>
          <w:szCs w:val="24"/>
        </w:rPr>
        <w:t xml:space="preserve"> </w:t>
      </w:r>
      <w:r w:rsidRPr="009B74F1">
        <w:rPr>
          <w:rFonts w:ascii="Consolas" w:hAnsi="Consolas"/>
          <w:noProof/>
          <w:szCs w:val="24"/>
        </w:rPr>
        <w:t>get</w:t>
      </w:r>
      <w:r w:rsidR="005D25D8">
        <w:rPr>
          <w:rFonts w:ascii="Consolas" w:hAnsi="Consolas"/>
          <w:noProof/>
          <w:szCs w:val="24"/>
        </w:rPr>
        <w:t>Ships</w:t>
      </w:r>
      <w:r>
        <w:rPr>
          <w:rFonts w:ascii="Consolas" w:hAnsi="Consolas"/>
          <w:noProof/>
          <w:szCs w:val="24"/>
        </w:rPr>
        <w:t>()</w:t>
      </w:r>
    </w:p>
    <w:p w14:paraId="327AA115" w14:textId="15564118" w:rsidR="003D25F4" w:rsidRDefault="003D25F4" w:rsidP="003D25F4">
      <w:r>
        <w:t xml:space="preserve">Returns collection of </w:t>
      </w:r>
      <w:r w:rsidR="005D25D8">
        <w:t>ships</w:t>
      </w:r>
      <w:r>
        <w:t xml:space="preserve"> in given </w:t>
      </w:r>
      <w:proofErr w:type="spellStart"/>
      <w:r w:rsidR="005D25D8">
        <w:rPr>
          <w:rFonts w:ascii="Consolas" w:hAnsi="Consolas"/>
          <w:b/>
          <w:bCs/>
        </w:rPr>
        <w:t>BattleZone</w:t>
      </w:r>
      <w:proofErr w:type="spellEnd"/>
      <w:r>
        <w:t>.</w:t>
      </w:r>
    </w:p>
    <w:p w14:paraId="5E9FE9BD" w14:textId="4EE87524" w:rsidR="00CB50E1" w:rsidRPr="00F72255" w:rsidRDefault="005B7AF6" w:rsidP="00CB50E1">
      <w:pPr>
        <w:pStyle w:val="Heading3"/>
        <w:jc w:val="both"/>
        <w:rPr>
          <w:lang w:val="en-GB"/>
        </w:rPr>
      </w:pPr>
      <w:r>
        <w:rPr>
          <w:lang w:val="en-GB"/>
        </w:rPr>
        <w:t>Battleship</w:t>
      </w:r>
    </w:p>
    <w:p w14:paraId="37D6D6F8" w14:textId="58C84C75" w:rsidR="00CB50E1" w:rsidRPr="007850A0" w:rsidRDefault="00CB50E1" w:rsidP="00CB50E1">
      <w:pPr>
        <w:jc w:val="both"/>
        <w:rPr>
          <w:lang w:val="bg-BG"/>
        </w:rPr>
      </w:pPr>
      <w:r>
        <w:rPr>
          <w:rStyle w:val="CodeChar"/>
        </w:rPr>
        <w:t>Base</w:t>
      </w:r>
      <w:r w:rsidR="005B7AF6">
        <w:rPr>
          <w:rStyle w:val="CodeChar"/>
        </w:rPr>
        <w:t>Battleship</w:t>
      </w:r>
      <w:r>
        <w:t xml:space="preserve"> is a </w:t>
      </w:r>
      <w:r>
        <w:rPr>
          <w:b/>
        </w:rPr>
        <w:t>base class</w:t>
      </w:r>
      <w:r>
        <w:t xml:space="preserve"> of any </w:t>
      </w:r>
      <w:r>
        <w:rPr>
          <w:b/>
        </w:rPr>
        <w:t xml:space="preserve">type of </w:t>
      </w:r>
      <w:proofErr w:type="gramStart"/>
      <w:r w:rsidR="005B7AF6">
        <w:rPr>
          <w:b/>
        </w:rPr>
        <w:t>battleship</w:t>
      </w:r>
      <w:proofErr w:type="gramEnd"/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4801C3BB" w14:textId="77777777" w:rsidR="00CB50E1" w:rsidRPr="00B7348A" w:rsidRDefault="00CB50E1" w:rsidP="00CB50E1">
      <w:pPr>
        <w:pStyle w:val="Heading4"/>
        <w:jc w:val="both"/>
        <w:rPr>
          <w:lang w:val="bg-BG"/>
        </w:rPr>
      </w:pPr>
      <w:r>
        <w:t>Data</w:t>
      </w:r>
    </w:p>
    <w:p w14:paraId="06BEBC65" w14:textId="3D75159D" w:rsidR="00CB50E1" w:rsidRPr="00D43236" w:rsidRDefault="003C6F86" w:rsidP="00CB50E1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noProof/>
        </w:rPr>
      </w:pPr>
      <w:r w:rsidRPr="00D43236">
        <w:rPr>
          <w:rFonts w:ascii="Consolas" w:hAnsi="Consolas"/>
          <w:b/>
          <w:noProof/>
        </w:rPr>
        <w:t>name</w:t>
      </w:r>
      <w:r w:rsidR="00D43236" w:rsidRPr="00D43236">
        <w:rPr>
          <w:rFonts w:ascii="Consolas" w:hAnsi="Consolas"/>
          <w:b/>
          <w:noProof/>
          <w:lang w:val="bg-BG"/>
        </w:rPr>
        <w:t xml:space="preserve"> </w:t>
      </w:r>
      <w:r w:rsidR="00CB50E1" w:rsidRPr="00D43236">
        <w:rPr>
          <w:rFonts w:ascii="Consolas" w:hAnsi="Consolas"/>
          <w:b/>
          <w:noProof/>
        </w:rPr>
        <w:t>-</w:t>
      </w:r>
      <w:r w:rsidR="00D43236" w:rsidRPr="00D43236">
        <w:rPr>
          <w:rFonts w:ascii="Consolas" w:hAnsi="Consolas"/>
          <w:b/>
          <w:noProof/>
          <w:lang w:val="bg-BG"/>
        </w:rPr>
        <w:t xml:space="preserve"> </w:t>
      </w:r>
      <w:r w:rsidRPr="00D43236">
        <w:rPr>
          <w:rFonts w:ascii="Consolas" w:hAnsi="Consolas"/>
          <w:b/>
          <w:noProof/>
        </w:rPr>
        <w:t>String</w:t>
      </w:r>
    </w:p>
    <w:p w14:paraId="5E4E31E7" w14:textId="3A251816" w:rsidR="00CB50E1" w:rsidRPr="003C6F86" w:rsidRDefault="003C6F86" w:rsidP="00CB50E1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>
        <w:rPr>
          <w:rFonts w:ascii="Consolas" w:hAnsi="Consolas"/>
          <w:b/>
          <w:noProof/>
        </w:rPr>
        <w:t>NullPointer</w:t>
      </w:r>
      <w:r w:rsidRPr="001A42AA">
        <w:rPr>
          <w:rFonts w:ascii="Consolas" w:hAnsi="Consolas"/>
          <w:b/>
          <w:noProof/>
        </w:rPr>
        <w:t>Exception</w:t>
      </w:r>
      <w:r w:rsidRPr="000D7F16">
        <w:t xml:space="preserve"> with</w:t>
      </w:r>
      <w:r>
        <w:t xml:space="preserve"> a</w:t>
      </w:r>
      <w:r w:rsidRPr="000D7F16">
        <w:t xml:space="preserve"> message</w:t>
      </w:r>
      <w:r>
        <w:t>:</w:t>
      </w:r>
    </w:p>
    <w:p w14:paraId="5F004FF4" w14:textId="77777777" w:rsidR="003C6F86" w:rsidRPr="003C6F86" w:rsidRDefault="003C6F86" w:rsidP="003C6F86">
      <w:pPr>
        <w:pStyle w:val="ListParagraph"/>
        <w:spacing w:before="0" w:after="0"/>
        <w:ind w:left="1440"/>
        <w:jc w:val="both"/>
        <w:rPr>
          <w:rFonts w:ascii="Consolas" w:hAnsi="Consolas"/>
          <w:b/>
          <w:noProof/>
        </w:rPr>
      </w:pPr>
      <w:r w:rsidRPr="003C6F86">
        <w:rPr>
          <w:rFonts w:ascii="Consolas" w:hAnsi="Consolas"/>
          <w:b/>
          <w:noProof/>
        </w:rPr>
        <w:t>"Ship name name cannot be null or empty."</w:t>
      </w:r>
    </w:p>
    <w:p w14:paraId="5B3EFCAC" w14:textId="4EFF6D5C" w:rsidR="00CB50E1" w:rsidRPr="00D43236" w:rsidRDefault="003C6F86" w:rsidP="00CB50E1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D43236">
        <w:rPr>
          <w:rFonts w:ascii="Consolas" w:hAnsi="Consolas"/>
          <w:b/>
        </w:rPr>
        <w:t>health</w:t>
      </w:r>
      <w:r w:rsidR="00CB50E1" w:rsidRPr="00D43236">
        <w:rPr>
          <w:rFonts w:ascii="Consolas" w:hAnsi="Consolas"/>
          <w:b/>
        </w:rPr>
        <w:t xml:space="preserve"> </w:t>
      </w:r>
      <w:r w:rsidR="00CB50E1" w:rsidRPr="00D43236">
        <w:rPr>
          <w:rFonts w:ascii="Consolas" w:hAnsi="Consolas"/>
          <w:b/>
          <w:lang w:val="bg-BG"/>
        </w:rPr>
        <w:t xml:space="preserve">- </w:t>
      </w:r>
      <w:r w:rsidR="00CB50E1" w:rsidRPr="00D43236">
        <w:rPr>
          <w:rFonts w:ascii="Consolas" w:hAnsi="Consolas"/>
          <w:b/>
        </w:rPr>
        <w:t xml:space="preserve">int </w:t>
      </w:r>
    </w:p>
    <w:p w14:paraId="1A704919" w14:textId="441E0433" w:rsidR="00CB50E1" w:rsidRPr="00E01605" w:rsidRDefault="003C6F86" w:rsidP="00CB50E1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>
        <w:rPr>
          <w:bCs/>
        </w:rPr>
        <w:t xml:space="preserve">If the </w:t>
      </w:r>
      <w:r w:rsidRPr="00E01605">
        <w:rPr>
          <w:b/>
        </w:rPr>
        <w:t>health</w:t>
      </w:r>
      <w:r w:rsidRPr="008C560A">
        <w:rPr>
          <w:bCs/>
        </w:rPr>
        <w:t xml:space="preserve"> </w:t>
      </w:r>
      <w:r>
        <w:rPr>
          <w:bCs/>
        </w:rPr>
        <w:t xml:space="preserve">drops below </w:t>
      </w:r>
      <w:r w:rsidRPr="007C5565">
        <w:rPr>
          <w:b/>
        </w:rPr>
        <w:t>0</w:t>
      </w:r>
      <w:r>
        <w:rPr>
          <w:bCs/>
        </w:rPr>
        <w:t xml:space="preserve"> (zero) </w:t>
      </w:r>
      <w:r w:rsidRPr="007C5565">
        <w:rPr>
          <w:b/>
        </w:rPr>
        <w:t>set</w:t>
      </w:r>
      <w:r>
        <w:rPr>
          <w:bCs/>
        </w:rPr>
        <w:t xml:space="preserve"> it to </w:t>
      </w:r>
      <w:r w:rsidRPr="00256B21">
        <w:rPr>
          <w:b/>
        </w:rPr>
        <w:t>0</w:t>
      </w:r>
      <w:r>
        <w:rPr>
          <w:bCs/>
        </w:rPr>
        <w:t xml:space="preserve"> (zero)</w:t>
      </w:r>
      <w:r w:rsidR="007F7940">
        <w:rPr>
          <w:bCs/>
        </w:rPr>
        <w:t>.</w:t>
      </w:r>
    </w:p>
    <w:p w14:paraId="421F977B" w14:textId="0ED297B6" w:rsidR="00E01605" w:rsidRPr="00D43236" w:rsidRDefault="00E01605" w:rsidP="00E01605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</w:rPr>
      </w:pPr>
      <w:r w:rsidRPr="00D43236">
        <w:rPr>
          <w:rFonts w:ascii="Consolas" w:hAnsi="Consolas"/>
          <w:b/>
        </w:rPr>
        <w:t xml:space="preserve">ammunition </w:t>
      </w:r>
      <w:r w:rsidRPr="00D43236">
        <w:rPr>
          <w:rFonts w:ascii="Consolas" w:hAnsi="Consolas"/>
          <w:b/>
          <w:lang w:val="bg-BG"/>
        </w:rPr>
        <w:t xml:space="preserve">– </w:t>
      </w:r>
      <w:r w:rsidRPr="00D43236">
        <w:rPr>
          <w:rFonts w:ascii="Consolas" w:hAnsi="Consolas"/>
          <w:b/>
        </w:rPr>
        <w:t>int</w:t>
      </w:r>
    </w:p>
    <w:p w14:paraId="394CCDCC" w14:textId="08C2EFE3" w:rsidR="00E01605" w:rsidRPr="00E01605" w:rsidRDefault="00E01605" w:rsidP="00E0160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 xml:space="preserve">the </w:t>
      </w:r>
      <w:r w:rsidRPr="009E081B">
        <w:rPr>
          <w:b/>
        </w:rPr>
        <w:t>ammunition</w:t>
      </w:r>
      <w:r>
        <w:rPr>
          <w:bCs/>
        </w:rPr>
        <w:t xml:space="preserve"> amount of the ship</w:t>
      </w:r>
      <w:r w:rsidR="00C1357A">
        <w:rPr>
          <w:bCs/>
          <w:lang w:val="bg-BG"/>
        </w:rPr>
        <w:t xml:space="preserve">. </w:t>
      </w:r>
      <w:r w:rsidR="00C1357A">
        <w:rPr>
          <w:bCs/>
        </w:rPr>
        <w:t>If</w:t>
      </w:r>
      <w:r w:rsidR="00892EBA">
        <w:rPr>
          <w:bCs/>
          <w:lang w:val="bg-BG"/>
        </w:rPr>
        <w:t xml:space="preserve"> </w:t>
      </w:r>
      <w:r w:rsidR="00892EBA">
        <w:rPr>
          <w:bCs/>
        </w:rPr>
        <w:t>it</w:t>
      </w:r>
      <w:r w:rsidR="00C1357A">
        <w:rPr>
          <w:bCs/>
        </w:rPr>
        <w:t xml:space="preserve"> drops below </w:t>
      </w:r>
      <w:r w:rsidR="00C1357A" w:rsidRPr="007C5565">
        <w:rPr>
          <w:b/>
        </w:rPr>
        <w:t>0</w:t>
      </w:r>
      <w:r w:rsidR="00C1357A">
        <w:rPr>
          <w:bCs/>
        </w:rPr>
        <w:t xml:space="preserve"> (zero) </w:t>
      </w:r>
      <w:r w:rsidR="00C1357A" w:rsidRPr="007C5565">
        <w:rPr>
          <w:b/>
        </w:rPr>
        <w:t>set</w:t>
      </w:r>
      <w:r w:rsidR="00C1357A">
        <w:rPr>
          <w:bCs/>
        </w:rPr>
        <w:t xml:space="preserve"> it to </w:t>
      </w:r>
      <w:r w:rsidR="00C1357A" w:rsidRPr="00256B21">
        <w:rPr>
          <w:b/>
        </w:rPr>
        <w:t>0</w:t>
      </w:r>
      <w:r w:rsidR="00C1357A">
        <w:rPr>
          <w:bCs/>
        </w:rPr>
        <w:t xml:space="preserve"> (zero).</w:t>
      </w:r>
    </w:p>
    <w:p w14:paraId="60B10C29" w14:textId="2F3640C5" w:rsidR="00CB50E1" w:rsidRDefault="007F7940" w:rsidP="00CB50E1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hitStrength</w:t>
      </w:r>
      <w:r w:rsidR="00CB50E1">
        <w:rPr>
          <w:rFonts w:ascii="Consolas" w:hAnsi="Consolas"/>
          <w:b/>
          <w:noProof/>
        </w:rPr>
        <w:t xml:space="preserve"> – </w:t>
      </w:r>
      <w:r>
        <w:rPr>
          <w:rFonts w:ascii="Consolas" w:hAnsi="Consolas"/>
          <w:b/>
          <w:noProof/>
        </w:rPr>
        <w:t>int</w:t>
      </w:r>
    </w:p>
    <w:p w14:paraId="032C770F" w14:textId="118F5E36" w:rsidR="00CB50E1" w:rsidRDefault="007F7940" w:rsidP="00CB50E1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 w:rsidRPr="007F7940">
        <w:rPr>
          <w:bCs/>
        </w:rPr>
        <w:t xml:space="preserve">the amount of </w:t>
      </w:r>
      <w:r w:rsidRPr="00E01605">
        <w:rPr>
          <w:b/>
        </w:rPr>
        <w:t>damage</w:t>
      </w:r>
      <w:r w:rsidRPr="007F7940">
        <w:rPr>
          <w:bCs/>
        </w:rPr>
        <w:t xml:space="preserve"> the ship inflicts</w:t>
      </w:r>
      <w:r>
        <w:rPr>
          <w:bCs/>
        </w:rPr>
        <w:t>.</w:t>
      </w:r>
    </w:p>
    <w:p w14:paraId="5BE03F15" w14:textId="77777777" w:rsidR="00CB50E1" w:rsidRDefault="00CB50E1" w:rsidP="00CB50E1">
      <w:pPr>
        <w:pStyle w:val="Heading4"/>
        <w:tabs>
          <w:tab w:val="center" w:pos="5217"/>
        </w:tabs>
        <w:jc w:val="both"/>
      </w:pPr>
      <w:r>
        <w:t>Behavior</w:t>
      </w:r>
    </w:p>
    <w:p w14:paraId="44E0F128" w14:textId="3B81ED74" w:rsidR="00CB50E1" w:rsidRDefault="00DB57A9" w:rsidP="00CB50E1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CB50E1">
        <w:rPr>
          <w:rFonts w:ascii="Consolas" w:hAnsi="Consolas"/>
          <w:noProof/>
          <w:szCs w:val="24"/>
        </w:rPr>
        <w:t xml:space="preserve"> </w:t>
      </w:r>
      <w:r>
        <w:rPr>
          <w:rFonts w:ascii="Consolas" w:hAnsi="Consolas"/>
          <w:noProof/>
          <w:szCs w:val="24"/>
        </w:rPr>
        <w:t>attack</w:t>
      </w:r>
      <w:r w:rsidR="00CB50E1">
        <w:rPr>
          <w:rFonts w:ascii="Consolas" w:hAnsi="Consolas"/>
          <w:noProof/>
          <w:szCs w:val="24"/>
        </w:rPr>
        <w:t>(</w:t>
      </w:r>
      <w:r w:rsidRPr="00DB5B21">
        <w:rPr>
          <w:rFonts w:ascii="Consolas" w:hAnsi="Consolas"/>
          <w:noProof/>
          <w:szCs w:val="24"/>
        </w:rPr>
        <w:t xml:space="preserve">Battleship </w:t>
      </w:r>
      <w:r>
        <w:rPr>
          <w:rFonts w:ascii="Consolas" w:hAnsi="Consolas"/>
          <w:noProof/>
          <w:szCs w:val="24"/>
        </w:rPr>
        <w:t>battle</w:t>
      </w:r>
      <w:r w:rsidRPr="00DB5B21">
        <w:rPr>
          <w:rFonts w:ascii="Consolas" w:hAnsi="Consolas"/>
          <w:noProof/>
          <w:szCs w:val="24"/>
        </w:rPr>
        <w:t>ship</w:t>
      </w:r>
      <w:r w:rsidR="00CB50E1">
        <w:rPr>
          <w:rFonts w:ascii="Consolas" w:hAnsi="Consolas"/>
          <w:noProof/>
          <w:szCs w:val="24"/>
        </w:rPr>
        <w:t>)</w:t>
      </w:r>
    </w:p>
    <w:p w14:paraId="049064ED" w14:textId="7830C205" w:rsidR="00CB50E1" w:rsidRPr="00185327" w:rsidRDefault="000F514D" w:rsidP="00A50FBB">
      <w:pPr>
        <w:pStyle w:val="ListParagraph"/>
        <w:numPr>
          <w:ilvl w:val="0"/>
          <w:numId w:val="44"/>
        </w:numPr>
      </w:pPr>
      <w:r>
        <w:rPr>
          <w:noProof/>
        </w:rPr>
        <w:t>W</w:t>
      </w:r>
      <w:r w:rsidR="00BB37E0" w:rsidRPr="00185327">
        <w:rPr>
          <w:noProof/>
        </w:rPr>
        <w:t xml:space="preserve">hen the ship </w:t>
      </w:r>
      <w:r w:rsidR="00BB37E0" w:rsidRPr="00185327">
        <w:rPr>
          <w:b/>
          <w:bCs/>
          <w:noProof/>
        </w:rPr>
        <w:t>attacks</w:t>
      </w:r>
      <w:r w:rsidR="00BB37E0" w:rsidRPr="00185327">
        <w:rPr>
          <w:noProof/>
        </w:rPr>
        <w:t xml:space="preserve"> its ammo amount </w:t>
      </w:r>
      <w:r w:rsidR="00BB37E0" w:rsidRPr="00185327">
        <w:rPr>
          <w:b/>
          <w:bCs/>
          <w:noProof/>
        </w:rPr>
        <w:t>decreases</w:t>
      </w:r>
      <w:r w:rsidR="00BB37E0" w:rsidRPr="00185327">
        <w:rPr>
          <w:noProof/>
        </w:rPr>
        <w:t xml:space="preserve">. Each ship implements this method </w:t>
      </w:r>
      <w:r w:rsidR="00F11315" w:rsidRPr="00185327">
        <w:rPr>
          <w:noProof/>
        </w:rPr>
        <w:t>with a different decreasing value</w:t>
      </w:r>
      <w:r w:rsidR="00CB50E1" w:rsidRPr="00185327">
        <w:t>.</w:t>
      </w:r>
    </w:p>
    <w:p w14:paraId="327C7FF6" w14:textId="027F4181" w:rsidR="00CB50E1" w:rsidRDefault="00DB57A9" w:rsidP="00CB50E1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CB50E1">
        <w:rPr>
          <w:rFonts w:ascii="Consolas" w:hAnsi="Consolas"/>
          <w:noProof/>
          <w:szCs w:val="24"/>
        </w:rPr>
        <w:t xml:space="preserve"> </w:t>
      </w:r>
      <w:r>
        <w:rPr>
          <w:rFonts w:ascii="Consolas" w:hAnsi="Consolas"/>
          <w:noProof/>
          <w:szCs w:val="24"/>
        </w:rPr>
        <w:t>takeDamage</w:t>
      </w:r>
      <w:r w:rsidR="00CB50E1">
        <w:rPr>
          <w:rFonts w:ascii="Consolas" w:hAnsi="Consolas"/>
          <w:noProof/>
          <w:szCs w:val="24"/>
        </w:rPr>
        <w:t>(</w:t>
      </w:r>
      <w:r w:rsidRPr="00DB5B21">
        <w:rPr>
          <w:rFonts w:ascii="Consolas" w:hAnsi="Consolas"/>
          <w:noProof/>
          <w:szCs w:val="24"/>
        </w:rPr>
        <w:t xml:space="preserve">Battleship </w:t>
      </w:r>
      <w:r>
        <w:rPr>
          <w:rFonts w:ascii="Consolas" w:hAnsi="Consolas"/>
          <w:noProof/>
          <w:szCs w:val="24"/>
        </w:rPr>
        <w:t>battle</w:t>
      </w:r>
      <w:r w:rsidRPr="00DB5B21">
        <w:rPr>
          <w:rFonts w:ascii="Consolas" w:hAnsi="Consolas"/>
          <w:noProof/>
          <w:szCs w:val="24"/>
        </w:rPr>
        <w:t>ship</w:t>
      </w:r>
      <w:r w:rsidR="00CB50E1">
        <w:rPr>
          <w:rFonts w:ascii="Consolas" w:hAnsi="Consolas"/>
          <w:noProof/>
          <w:szCs w:val="24"/>
        </w:rPr>
        <w:t>)</w:t>
      </w:r>
    </w:p>
    <w:p w14:paraId="6D45CC1E" w14:textId="134B57F2" w:rsidR="00CB50E1" w:rsidRDefault="000F514D" w:rsidP="00CB50E1">
      <w:pPr>
        <w:pStyle w:val="ListParagraph"/>
        <w:numPr>
          <w:ilvl w:val="0"/>
          <w:numId w:val="44"/>
        </w:numPr>
        <w:jc w:val="both"/>
        <w:rPr>
          <w:noProof/>
        </w:rPr>
      </w:pPr>
      <w:r>
        <w:rPr>
          <w:noProof/>
        </w:rPr>
        <w:t>W</w:t>
      </w:r>
      <w:r w:rsidR="000D5239" w:rsidRPr="000D5239">
        <w:rPr>
          <w:noProof/>
        </w:rPr>
        <w:t xml:space="preserve">hen the ship is </w:t>
      </w:r>
      <w:r w:rsidR="000D5239" w:rsidRPr="000D5239">
        <w:rPr>
          <w:b/>
          <w:bCs/>
          <w:noProof/>
        </w:rPr>
        <w:t>attacked</w:t>
      </w:r>
      <w:r w:rsidR="000D5239" w:rsidRPr="000D5239">
        <w:rPr>
          <w:noProof/>
        </w:rPr>
        <w:t xml:space="preserve"> it takes </w:t>
      </w:r>
      <w:r w:rsidR="000D5239" w:rsidRPr="000D5239">
        <w:rPr>
          <w:b/>
          <w:bCs/>
          <w:noProof/>
        </w:rPr>
        <w:t>damage</w:t>
      </w:r>
      <w:r w:rsidR="000D5239" w:rsidRPr="000D5239">
        <w:rPr>
          <w:noProof/>
        </w:rPr>
        <w:t xml:space="preserve"> equal to the </w:t>
      </w:r>
      <w:r w:rsidR="000D5239" w:rsidRPr="000D5239">
        <w:rPr>
          <w:b/>
          <w:bCs/>
          <w:noProof/>
        </w:rPr>
        <w:t>hit strength</w:t>
      </w:r>
      <w:r w:rsidR="000D5239" w:rsidRPr="000D5239">
        <w:rPr>
          <w:noProof/>
        </w:rPr>
        <w:t xml:space="preserve"> of the </w:t>
      </w:r>
      <w:r w:rsidR="000D5239" w:rsidRPr="000D5239">
        <w:rPr>
          <w:b/>
          <w:bCs/>
          <w:noProof/>
        </w:rPr>
        <w:t>attacking</w:t>
      </w:r>
      <w:r w:rsidR="000D5239" w:rsidRPr="000D5239">
        <w:rPr>
          <w:noProof/>
        </w:rPr>
        <w:t xml:space="preserve"> </w:t>
      </w:r>
      <w:r w:rsidR="00A53F1B">
        <w:rPr>
          <w:noProof/>
        </w:rPr>
        <w:t xml:space="preserve">enemy </w:t>
      </w:r>
      <w:r w:rsidR="000D5239" w:rsidRPr="000D5239">
        <w:rPr>
          <w:noProof/>
        </w:rPr>
        <w:t>ship</w:t>
      </w:r>
      <w:r w:rsidR="00CB50E1">
        <w:rPr>
          <w:noProof/>
        </w:rPr>
        <w:t>.</w:t>
      </w:r>
    </w:p>
    <w:p w14:paraId="1A4E7AD0" w14:textId="77777777" w:rsidR="00CB50E1" w:rsidRDefault="00CB50E1" w:rsidP="00CB50E1">
      <w:pPr>
        <w:pStyle w:val="Heading4"/>
        <w:jc w:val="both"/>
      </w:pPr>
      <w:r>
        <w:t>Constructor</w:t>
      </w:r>
    </w:p>
    <w:p w14:paraId="4FCA4C63" w14:textId="412D3012" w:rsidR="00CB50E1" w:rsidRPr="00772F80" w:rsidRDefault="00CB50E1" w:rsidP="00CB50E1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397652">
        <w:rPr>
          <w:rFonts w:ascii="Consolas" w:hAnsi="Consolas"/>
          <w:b/>
          <w:noProof/>
        </w:rPr>
        <w:t>Battleship</w:t>
      </w:r>
      <w:r w:rsidRPr="00772F80">
        <w:rPr>
          <w:noProof/>
          <w:lang w:val="en-GB"/>
        </w:rPr>
        <w:t xml:space="preserve"> should take the following values upon initialization: </w:t>
      </w:r>
    </w:p>
    <w:p w14:paraId="1EE14F1A" w14:textId="7B3FFE45" w:rsidR="00CB50E1" w:rsidRPr="003F0481" w:rsidRDefault="00CB50E1" w:rsidP="00CB50E1">
      <w:pPr>
        <w:pStyle w:val="Code"/>
      </w:pPr>
      <w:r>
        <w:t>(</w:t>
      </w:r>
      <w:r w:rsidR="00397652" w:rsidRPr="00397652">
        <w:t>String name, int health, int ammunition, int hitStrength</w:t>
      </w:r>
      <w:r>
        <w:t>)</w:t>
      </w:r>
    </w:p>
    <w:p w14:paraId="44A469D1" w14:textId="77777777" w:rsidR="00CB50E1" w:rsidRPr="003F0481" w:rsidRDefault="00CB50E1" w:rsidP="00CB50E1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727C5ACD" w14:textId="0C271DBE" w:rsidR="00CB50E1" w:rsidRPr="00772F80" w:rsidRDefault="00CB50E1" w:rsidP="00CB50E1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397652">
        <w:rPr>
          <w:rFonts w:ascii="Consolas" w:hAnsi="Consolas"/>
          <w:b/>
          <w:noProof/>
        </w:rPr>
        <w:t>Battleship</w:t>
      </w:r>
      <w:r w:rsidRPr="00772F80">
        <w:rPr>
          <w:noProof/>
          <w:lang w:val="en-GB"/>
        </w:rPr>
        <w:t>:</w:t>
      </w:r>
    </w:p>
    <w:p w14:paraId="27B46F8C" w14:textId="5D09BAAD" w:rsidR="00CB50E1" w:rsidRDefault="00545528" w:rsidP="00CB50E1">
      <w:pPr>
        <w:pStyle w:val="Heading5"/>
        <w:jc w:val="both"/>
        <w:rPr>
          <w:noProof/>
          <w:sz w:val="28"/>
          <w:lang w:val="en-GB"/>
        </w:rPr>
      </w:pPr>
      <w:r w:rsidRPr="00545528">
        <w:rPr>
          <w:noProof/>
          <w:sz w:val="28"/>
          <w:lang w:val="en-GB"/>
        </w:rPr>
        <w:t>RoyalBattleship</w:t>
      </w:r>
    </w:p>
    <w:p w14:paraId="6F01D628" w14:textId="77777777" w:rsidR="00CB50E1" w:rsidRPr="00FC1C69" w:rsidRDefault="00CB50E1" w:rsidP="00CB50E1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3481AFEC" w14:textId="772C6EA4" w:rsidR="00CB50E1" w:rsidRDefault="00CB50E1" w:rsidP="00CB50E1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lastRenderedPageBreak/>
        <w:t>(</w:t>
      </w:r>
      <w:r w:rsidR="00545528" w:rsidRPr="00545528">
        <w:rPr>
          <w:rFonts w:ascii="Consolas" w:hAnsi="Consolas"/>
          <w:b/>
          <w:noProof/>
          <w:lang w:val="en-GB"/>
        </w:rPr>
        <w:t>String name, int health</w:t>
      </w:r>
      <w:r>
        <w:rPr>
          <w:rFonts w:ascii="Consolas" w:hAnsi="Consolas"/>
          <w:b/>
          <w:noProof/>
          <w:lang w:val="en-GB"/>
        </w:rPr>
        <w:t>)</w:t>
      </w:r>
    </w:p>
    <w:p w14:paraId="34B8E9D6" w14:textId="0C18A5CD" w:rsidR="005259D6" w:rsidRPr="005259D6" w:rsidRDefault="005259D6" w:rsidP="00CB50E1">
      <w:pPr>
        <w:jc w:val="both"/>
      </w:pPr>
      <w:r w:rsidRPr="005259D6">
        <w:t xml:space="preserve">Has </w:t>
      </w:r>
      <w:r w:rsidRPr="005259D6">
        <w:rPr>
          <w:b/>
          <w:bCs/>
        </w:rPr>
        <w:t>100</w:t>
      </w:r>
      <w:r w:rsidRPr="005259D6">
        <w:t xml:space="preserve"> </w:t>
      </w:r>
      <w:r w:rsidRPr="006609F4">
        <w:rPr>
          <w:b/>
          <w:bCs/>
        </w:rPr>
        <w:t>initial units</w:t>
      </w:r>
      <w:r w:rsidRPr="005259D6">
        <w:t xml:space="preserve"> of </w:t>
      </w:r>
      <w:r>
        <w:t>ammunition</w:t>
      </w:r>
      <w:r w:rsidR="000270C2">
        <w:t xml:space="preserve"> </w:t>
      </w:r>
      <w:r w:rsidR="000270C2" w:rsidRPr="000270C2">
        <w:t xml:space="preserve">and </w:t>
      </w:r>
      <w:r w:rsidR="000270C2" w:rsidRPr="005D7B33">
        <w:rPr>
          <w:b/>
          <w:bCs/>
        </w:rPr>
        <w:t>25</w:t>
      </w:r>
      <w:r w:rsidR="000270C2" w:rsidRPr="000270C2">
        <w:rPr>
          <w:b/>
          <w:bCs/>
        </w:rPr>
        <w:t xml:space="preserve"> hit strength</w:t>
      </w:r>
      <w:r w:rsidRPr="005259D6">
        <w:t>.</w:t>
      </w:r>
    </w:p>
    <w:p w14:paraId="6E46C015" w14:textId="77777777" w:rsidR="00CB50E1" w:rsidRPr="0013420C" w:rsidRDefault="00CB50E1" w:rsidP="00CB50E1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2B43CD2E" w14:textId="3B2925C7" w:rsidR="00CB50E1" w:rsidRPr="00715082" w:rsidRDefault="00CB50E1" w:rsidP="00CB50E1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6D07DD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5259D6">
        <w:rPr>
          <w:rFonts w:ascii="Consolas" w:hAnsi="Consolas"/>
          <w:b/>
          <w:i w:val="0"/>
          <w:noProof/>
          <w:color w:val="A34A0D"/>
        </w:rPr>
        <w:t>attack</w:t>
      </w:r>
      <w:r w:rsidRPr="006D07DD">
        <w:rPr>
          <w:rFonts w:ascii="Consolas" w:hAnsi="Consolas"/>
          <w:b/>
          <w:i w:val="0"/>
          <w:noProof/>
          <w:color w:val="A34A0D"/>
        </w:rPr>
        <w:t>(</w:t>
      </w:r>
      <w:r w:rsidR="005259D6" w:rsidRPr="005259D6">
        <w:rPr>
          <w:rFonts w:ascii="Consolas" w:hAnsi="Consolas"/>
          <w:b/>
          <w:i w:val="0"/>
          <w:noProof/>
          <w:color w:val="A34A0D"/>
        </w:rPr>
        <w:t>Battleship battleship</w:t>
      </w:r>
      <w:r w:rsidRPr="006D07DD">
        <w:rPr>
          <w:rFonts w:ascii="Consolas" w:hAnsi="Consolas"/>
          <w:b/>
          <w:i w:val="0"/>
          <w:noProof/>
          <w:color w:val="A34A0D"/>
        </w:rPr>
        <w:t>)</w:t>
      </w:r>
    </w:p>
    <w:p w14:paraId="632338BF" w14:textId="2CD5A8A5" w:rsidR="00CB50E1" w:rsidRPr="005259D6" w:rsidRDefault="00CB50E1" w:rsidP="00CB50E1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>
        <w:rPr>
          <w:b/>
        </w:rPr>
        <w:t>reduces</w:t>
      </w:r>
      <w:r w:rsidRPr="00715082">
        <w:t xml:space="preserve"> the</w:t>
      </w:r>
      <w:r w:rsidR="006609F4">
        <w:t xml:space="preserve"> attacking</w:t>
      </w:r>
      <w:r w:rsidRPr="00715082">
        <w:t xml:space="preserve"> </w:t>
      </w:r>
      <w:r w:rsidR="005259D6">
        <w:rPr>
          <w:rFonts w:ascii="Consolas" w:hAnsi="Consolas"/>
          <w:b/>
          <w:noProof/>
        </w:rPr>
        <w:t>Battleship</w:t>
      </w:r>
      <w:r w:rsidRPr="006C5FBC">
        <w:rPr>
          <w:rFonts w:ascii="Consolas" w:hAnsi="Consolas"/>
          <w:b/>
          <w:noProof/>
        </w:rPr>
        <w:t>'s</w:t>
      </w:r>
      <w:r w:rsidRPr="00715082">
        <w:t xml:space="preserve"> </w:t>
      </w:r>
      <w:r w:rsidR="005259D6">
        <w:t>ammunition amount</w:t>
      </w:r>
      <w:r w:rsidRPr="00715082">
        <w:t xml:space="preserve"> by </w:t>
      </w:r>
      <w:r w:rsidR="005259D6">
        <w:rPr>
          <w:b/>
          <w:bCs/>
        </w:rPr>
        <w:t>25</w:t>
      </w:r>
      <w:r>
        <w:rPr>
          <w:b/>
          <w:bCs/>
        </w:rPr>
        <w:t xml:space="preserve"> units</w:t>
      </w:r>
    </w:p>
    <w:p w14:paraId="3289B887" w14:textId="595DEBA7" w:rsidR="005259D6" w:rsidRPr="00715082" w:rsidRDefault="005259D6" w:rsidP="005259D6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6D07DD">
        <w:rPr>
          <w:rFonts w:ascii="Consolas" w:hAnsi="Consolas"/>
          <w:b/>
          <w:i w:val="0"/>
          <w:noProof/>
          <w:color w:val="A34A0D"/>
        </w:rPr>
        <w:t xml:space="preserve">void </w:t>
      </w:r>
      <w:r>
        <w:rPr>
          <w:rFonts w:ascii="Consolas" w:hAnsi="Consolas"/>
          <w:b/>
          <w:i w:val="0"/>
          <w:noProof/>
          <w:color w:val="A34A0D"/>
        </w:rPr>
        <w:t>takeDamage</w:t>
      </w:r>
      <w:r w:rsidRPr="006D07DD">
        <w:rPr>
          <w:rFonts w:ascii="Consolas" w:hAnsi="Consolas"/>
          <w:b/>
          <w:i w:val="0"/>
          <w:noProof/>
          <w:color w:val="A34A0D"/>
        </w:rPr>
        <w:t>(</w:t>
      </w:r>
      <w:r w:rsidRPr="005259D6">
        <w:rPr>
          <w:rFonts w:ascii="Consolas" w:hAnsi="Consolas"/>
          <w:b/>
          <w:i w:val="0"/>
          <w:noProof/>
          <w:color w:val="A34A0D"/>
        </w:rPr>
        <w:t>Battleship battleship</w:t>
      </w:r>
      <w:r w:rsidRPr="006D07DD">
        <w:rPr>
          <w:rFonts w:ascii="Consolas" w:hAnsi="Consolas"/>
          <w:b/>
          <w:i w:val="0"/>
          <w:noProof/>
          <w:color w:val="A34A0D"/>
        </w:rPr>
        <w:t>)</w:t>
      </w:r>
    </w:p>
    <w:p w14:paraId="33C4BC76" w14:textId="64D900BA" w:rsidR="00C918D0" w:rsidRDefault="005259D6" w:rsidP="00C918D0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>
        <w:rPr>
          <w:b/>
        </w:rPr>
        <w:t>reduces</w:t>
      </w:r>
      <w:r w:rsidRPr="00715082">
        <w:t xml:space="preserve"> the </w:t>
      </w:r>
      <w:r w:rsidR="00D20D5D">
        <w:t xml:space="preserve">attacked </w:t>
      </w:r>
      <w:r>
        <w:rPr>
          <w:rFonts w:ascii="Consolas" w:hAnsi="Consolas"/>
          <w:b/>
          <w:noProof/>
        </w:rPr>
        <w:t>Battleship</w:t>
      </w:r>
      <w:r w:rsidRPr="006C5FBC">
        <w:rPr>
          <w:rFonts w:ascii="Consolas" w:hAnsi="Consolas"/>
          <w:b/>
          <w:noProof/>
        </w:rPr>
        <w:t>'s</w:t>
      </w:r>
      <w:r w:rsidRPr="00715082">
        <w:t xml:space="preserve"> </w:t>
      </w:r>
      <w:r w:rsidR="00D15EDE">
        <w:t>health by an</w:t>
      </w:r>
      <w:r>
        <w:t xml:space="preserve"> amount</w:t>
      </w:r>
      <w:r w:rsidRPr="00715082">
        <w:t xml:space="preserve"> </w:t>
      </w:r>
      <w:r w:rsidR="00D15EDE">
        <w:t xml:space="preserve">of the </w:t>
      </w:r>
      <w:r w:rsidR="00D15EDE" w:rsidRPr="00D15EDE">
        <w:rPr>
          <w:b/>
          <w:bCs/>
        </w:rPr>
        <w:t>hit strength</w:t>
      </w:r>
      <w:r w:rsidR="00D15EDE">
        <w:t xml:space="preserve"> </w:t>
      </w:r>
      <w:r w:rsidR="00D15EDE" w:rsidRPr="00D15EDE">
        <w:t xml:space="preserve">of the </w:t>
      </w:r>
      <w:r w:rsidR="00500B56">
        <w:t>enemy</w:t>
      </w:r>
      <w:r w:rsidR="00D15EDE" w:rsidRPr="00D15EDE">
        <w:t xml:space="preserve"> ship</w:t>
      </w:r>
      <w:r w:rsidR="00500B56">
        <w:t>.</w:t>
      </w:r>
    </w:p>
    <w:p w14:paraId="468902F5" w14:textId="13AE79DF" w:rsidR="00C918D0" w:rsidRDefault="00C918D0" w:rsidP="00C918D0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Pirate</w:t>
      </w:r>
      <w:r w:rsidRPr="00545528">
        <w:rPr>
          <w:noProof/>
          <w:sz w:val="28"/>
          <w:lang w:val="en-GB"/>
        </w:rPr>
        <w:t>Battleship</w:t>
      </w:r>
    </w:p>
    <w:p w14:paraId="114357BC" w14:textId="403C56C5" w:rsidR="00C918D0" w:rsidRPr="00C918D0" w:rsidRDefault="00C918D0" w:rsidP="00C918D0">
      <w:pPr>
        <w:rPr>
          <w:b/>
          <w:bCs/>
          <w:lang w:val="en-GB"/>
        </w:rPr>
      </w:pPr>
      <w:r w:rsidRPr="00C918D0">
        <w:rPr>
          <w:b/>
          <w:bCs/>
          <w:lang w:val="en-GB"/>
        </w:rPr>
        <w:t xml:space="preserve">Can only </w:t>
      </w:r>
      <w:r>
        <w:rPr>
          <w:b/>
          <w:bCs/>
          <w:lang w:val="en-GB"/>
        </w:rPr>
        <w:t>attack</w:t>
      </w:r>
      <w:r w:rsidRPr="00C918D0">
        <w:rPr>
          <w:b/>
          <w:bCs/>
          <w:lang w:val="en-GB"/>
        </w:rPr>
        <w:t xml:space="preserve"> </w:t>
      </w:r>
      <w:proofErr w:type="spellStart"/>
      <w:r>
        <w:rPr>
          <w:b/>
          <w:bCs/>
          <w:lang w:val="en-GB"/>
        </w:rPr>
        <w:t>Royal</w:t>
      </w:r>
      <w:r w:rsidRPr="00C918D0">
        <w:rPr>
          <w:b/>
          <w:bCs/>
          <w:lang w:val="en-GB"/>
        </w:rPr>
        <w:t>Battleship</w:t>
      </w:r>
      <w:proofErr w:type="spellEnd"/>
      <w:r w:rsidRPr="00C918D0">
        <w:rPr>
          <w:b/>
          <w:bCs/>
          <w:lang w:val="en-GB"/>
        </w:rPr>
        <w:t>!</w:t>
      </w:r>
    </w:p>
    <w:p w14:paraId="5F897BE5" w14:textId="77777777" w:rsidR="00C918D0" w:rsidRPr="00FC1C69" w:rsidRDefault="00C918D0" w:rsidP="00C918D0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3862EDAA" w14:textId="77777777" w:rsidR="00C918D0" w:rsidRDefault="00C918D0" w:rsidP="00C918D0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</w:t>
      </w:r>
      <w:r w:rsidRPr="00545528">
        <w:rPr>
          <w:rFonts w:ascii="Consolas" w:hAnsi="Consolas"/>
          <w:b/>
          <w:noProof/>
          <w:lang w:val="en-GB"/>
        </w:rPr>
        <w:t>String name, int health</w:t>
      </w:r>
      <w:r>
        <w:rPr>
          <w:rFonts w:ascii="Consolas" w:hAnsi="Consolas"/>
          <w:b/>
          <w:noProof/>
          <w:lang w:val="en-GB"/>
        </w:rPr>
        <w:t>)</w:t>
      </w:r>
    </w:p>
    <w:p w14:paraId="464454B2" w14:textId="06175F49" w:rsidR="00C918D0" w:rsidRPr="005259D6" w:rsidRDefault="00C918D0" w:rsidP="00C918D0">
      <w:pPr>
        <w:jc w:val="both"/>
      </w:pPr>
      <w:r w:rsidRPr="005259D6">
        <w:t xml:space="preserve">Has </w:t>
      </w:r>
      <w:r>
        <w:rPr>
          <w:b/>
          <w:bCs/>
        </w:rPr>
        <w:t>80</w:t>
      </w:r>
      <w:r w:rsidRPr="005259D6">
        <w:t xml:space="preserve"> </w:t>
      </w:r>
      <w:r w:rsidRPr="006E60D2">
        <w:rPr>
          <w:b/>
          <w:bCs/>
        </w:rPr>
        <w:t>initial units</w:t>
      </w:r>
      <w:r w:rsidRPr="005259D6">
        <w:t xml:space="preserve"> of </w:t>
      </w:r>
      <w:r>
        <w:t>ammunition</w:t>
      </w:r>
      <w:r w:rsidR="000270C2">
        <w:t xml:space="preserve"> </w:t>
      </w:r>
      <w:r w:rsidR="000270C2" w:rsidRPr="000270C2">
        <w:t xml:space="preserve">and </w:t>
      </w:r>
      <w:r w:rsidR="000270C2" w:rsidRPr="005D7B33">
        <w:rPr>
          <w:b/>
          <w:bCs/>
        </w:rPr>
        <w:t>10</w:t>
      </w:r>
      <w:r w:rsidR="000270C2" w:rsidRPr="000270C2">
        <w:rPr>
          <w:b/>
          <w:bCs/>
        </w:rPr>
        <w:t xml:space="preserve"> hit strength</w:t>
      </w:r>
      <w:r w:rsidRPr="005259D6">
        <w:t>.</w:t>
      </w:r>
    </w:p>
    <w:p w14:paraId="46720482" w14:textId="77777777" w:rsidR="00C918D0" w:rsidRPr="0013420C" w:rsidRDefault="00C918D0" w:rsidP="00C918D0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1F23D2E2" w14:textId="77777777" w:rsidR="00C918D0" w:rsidRPr="00715082" w:rsidRDefault="00C918D0" w:rsidP="00C918D0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6D07DD">
        <w:rPr>
          <w:rFonts w:ascii="Consolas" w:hAnsi="Consolas"/>
          <w:b/>
          <w:i w:val="0"/>
          <w:noProof/>
          <w:color w:val="A34A0D"/>
        </w:rPr>
        <w:t xml:space="preserve">void </w:t>
      </w:r>
      <w:r>
        <w:rPr>
          <w:rFonts w:ascii="Consolas" w:hAnsi="Consolas"/>
          <w:b/>
          <w:i w:val="0"/>
          <w:noProof/>
          <w:color w:val="A34A0D"/>
        </w:rPr>
        <w:t>attack</w:t>
      </w:r>
      <w:r w:rsidRPr="006D07DD">
        <w:rPr>
          <w:rFonts w:ascii="Consolas" w:hAnsi="Consolas"/>
          <w:b/>
          <w:i w:val="0"/>
          <w:noProof/>
          <w:color w:val="A34A0D"/>
        </w:rPr>
        <w:t>(</w:t>
      </w:r>
      <w:r w:rsidRPr="005259D6">
        <w:rPr>
          <w:rFonts w:ascii="Consolas" w:hAnsi="Consolas"/>
          <w:b/>
          <w:i w:val="0"/>
          <w:noProof/>
          <w:color w:val="A34A0D"/>
        </w:rPr>
        <w:t>Battleship battleship</w:t>
      </w:r>
      <w:r w:rsidRPr="006D07DD">
        <w:rPr>
          <w:rFonts w:ascii="Consolas" w:hAnsi="Consolas"/>
          <w:b/>
          <w:i w:val="0"/>
          <w:noProof/>
          <w:color w:val="A34A0D"/>
        </w:rPr>
        <w:t>)</w:t>
      </w:r>
    </w:p>
    <w:p w14:paraId="3C5DF1E8" w14:textId="5D46A9A9" w:rsidR="00C918D0" w:rsidRPr="005259D6" w:rsidRDefault="00C918D0" w:rsidP="00C918D0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>
        <w:rPr>
          <w:b/>
        </w:rPr>
        <w:t>reduces</w:t>
      </w:r>
      <w:r w:rsidRPr="00715082">
        <w:t xml:space="preserve"> the </w:t>
      </w:r>
      <w:r w:rsidR="006E60D2">
        <w:t>attacking</w:t>
      </w:r>
      <w:r w:rsidR="006E60D2" w:rsidRPr="00715082">
        <w:t xml:space="preserve"> </w:t>
      </w:r>
      <w:r>
        <w:rPr>
          <w:rFonts w:ascii="Consolas" w:hAnsi="Consolas"/>
          <w:b/>
          <w:noProof/>
        </w:rPr>
        <w:t>Battleship</w:t>
      </w:r>
      <w:r w:rsidRPr="006C5FBC">
        <w:rPr>
          <w:rFonts w:ascii="Consolas" w:hAnsi="Consolas"/>
          <w:b/>
          <w:noProof/>
        </w:rPr>
        <w:t>'s</w:t>
      </w:r>
      <w:r w:rsidRPr="00715082">
        <w:t xml:space="preserve"> </w:t>
      </w:r>
      <w:r>
        <w:t>ammunition amount</w:t>
      </w:r>
      <w:r w:rsidRPr="00715082">
        <w:t xml:space="preserve"> by </w:t>
      </w:r>
      <w:r>
        <w:rPr>
          <w:b/>
          <w:bCs/>
        </w:rPr>
        <w:t>10 units</w:t>
      </w:r>
    </w:p>
    <w:p w14:paraId="7B1627E5" w14:textId="77777777" w:rsidR="00C918D0" w:rsidRPr="00715082" w:rsidRDefault="00C918D0" w:rsidP="00C918D0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6D07DD">
        <w:rPr>
          <w:rFonts w:ascii="Consolas" w:hAnsi="Consolas"/>
          <w:b/>
          <w:i w:val="0"/>
          <w:noProof/>
          <w:color w:val="A34A0D"/>
        </w:rPr>
        <w:t xml:space="preserve">void </w:t>
      </w:r>
      <w:r>
        <w:rPr>
          <w:rFonts w:ascii="Consolas" w:hAnsi="Consolas"/>
          <w:b/>
          <w:i w:val="0"/>
          <w:noProof/>
          <w:color w:val="A34A0D"/>
        </w:rPr>
        <w:t>takeDamage</w:t>
      </w:r>
      <w:r w:rsidRPr="006D07DD">
        <w:rPr>
          <w:rFonts w:ascii="Consolas" w:hAnsi="Consolas"/>
          <w:b/>
          <w:i w:val="0"/>
          <w:noProof/>
          <w:color w:val="A34A0D"/>
        </w:rPr>
        <w:t>(</w:t>
      </w:r>
      <w:r w:rsidRPr="005259D6">
        <w:rPr>
          <w:rFonts w:ascii="Consolas" w:hAnsi="Consolas"/>
          <w:b/>
          <w:i w:val="0"/>
          <w:noProof/>
          <w:color w:val="A34A0D"/>
        </w:rPr>
        <w:t>Battleship battleship</w:t>
      </w:r>
      <w:r w:rsidRPr="006D07DD">
        <w:rPr>
          <w:rFonts w:ascii="Consolas" w:hAnsi="Consolas"/>
          <w:b/>
          <w:i w:val="0"/>
          <w:noProof/>
          <w:color w:val="A34A0D"/>
        </w:rPr>
        <w:t>)</w:t>
      </w:r>
    </w:p>
    <w:p w14:paraId="1C057B7F" w14:textId="65A81046" w:rsidR="00C918D0" w:rsidRPr="006D07DD" w:rsidRDefault="00C918D0" w:rsidP="00C918D0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>
        <w:rPr>
          <w:b/>
        </w:rPr>
        <w:t>reduces</w:t>
      </w:r>
      <w:r w:rsidRPr="00715082">
        <w:t xml:space="preserve"> the </w:t>
      </w:r>
      <w:r w:rsidR="00D20D5D">
        <w:t xml:space="preserve">attacked </w:t>
      </w:r>
      <w:r>
        <w:rPr>
          <w:rFonts w:ascii="Consolas" w:hAnsi="Consolas"/>
          <w:b/>
          <w:noProof/>
        </w:rPr>
        <w:t>Battleship</w:t>
      </w:r>
      <w:r w:rsidRPr="006C5FBC">
        <w:rPr>
          <w:rFonts w:ascii="Consolas" w:hAnsi="Consolas"/>
          <w:b/>
          <w:noProof/>
        </w:rPr>
        <w:t>'s</w:t>
      </w:r>
      <w:r w:rsidRPr="00715082">
        <w:t xml:space="preserve"> </w:t>
      </w:r>
      <w:r>
        <w:t>health by an amount</w:t>
      </w:r>
      <w:r w:rsidRPr="00715082">
        <w:t xml:space="preserve"> </w:t>
      </w:r>
      <w:r>
        <w:t xml:space="preserve">of the </w:t>
      </w:r>
      <w:r w:rsidRPr="00D15EDE">
        <w:rPr>
          <w:b/>
          <w:bCs/>
        </w:rPr>
        <w:t>hit strength</w:t>
      </w:r>
      <w:r>
        <w:t xml:space="preserve"> </w:t>
      </w:r>
      <w:r w:rsidRPr="00D15EDE">
        <w:t xml:space="preserve">of the </w:t>
      </w:r>
      <w:r>
        <w:t>enemy</w:t>
      </w:r>
      <w:r w:rsidRPr="00D15EDE">
        <w:t xml:space="preserve"> ship</w:t>
      </w:r>
      <w:r>
        <w:t>.</w:t>
      </w:r>
    </w:p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proofErr w:type="gramStart"/>
      <w:r>
        <w:t>have to</w:t>
      </w:r>
      <w:proofErr w:type="gramEnd"/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BD23FE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 xml:space="preserve">You need to keep track of some </w:t>
      </w:r>
      <w:proofErr w:type="gramStart"/>
      <w:r>
        <w:t>things,</w:t>
      </w:r>
      <w:proofErr w:type="gramEnd"/>
      <w:r>
        <w:t xml:space="preserve"> this is why you need some private fields in your controller class:</w:t>
      </w:r>
    </w:p>
    <w:p w14:paraId="02209D97" w14:textId="57C45073" w:rsidR="004544FA" w:rsidRDefault="00E271C5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battleZone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520383">
        <w:rPr>
          <w:noProof/>
        </w:rPr>
        <w:t xml:space="preserve">a </w:t>
      </w:r>
      <w:r w:rsidR="00496238">
        <w:rPr>
          <w:rFonts w:ascii="Consolas" w:hAnsi="Consolas"/>
          <w:b/>
          <w:noProof/>
        </w:rPr>
        <w:t>C</w:t>
      </w:r>
      <w:r w:rsidR="004544FA" w:rsidRPr="00AA19A3">
        <w:rPr>
          <w:rFonts w:ascii="Consolas" w:hAnsi="Consolas"/>
          <w:b/>
          <w:noProof/>
        </w:rPr>
        <w:t xml:space="preserve">ollection </w:t>
      </w:r>
      <w:r w:rsidR="004544FA" w:rsidRPr="00800FD7">
        <w:rPr>
          <w:noProof/>
        </w:rPr>
        <w:t>of</w:t>
      </w:r>
      <w:r w:rsidR="004544FA" w:rsidRPr="00AA19A3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BattleZone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5AF4F3A0" w:rsidR="00AA19A3" w:rsidRPr="002525BA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proofErr w:type="spellStart"/>
      <w:r w:rsidR="0083649C" w:rsidRPr="008F2468">
        <w:rPr>
          <w:rFonts w:ascii="Consolas" w:hAnsi="Consolas"/>
          <w:b/>
        </w:rPr>
        <w:t>BattleZone</w:t>
      </w:r>
      <w:proofErr w:type="spellEnd"/>
      <w:r w:rsidRPr="008F2468">
        <w:t xml:space="preserve"> </w:t>
      </w:r>
      <w:r w:rsidRPr="008F2468">
        <w:rPr>
          <w:b/>
        </w:rPr>
        <w:t>name</w:t>
      </w:r>
      <w:r w:rsidRPr="008F2468">
        <w:t xml:space="preserve"> passed to the methods will </w:t>
      </w:r>
      <w:r w:rsidRPr="008F2468">
        <w:rPr>
          <w:b/>
        </w:rPr>
        <w:t>always</w:t>
      </w:r>
      <w:r w:rsidRPr="008F2468">
        <w:t xml:space="preserve"> be </w:t>
      </w:r>
      <w:r w:rsidRPr="008F2468">
        <w:rPr>
          <w:b/>
        </w:rPr>
        <w:t>valid</w:t>
      </w:r>
      <w:r w:rsidRPr="008F2468">
        <w:t>!</w:t>
      </w:r>
      <w:r w:rsidR="008A733B" w:rsidRPr="008F2468">
        <w:rPr>
          <w:lang w:val="bg-BG"/>
        </w:rPr>
        <w:t xml:space="preserve"> You </w:t>
      </w:r>
      <w:r w:rsidR="008A733B" w:rsidRPr="008F2468">
        <w:rPr>
          <w:b/>
          <w:bCs/>
          <w:lang w:val="bg-BG"/>
        </w:rPr>
        <w:t>must strictly follow</w:t>
      </w:r>
      <w:r w:rsidR="008A733B" w:rsidRPr="008F2468">
        <w:rPr>
          <w:lang w:val="bg-BG"/>
        </w:rPr>
        <w:t xml:space="preserve"> the order of checks in all methods</w:t>
      </w:r>
      <w:r w:rsidR="002525BA" w:rsidRPr="008F2468">
        <w:t xml:space="preserve"> as specified in this description</w:t>
      </w:r>
      <w:r w:rsidR="008A733B" w:rsidRPr="008F2468">
        <w:rPr>
          <w:lang w:val="bg-BG"/>
        </w:rPr>
        <w:t>!</w:t>
      </w:r>
    </w:p>
    <w:p w14:paraId="075700B7" w14:textId="4F665F40" w:rsidR="00AA19A3" w:rsidRDefault="006F6A65" w:rsidP="00AA19A3">
      <w:pPr>
        <w:pStyle w:val="Heading4"/>
        <w:jc w:val="both"/>
      </w:pPr>
      <w:r>
        <w:rPr>
          <w:noProof/>
        </w:rPr>
        <w:lastRenderedPageBreak/>
        <w:t>A</w:t>
      </w:r>
      <w:r w:rsidRPr="006F6A65">
        <w:rPr>
          <w:noProof/>
        </w:rPr>
        <w:t>ddBattleZone</w:t>
      </w:r>
      <w:r w:rsidR="00F960F4">
        <w:rPr>
          <w:noProof/>
        </w:rPr>
        <w:t xml:space="preserve"> </w:t>
      </w:r>
      <w:r w:rsidR="00F960F4">
        <w:t>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23AB68F7" w:rsidR="00AA19A3" w:rsidRPr="009B71E4" w:rsidRDefault="006F6A65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 w:rsidRPr="006F6A65">
        <w:rPr>
          <w:rStyle w:val="CodeChar"/>
          <w:rFonts w:cstheme="minorHAnsi"/>
          <w:bCs/>
        </w:rPr>
        <w:t>battleZoneName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2CA8B933" w:rsidR="00AA19A3" w:rsidRDefault="006F6A65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 w:rsidRPr="006F6A65">
        <w:rPr>
          <w:rStyle w:val="CodeChar"/>
          <w:rFonts w:cstheme="minorHAnsi"/>
          <w:bCs/>
        </w:rPr>
        <w:t>capacity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6457014C" w:rsidR="00AA19A3" w:rsidRPr="004F4A73" w:rsidRDefault="006F6A65" w:rsidP="00AA19A3">
      <w:pPr>
        <w:jc w:val="both"/>
      </w:pPr>
      <w:r>
        <w:rPr>
          <w:b/>
        </w:rPr>
        <w:t xml:space="preserve">Adds </w:t>
      </w:r>
      <w:r>
        <w:rPr>
          <w:bCs/>
        </w:rPr>
        <w:t xml:space="preserve">a </w:t>
      </w:r>
      <w:r>
        <w:rPr>
          <w:rFonts w:ascii="Consolas" w:hAnsi="Consolas"/>
          <w:b/>
          <w:noProof/>
        </w:rPr>
        <w:t>BattleZone</w:t>
      </w:r>
      <w:r>
        <w:rPr>
          <w:bCs/>
        </w:rPr>
        <w:t xml:space="preserve"> to the Collection of battle zones</w:t>
      </w:r>
      <w:r w:rsidR="00AA19A3">
        <w:t>.</w:t>
      </w:r>
    </w:p>
    <w:p w14:paraId="24B3F162" w14:textId="373C63D8" w:rsidR="00AA19A3" w:rsidRDefault="00AA19A3" w:rsidP="00AA19A3">
      <w:pPr>
        <w:jc w:val="both"/>
      </w:pPr>
      <w:r>
        <w:t xml:space="preserve">If the </w:t>
      </w:r>
      <w:r w:rsidR="006F6A65">
        <w:rPr>
          <w:rFonts w:ascii="Consolas" w:hAnsi="Consolas"/>
          <w:b/>
          <w:noProof/>
        </w:rPr>
        <w:t>BattleZone</w:t>
      </w:r>
      <w:r w:rsidR="006F6A65">
        <w:rPr>
          <w:bCs/>
        </w:rPr>
        <w:t xml:space="preserve"> with the same name exists in the Collection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>throw a</w:t>
      </w:r>
      <w:r w:rsidR="008879C0">
        <w:rPr>
          <w:b/>
        </w:rPr>
        <w:t>n</w:t>
      </w:r>
      <w:r>
        <w:rPr>
          <w:b/>
        </w:rPr>
        <w:t xml:space="preserve"> </w:t>
      </w:r>
      <w:r w:rsidR="006F6A65" w:rsidRPr="006F6A65">
        <w:rPr>
          <w:rFonts w:ascii="Consolas" w:hAnsi="Consolas"/>
          <w:b/>
          <w:noProof/>
        </w:rPr>
        <w:t>IllegalArgument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14535FE8" w:rsidR="00AA19A3" w:rsidRDefault="006F6A65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6F6A65">
        <w:rPr>
          <w:rFonts w:ascii="Consolas" w:hAnsi="Consolas"/>
          <w:b/>
        </w:rPr>
        <w:t>"Battle zone exists!"</w:t>
      </w:r>
    </w:p>
    <w:p w14:paraId="0367A1B3" w14:textId="740C3EE9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240FB7">
        <w:rPr>
          <w:rFonts w:ascii="Consolas" w:hAnsi="Consolas"/>
          <w:b/>
          <w:noProof/>
        </w:rPr>
        <w:t>BattleZone</w:t>
      </w:r>
      <w:r w:rsidR="00240FB7">
        <w:rPr>
          <w:bCs/>
        </w:rP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0A2E8BAF" w:rsidR="004544FA" w:rsidRPr="00520383" w:rsidRDefault="00240FB7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240FB7">
        <w:rPr>
          <w:rFonts w:ascii="Consolas" w:hAnsi="Consolas"/>
          <w:b/>
        </w:rPr>
        <w:t xml:space="preserve">"Successfully added </w:t>
      </w:r>
      <w:r>
        <w:rPr>
          <w:rFonts w:ascii="Consolas" w:hAnsi="Consolas"/>
          <w:b/>
        </w:rPr>
        <w:t>{battle zone name}</w:t>
      </w:r>
      <w:r w:rsidRPr="00240FB7">
        <w:rPr>
          <w:rFonts w:ascii="Consolas" w:hAnsi="Consolas"/>
          <w:b/>
        </w:rPr>
        <w:t xml:space="preserve"> battle zone."</w:t>
      </w:r>
    </w:p>
    <w:p w14:paraId="0E169090" w14:textId="25610506" w:rsidR="006A35A6" w:rsidRDefault="006A35A6" w:rsidP="006A35A6">
      <w:pPr>
        <w:pStyle w:val="Heading4"/>
        <w:jc w:val="both"/>
        <w:rPr>
          <w:noProof/>
        </w:rPr>
      </w:pPr>
      <w:r w:rsidRPr="004A0592">
        <w:rPr>
          <w:noProof/>
        </w:rPr>
        <w:t>Get</w:t>
      </w:r>
      <w:r w:rsidR="00290821" w:rsidRPr="00290821">
        <w:rPr>
          <w:noProof/>
        </w:rPr>
        <w:t>BattleZoneByName</w:t>
      </w:r>
      <w:r w:rsidR="00F960F4">
        <w:rPr>
          <w:noProof/>
        </w:rPr>
        <w:t xml:space="preserve"> </w:t>
      </w:r>
      <w:r w:rsidR="00F960F4">
        <w:t>Command</w:t>
      </w:r>
    </w:p>
    <w:p w14:paraId="2F3AF067" w14:textId="77777777" w:rsidR="00290821" w:rsidRPr="00A66D6E" w:rsidRDefault="00290821" w:rsidP="00290821">
      <w:pPr>
        <w:pStyle w:val="Heading5"/>
        <w:jc w:val="both"/>
      </w:pPr>
      <w:r w:rsidRPr="00A66D6E">
        <w:t>Parameters</w:t>
      </w:r>
    </w:p>
    <w:p w14:paraId="739EFD97" w14:textId="722D4A1A" w:rsidR="00290821" w:rsidRDefault="00290821" w:rsidP="00290821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bookmarkStart w:id="0" w:name="_Hlk171239213"/>
      <w:r w:rsidRPr="006F6A65">
        <w:rPr>
          <w:rStyle w:val="CodeChar"/>
          <w:rFonts w:cstheme="minorHAnsi"/>
          <w:bCs/>
        </w:rPr>
        <w:t>battleZoneName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bookmarkEnd w:id="0"/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12B495FE" w14:textId="77777777" w:rsidR="006A35A6" w:rsidRDefault="006A35A6" w:rsidP="006A35A6">
      <w:pPr>
        <w:pStyle w:val="Heading5"/>
        <w:jc w:val="both"/>
      </w:pPr>
      <w:r>
        <w:t>Functionality</w:t>
      </w:r>
    </w:p>
    <w:p w14:paraId="1BB651E3" w14:textId="52BCC055" w:rsidR="006A35A6" w:rsidRDefault="006A35A6" w:rsidP="006A35A6">
      <w:pPr>
        <w:rPr>
          <w:bCs/>
        </w:rPr>
      </w:pPr>
      <w:r>
        <w:t xml:space="preserve">Returns </w:t>
      </w:r>
      <w:r w:rsidR="00290821">
        <w:rPr>
          <w:rFonts w:ascii="Consolas" w:hAnsi="Consolas"/>
          <w:b/>
          <w:noProof/>
        </w:rPr>
        <w:t>BattleZone</w:t>
      </w:r>
      <w:r w:rsidR="00290821">
        <w:rPr>
          <w:bCs/>
        </w:rPr>
        <w:t xml:space="preserve"> </w:t>
      </w:r>
      <w:r w:rsidRPr="004A0592">
        <w:rPr>
          <w:bCs/>
        </w:rPr>
        <w:t>with the given name.</w:t>
      </w:r>
    </w:p>
    <w:p w14:paraId="316C22DE" w14:textId="53F87342" w:rsidR="004A0592" w:rsidRPr="00A66D6E" w:rsidRDefault="00290821" w:rsidP="004A0592">
      <w:pPr>
        <w:pStyle w:val="Heading4"/>
        <w:jc w:val="both"/>
      </w:pPr>
      <w:r>
        <w:rPr>
          <w:noProof/>
        </w:rPr>
        <w:t>A</w:t>
      </w:r>
      <w:r w:rsidRPr="00290821">
        <w:rPr>
          <w:noProof/>
        </w:rPr>
        <w:t>ddBattle</w:t>
      </w:r>
      <w:r w:rsidR="00202BFF">
        <w:rPr>
          <w:noProof/>
        </w:rPr>
        <w:t>s</w:t>
      </w:r>
      <w:r w:rsidRPr="00290821">
        <w:rPr>
          <w:noProof/>
        </w:rPr>
        <w:t>hipToBattleZone</w:t>
      </w:r>
      <w:r w:rsidR="00F960F4">
        <w:rPr>
          <w:noProof/>
        </w:rPr>
        <w:t xml:space="preserve"> </w:t>
      </w:r>
      <w:r w:rsidR="00F960F4">
        <w:t>Command</w:t>
      </w:r>
    </w:p>
    <w:p w14:paraId="7606495F" w14:textId="77777777" w:rsidR="004A6DB0" w:rsidRPr="00A66D6E" w:rsidRDefault="004A6DB0" w:rsidP="004A6DB0">
      <w:pPr>
        <w:pStyle w:val="Heading5"/>
        <w:jc w:val="both"/>
      </w:pPr>
      <w:r w:rsidRPr="00A66D6E">
        <w:t>Parameters</w:t>
      </w:r>
    </w:p>
    <w:p w14:paraId="452255A9" w14:textId="113EE3AA" w:rsidR="00A66D6E" w:rsidRPr="00A33E80" w:rsidRDefault="00290821" w:rsidP="00A66D6E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 w:cstheme="minorHAnsi"/>
          <w:b/>
          <w:bCs/>
          <w:noProof/>
        </w:rPr>
      </w:pPr>
      <w:r w:rsidRPr="00A33E80">
        <w:rPr>
          <w:rStyle w:val="CodeChar"/>
          <w:rFonts w:cstheme="minorHAnsi"/>
          <w:bCs/>
        </w:rPr>
        <w:t xml:space="preserve">battleZoneName </w:t>
      </w:r>
      <w:r w:rsidR="00A33E80" w:rsidRPr="00A33E80">
        <w:rPr>
          <w:rFonts w:ascii="Consolas" w:hAnsi="Consolas" w:cstheme="minorHAnsi"/>
          <w:b/>
          <w:bCs/>
        </w:rPr>
        <w:t>–</w:t>
      </w:r>
      <w:r w:rsidR="00A66D6E" w:rsidRPr="00A33E80">
        <w:rPr>
          <w:rStyle w:val="CodeChar"/>
          <w:rFonts w:cstheme="minorHAnsi"/>
          <w:bCs/>
        </w:rPr>
        <w:t xml:space="preserve"> String</w:t>
      </w:r>
    </w:p>
    <w:p w14:paraId="6A39AC22" w14:textId="6F1E908A" w:rsidR="004A6DB0" w:rsidRPr="00A33E80" w:rsidRDefault="00290821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 w:rsidRPr="00A33E80">
        <w:rPr>
          <w:rFonts w:ascii="Consolas" w:hAnsi="Consolas"/>
          <w:b/>
          <w:bCs/>
        </w:rPr>
        <w:t>ship</w:t>
      </w:r>
      <w:r w:rsidR="00D231B1" w:rsidRPr="00A33E80">
        <w:rPr>
          <w:rFonts w:ascii="Consolas" w:hAnsi="Consolas"/>
          <w:b/>
          <w:bCs/>
        </w:rPr>
        <w:t>T</w:t>
      </w:r>
      <w:r w:rsidR="004A6DB0" w:rsidRPr="00A33E80">
        <w:rPr>
          <w:rFonts w:ascii="Consolas" w:hAnsi="Consolas"/>
          <w:b/>
          <w:bCs/>
        </w:rPr>
        <w:t>ype</w:t>
      </w:r>
      <w:proofErr w:type="spellEnd"/>
      <w:r w:rsidR="004A6DB0" w:rsidRPr="00A33E80">
        <w:rPr>
          <w:rFonts w:ascii="Consolas" w:hAnsi="Consolas" w:cstheme="minorHAnsi"/>
          <w:b/>
          <w:bCs/>
        </w:rPr>
        <w:t xml:space="preserve"> </w:t>
      </w:r>
      <w:r w:rsidR="00A66D6E" w:rsidRPr="00A33E80">
        <w:rPr>
          <w:rFonts w:ascii="Consolas" w:hAnsi="Consolas" w:cstheme="minorHAnsi"/>
          <w:b/>
          <w:bCs/>
        </w:rPr>
        <w:t>–</w:t>
      </w:r>
      <w:r w:rsidR="004A6DB0" w:rsidRPr="00A33E80">
        <w:rPr>
          <w:rFonts w:ascii="Consolas" w:hAnsi="Consolas" w:cstheme="minorHAnsi"/>
          <w:b/>
          <w:bCs/>
        </w:rPr>
        <w:t xml:space="preserve"> </w:t>
      </w:r>
      <w:r w:rsidR="00B47A80" w:rsidRPr="00A33E80">
        <w:rPr>
          <w:rFonts w:ascii="Consolas" w:hAnsi="Consolas"/>
          <w:b/>
          <w:bCs/>
        </w:rPr>
        <w:t>S</w:t>
      </w:r>
      <w:r w:rsidR="004A6DB0" w:rsidRPr="00A33E80">
        <w:rPr>
          <w:rFonts w:ascii="Consolas" w:hAnsi="Consolas"/>
          <w:b/>
          <w:bCs/>
        </w:rPr>
        <w:t>tring</w:t>
      </w:r>
    </w:p>
    <w:p w14:paraId="6A6E444C" w14:textId="0BE67342" w:rsidR="00290821" w:rsidRPr="00A33E80" w:rsidRDefault="00290821" w:rsidP="00290821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 w:rsidRPr="00A33E80">
        <w:rPr>
          <w:rFonts w:ascii="Consolas" w:hAnsi="Consolas"/>
          <w:b/>
          <w:bCs/>
        </w:rPr>
        <w:t>shipName</w:t>
      </w:r>
      <w:proofErr w:type="spellEnd"/>
      <w:r w:rsidRPr="00A33E80">
        <w:rPr>
          <w:rFonts w:ascii="Consolas" w:hAnsi="Consolas" w:cstheme="minorHAnsi"/>
          <w:b/>
          <w:bCs/>
        </w:rPr>
        <w:t xml:space="preserve"> – </w:t>
      </w:r>
      <w:r w:rsidRPr="00A33E80">
        <w:rPr>
          <w:rFonts w:ascii="Consolas" w:hAnsi="Consolas"/>
          <w:b/>
          <w:bCs/>
        </w:rPr>
        <w:t>String</w:t>
      </w:r>
    </w:p>
    <w:p w14:paraId="6EF93B8B" w14:textId="37C0EC1B" w:rsidR="00290821" w:rsidRPr="00A33E80" w:rsidRDefault="00290821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 w:rsidRPr="00A33E80">
        <w:rPr>
          <w:rFonts w:ascii="Consolas" w:hAnsi="Consolas"/>
          <w:b/>
          <w:bCs/>
        </w:rPr>
        <w:t xml:space="preserve">health </w:t>
      </w:r>
      <w:r w:rsidRPr="00A33E80">
        <w:rPr>
          <w:rFonts w:ascii="Consolas" w:hAnsi="Consolas" w:cstheme="minorHAnsi"/>
          <w:b/>
          <w:bCs/>
        </w:rPr>
        <w:t>–</w:t>
      </w:r>
      <w:r w:rsidRPr="00A33E80">
        <w:rPr>
          <w:rFonts w:ascii="Consolas" w:hAnsi="Consolas"/>
          <w:b/>
          <w:bCs/>
        </w:rPr>
        <w:t xml:space="preserve"> int</w:t>
      </w:r>
    </w:p>
    <w:p w14:paraId="418D8079" w14:textId="77777777" w:rsidR="004A6DB0" w:rsidRPr="00A66D6E" w:rsidRDefault="004A6DB0" w:rsidP="004A6DB0">
      <w:pPr>
        <w:pStyle w:val="Heading5"/>
        <w:jc w:val="both"/>
      </w:pPr>
      <w:r w:rsidRPr="00A66D6E">
        <w:t>Functionality</w:t>
      </w:r>
    </w:p>
    <w:p w14:paraId="7799918A" w14:textId="77777777" w:rsidR="008A733B" w:rsidRDefault="00724125" w:rsidP="00A25C1A">
      <w:pPr>
        <w:spacing w:after="80" w:line="240" w:lineRule="auto"/>
        <w:jc w:val="both"/>
      </w:pPr>
      <w:r>
        <w:rPr>
          <w:rFonts w:cstheme="minorHAnsi"/>
          <w:b/>
        </w:rPr>
        <w:t xml:space="preserve">Adds </w:t>
      </w:r>
      <w:r>
        <w:rPr>
          <w:rFonts w:cstheme="minorHAnsi"/>
          <w:bCs/>
        </w:rPr>
        <w:t xml:space="preserve">ship to the given battle zone. Valid </w:t>
      </w:r>
      <w:proofErr w:type="gramStart"/>
      <w:r>
        <w:rPr>
          <w:rFonts w:cstheme="minorHAnsi"/>
          <w:bCs/>
        </w:rPr>
        <w:t>battleships</w:t>
      </w:r>
      <w:proofErr w:type="gramEnd"/>
      <w:r>
        <w:rPr>
          <w:rFonts w:cstheme="minorHAnsi"/>
          <w:bCs/>
        </w:rPr>
        <w:t xml:space="preserve"> types are </w:t>
      </w:r>
      <w:r w:rsidRPr="00444552">
        <w:t>"</w:t>
      </w:r>
      <w:proofErr w:type="spellStart"/>
      <w:r w:rsidRPr="00724125">
        <w:rPr>
          <w:rFonts w:ascii="Consolas" w:hAnsi="Consolas"/>
          <w:b/>
        </w:rPr>
        <w:t>RoyalBattle</w:t>
      </w:r>
      <w:r w:rsidR="0079455C">
        <w:rPr>
          <w:rFonts w:ascii="Consolas" w:hAnsi="Consolas"/>
          <w:b/>
        </w:rPr>
        <w:t>s</w:t>
      </w:r>
      <w:r w:rsidRPr="00724125">
        <w:rPr>
          <w:rFonts w:ascii="Consolas" w:hAnsi="Consolas"/>
          <w:b/>
        </w:rPr>
        <w:t>hip</w:t>
      </w:r>
      <w:proofErr w:type="spellEnd"/>
      <w:r w:rsidRPr="00444552">
        <w:t>"</w:t>
      </w:r>
      <w:r>
        <w:t xml:space="preserve"> and </w:t>
      </w:r>
      <w:r w:rsidRPr="00444552">
        <w:t>"</w:t>
      </w:r>
      <w:proofErr w:type="spellStart"/>
      <w:r w:rsidRPr="00724125">
        <w:rPr>
          <w:rFonts w:ascii="Consolas" w:hAnsi="Consolas"/>
          <w:b/>
        </w:rPr>
        <w:t>PirateBattle</w:t>
      </w:r>
      <w:r w:rsidR="0079455C">
        <w:rPr>
          <w:rFonts w:ascii="Consolas" w:hAnsi="Consolas"/>
          <w:b/>
        </w:rPr>
        <w:t>s</w:t>
      </w:r>
      <w:r w:rsidRPr="00724125">
        <w:rPr>
          <w:rFonts w:ascii="Consolas" w:hAnsi="Consolas"/>
          <w:b/>
        </w:rPr>
        <w:t>hip</w:t>
      </w:r>
      <w:proofErr w:type="spellEnd"/>
      <w:r w:rsidRPr="00444552">
        <w:t>"</w:t>
      </w:r>
      <w:r>
        <w:t xml:space="preserve">. </w:t>
      </w:r>
    </w:p>
    <w:p w14:paraId="667B00BA" w14:textId="44C03822" w:rsidR="008A733B" w:rsidRPr="00A66D6E" w:rsidRDefault="008A733B" w:rsidP="00A25C1A">
      <w:pPr>
        <w:spacing w:after="80" w:line="240" w:lineRule="auto"/>
        <w:jc w:val="both"/>
      </w:pPr>
      <w:r>
        <w:t>I</w:t>
      </w:r>
      <w:r w:rsidRPr="004F5447">
        <w:t xml:space="preserve">f you are trying to add a ship to a non-existent </w:t>
      </w:r>
      <w:r>
        <w:t xml:space="preserve">battle </w:t>
      </w:r>
      <w:r w:rsidRPr="004F5447">
        <w:t>zone</w:t>
      </w:r>
      <w:r>
        <w:t xml:space="preserve">, </w:t>
      </w:r>
      <w:r w:rsidRPr="00A66D6E">
        <w:t xml:space="preserve">throw a </w:t>
      </w:r>
      <w:r w:rsidRPr="00BB4093">
        <w:rPr>
          <w:rFonts w:ascii="Consolas" w:hAnsi="Consolas"/>
          <w:b/>
          <w:noProof/>
        </w:rPr>
        <w:t>NullPointerException</w:t>
      </w:r>
      <w:r w:rsidRPr="00A66D6E">
        <w:t xml:space="preserve"> with the message:</w:t>
      </w:r>
    </w:p>
    <w:p w14:paraId="17D7DA15" w14:textId="77777777" w:rsidR="008A733B" w:rsidRPr="00A66D6E" w:rsidRDefault="008A733B" w:rsidP="008A733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F5447">
        <w:rPr>
          <w:rFonts w:ascii="Consolas" w:hAnsi="Consolas"/>
          <w:b/>
        </w:rPr>
        <w:t xml:space="preserve">"Battle zone does not </w:t>
      </w:r>
      <w:r>
        <w:rPr>
          <w:rFonts w:ascii="Consolas" w:hAnsi="Consolas"/>
          <w:b/>
        </w:rPr>
        <w:t>exist</w:t>
      </w:r>
      <w:r w:rsidRPr="004F5447">
        <w:rPr>
          <w:rFonts w:ascii="Consolas" w:hAnsi="Consolas"/>
          <w:b/>
        </w:rPr>
        <w:t>."</w:t>
      </w:r>
    </w:p>
    <w:p w14:paraId="6C867FEA" w14:textId="642842DA" w:rsidR="004A6DB0" w:rsidRPr="00A66D6E" w:rsidRDefault="00724125" w:rsidP="00A25C1A">
      <w:pPr>
        <w:spacing w:after="80"/>
        <w:jc w:val="both"/>
      </w:pPr>
      <w:r>
        <w:t xml:space="preserve">If the </w:t>
      </w:r>
      <w:r>
        <w:rPr>
          <w:rFonts w:ascii="Consolas" w:hAnsi="Consolas"/>
          <w:b/>
          <w:noProof/>
        </w:rPr>
        <w:t>Battleship</w:t>
      </w:r>
      <w:r w:rsidR="004A6DB0" w:rsidRPr="00A66D6E">
        <w:t xml:space="preserve"> </w:t>
      </w:r>
      <w:r w:rsidR="004A6DB0" w:rsidRPr="00A66D6E">
        <w:rPr>
          <w:b/>
        </w:rPr>
        <w:t>type</w:t>
      </w:r>
      <w:r w:rsidR="004A6DB0" w:rsidRPr="00A66D6E">
        <w:t xml:space="preserve"> is </w:t>
      </w:r>
      <w:r w:rsidR="004A6DB0" w:rsidRPr="00A66D6E">
        <w:rPr>
          <w:b/>
        </w:rPr>
        <w:t>invalid</w:t>
      </w:r>
      <w:r w:rsidR="004A6DB0" w:rsidRPr="00A66D6E">
        <w:t xml:space="preserve">, throw an </w:t>
      </w:r>
      <w:r w:rsidR="00AF46FB" w:rsidRPr="00AF46FB">
        <w:rPr>
          <w:rFonts w:ascii="Consolas" w:hAnsi="Consolas"/>
          <w:b/>
          <w:noProof/>
        </w:rPr>
        <w:t>IllegalArgumentException</w:t>
      </w:r>
      <w:r w:rsidR="004A6DB0" w:rsidRPr="00A66D6E">
        <w:t xml:space="preserve"> with </w:t>
      </w:r>
      <w:r w:rsidR="00D760EA" w:rsidRPr="00A66D6E">
        <w:t>the</w:t>
      </w:r>
      <w:r w:rsidR="00520383" w:rsidRPr="00A66D6E">
        <w:t xml:space="preserve"> </w:t>
      </w:r>
      <w:r w:rsidR="004A6DB0" w:rsidRPr="00A66D6E">
        <w:t>message:</w:t>
      </w:r>
    </w:p>
    <w:p w14:paraId="7EE62BAA" w14:textId="4B21240C" w:rsidR="004A6DB0" w:rsidRDefault="00724125" w:rsidP="00640EF2">
      <w:pPr>
        <w:pStyle w:val="ListParagraph"/>
        <w:numPr>
          <w:ilvl w:val="0"/>
          <w:numId w:val="34"/>
        </w:numPr>
        <w:spacing w:after="80"/>
        <w:ind w:left="714" w:hanging="357"/>
        <w:jc w:val="both"/>
        <w:rPr>
          <w:rFonts w:ascii="Consolas" w:hAnsi="Consolas"/>
          <w:b/>
        </w:rPr>
      </w:pPr>
      <w:r w:rsidRPr="00724125">
        <w:rPr>
          <w:rFonts w:ascii="Consolas" w:hAnsi="Consolas"/>
          <w:b/>
        </w:rPr>
        <w:t>"Invalid ship type!"</w:t>
      </w:r>
    </w:p>
    <w:p w14:paraId="13E2645F" w14:textId="3F725EDC" w:rsidR="005A2313" w:rsidRPr="00A66D6E" w:rsidRDefault="005A2313" w:rsidP="005A2313">
      <w:pPr>
        <w:jc w:val="both"/>
      </w:pPr>
      <w:r>
        <w:t xml:space="preserve">If a ship with the same name already exists in the given </w:t>
      </w:r>
      <w:proofErr w:type="spellStart"/>
      <w:r>
        <w:t>battlezone</w:t>
      </w:r>
      <w:proofErr w:type="spellEnd"/>
      <w:r>
        <w:t xml:space="preserve">, </w:t>
      </w:r>
      <w:r w:rsidRPr="00A66D6E">
        <w:t xml:space="preserve">throw an </w:t>
      </w:r>
      <w:r w:rsidRPr="00A66D6E">
        <w:rPr>
          <w:rFonts w:ascii="Consolas" w:hAnsi="Consolas"/>
          <w:b/>
          <w:noProof/>
        </w:rPr>
        <w:t>IllegalArgumentException</w:t>
      </w:r>
      <w:r w:rsidRPr="00A66D6E">
        <w:t xml:space="preserve"> with the message:</w:t>
      </w:r>
    </w:p>
    <w:p w14:paraId="6F313BE5" w14:textId="066455B6" w:rsidR="005A2313" w:rsidRPr="00A66D6E" w:rsidRDefault="005A2313" w:rsidP="00640EF2">
      <w:pPr>
        <w:pStyle w:val="ListParagraph"/>
        <w:numPr>
          <w:ilvl w:val="0"/>
          <w:numId w:val="35"/>
        </w:numPr>
        <w:spacing w:after="80"/>
        <w:ind w:left="765" w:hanging="357"/>
        <w:jc w:val="both"/>
        <w:rPr>
          <w:rFonts w:ascii="Consolas" w:hAnsi="Consolas"/>
          <w:b/>
        </w:rPr>
      </w:pPr>
      <w:r w:rsidRPr="005A2313">
        <w:rPr>
          <w:rFonts w:ascii="Consolas" w:hAnsi="Consolas"/>
          <w:b/>
        </w:rPr>
        <w:t>"This ship already exists!"</w:t>
      </w:r>
    </w:p>
    <w:p w14:paraId="5F261C1B" w14:textId="77777777" w:rsidR="004A6DB0" w:rsidRPr="00A66D6E" w:rsidRDefault="004A6DB0" w:rsidP="00A25C1A">
      <w:pPr>
        <w:spacing w:after="80"/>
        <w:jc w:val="both"/>
      </w:pPr>
      <w:r w:rsidRPr="00A66D6E">
        <w:t xml:space="preserve">The </w:t>
      </w:r>
      <w:r w:rsidRPr="00A66D6E">
        <w:rPr>
          <w:b/>
        </w:rPr>
        <w:t>method</w:t>
      </w:r>
      <w:r w:rsidRPr="00A66D6E">
        <w:t xml:space="preserve"> should </w:t>
      </w:r>
      <w:r w:rsidRPr="00A66D6E">
        <w:rPr>
          <w:b/>
        </w:rPr>
        <w:t>return</w:t>
      </w:r>
      <w:r w:rsidRPr="00A66D6E">
        <w:t xml:space="preserve"> the following </w:t>
      </w:r>
      <w:r w:rsidRPr="00A66D6E">
        <w:rPr>
          <w:b/>
        </w:rPr>
        <w:t>string</w:t>
      </w:r>
      <w:r w:rsidRPr="00A66D6E">
        <w:t xml:space="preserve"> if the </w:t>
      </w:r>
      <w:r w:rsidRPr="00A66D6E">
        <w:rPr>
          <w:b/>
        </w:rPr>
        <w:t>operation</w:t>
      </w:r>
      <w:r w:rsidRPr="00A66D6E">
        <w:t xml:space="preserve"> is </w:t>
      </w:r>
      <w:r w:rsidRPr="00A66D6E">
        <w:rPr>
          <w:b/>
        </w:rPr>
        <w:t>successful</w:t>
      </w:r>
      <w:r w:rsidRPr="00A66D6E">
        <w:t>:</w:t>
      </w:r>
    </w:p>
    <w:p w14:paraId="5969FD1E" w14:textId="27E2CA78" w:rsidR="004544FA" w:rsidRPr="00A66D6E" w:rsidRDefault="00724125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724125">
        <w:rPr>
          <w:rFonts w:ascii="Consolas" w:hAnsi="Consolas"/>
          <w:b/>
        </w:rPr>
        <w:t xml:space="preserve">"Successfully added </w:t>
      </w:r>
      <w:r>
        <w:rPr>
          <w:rFonts w:ascii="Consolas" w:hAnsi="Consolas"/>
          <w:b/>
        </w:rPr>
        <w:t>{ship type}</w:t>
      </w:r>
      <w:r w:rsidRPr="00724125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{ship name}</w:t>
      </w:r>
      <w:r w:rsidRPr="00724125">
        <w:rPr>
          <w:rFonts w:ascii="Consolas" w:hAnsi="Consolas"/>
          <w:b/>
        </w:rPr>
        <w:t xml:space="preserve"> to </w:t>
      </w:r>
      <w:r>
        <w:rPr>
          <w:rFonts w:ascii="Consolas" w:hAnsi="Consolas"/>
          <w:b/>
        </w:rPr>
        <w:t>{battle zone name}</w:t>
      </w:r>
      <w:r w:rsidRPr="00724125">
        <w:rPr>
          <w:rFonts w:ascii="Consolas" w:hAnsi="Consolas"/>
          <w:b/>
        </w:rPr>
        <w:t xml:space="preserve"> battle zone."</w:t>
      </w:r>
    </w:p>
    <w:p w14:paraId="4C4BC13D" w14:textId="4B9DD439" w:rsidR="00D260AA" w:rsidRDefault="00F960F4" w:rsidP="00D260AA">
      <w:pPr>
        <w:pStyle w:val="Heading4"/>
        <w:jc w:val="both"/>
        <w:rPr>
          <w:noProof/>
        </w:rPr>
      </w:pPr>
      <w:r>
        <w:rPr>
          <w:noProof/>
        </w:rPr>
        <w:t>S</w:t>
      </w:r>
      <w:r w:rsidRPr="00F960F4">
        <w:rPr>
          <w:noProof/>
        </w:rPr>
        <w:t>tartBattle</w:t>
      </w:r>
      <w:r>
        <w:rPr>
          <w:noProof/>
        </w:rPr>
        <w:t xml:space="preserve"> </w:t>
      </w:r>
      <w:r>
        <w:t>Command</w:t>
      </w:r>
    </w:p>
    <w:p w14:paraId="43CFBA8D" w14:textId="77777777" w:rsidR="009471F0" w:rsidRDefault="009471F0" w:rsidP="009471F0">
      <w:pPr>
        <w:pStyle w:val="Heading5"/>
        <w:jc w:val="both"/>
      </w:pPr>
      <w:r>
        <w:t>Parameters</w:t>
      </w:r>
    </w:p>
    <w:p w14:paraId="133499E1" w14:textId="102135EC" w:rsidR="009471F0" w:rsidRDefault="00F960F4" w:rsidP="009471F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F960F4">
        <w:rPr>
          <w:rFonts w:ascii="Consolas" w:hAnsi="Consolas"/>
          <w:b/>
          <w:noProof/>
        </w:rPr>
        <w:t>battleZoneName</w:t>
      </w:r>
      <w:r w:rsidR="009471F0">
        <w:rPr>
          <w:rFonts w:cstheme="minorHAnsi"/>
          <w:b/>
        </w:rPr>
        <w:t xml:space="preserve"> </w:t>
      </w:r>
      <w:r w:rsidR="009471F0">
        <w:rPr>
          <w:rFonts w:cstheme="minorHAnsi"/>
        </w:rPr>
        <w:t>–</w:t>
      </w:r>
      <w:r w:rsidR="009471F0">
        <w:rPr>
          <w:rFonts w:cstheme="minorHAnsi"/>
          <w:b/>
        </w:rPr>
        <w:t xml:space="preserve"> </w:t>
      </w:r>
      <w:r w:rsidR="009471F0">
        <w:rPr>
          <w:rFonts w:ascii="Consolas" w:hAnsi="Consolas"/>
          <w:b/>
        </w:rPr>
        <w:t>String</w:t>
      </w:r>
    </w:p>
    <w:p w14:paraId="1570D864" w14:textId="3635F3EA" w:rsidR="00A846DA" w:rsidRDefault="00A846DA" w:rsidP="00A846DA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ttack</w:t>
      </w:r>
      <w:r w:rsidR="00B84736">
        <w:rPr>
          <w:rFonts w:ascii="Consolas" w:hAnsi="Consolas"/>
          <w:b/>
          <w:noProof/>
        </w:rPr>
        <w:t>ing</w:t>
      </w:r>
      <w:r>
        <w:rPr>
          <w:rFonts w:ascii="Consolas" w:hAnsi="Consolas"/>
          <w:b/>
          <w:noProof/>
        </w:rPr>
        <w:t>Ship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–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String</w:t>
      </w:r>
    </w:p>
    <w:p w14:paraId="57B9FECD" w14:textId="6C2D0194" w:rsidR="00A846DA" w:rsidRPr="00A846DA" w:rsidRDefault="00A846DA" w:rsidP="00A846DA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lastRenderedPageBreak/>
        <w:t>shipUnderAttack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–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String</w:t>
      </w:r>
    </w:p>
    <w:p w14:paraId="5AB633CC" w14:textId="77777777" w:rsidR="009471F0" w:rsidRDefault="009471F0" w:rsidP="009471F0">
      <w:pPr>
        <w:pStyle w:val="Heading5"/>
        <w:jc w:val="both"/>
      </w:pPr>
      <w:r>
        <w:t>Functionality</w:t>
      </w:r>
    </w:p>
    <w:p w14:paraId="5F9F098E" w14:textId="530DCD08" w:rsidR="00294A21" w:rsidRDefault="00294A21" w:rsidP="00ED2B45">
      <w:pPr>
        <w:ind w:firstLine="295"/>
        <w:jc w:val="both"/>
      </w:pPr>
      <w:r>
        <w:t>When the start battle command is called, the action happens.</w:t>
      </w:r>
      <w:r>
        <w:rPr>
          <w:lang w:val="bg-BG"/>
        </w:rPr>
        <w:t xml:space="preserve"> </w:t>
      </w:r>
      <w:r>
        <w:t xml:space="preserve">Let’s take a quick look </w:t>
      </w:r>
      <w:r w:rsidR="009B15CA">
        <w:t>at</w:t>
      </w:r>
      <w:r>
        <w:t xml:space="preserve"> the actions involved in the battle.</w:t>
      </w:r>
      <w:r>
        <w:rPr>
          <w:lang w:val="bg-BG"/>
        </w:rPr>
        <w:t xml:space="preserve"> </w:t>
      </w:r>
      <w:r>
        <w:t xml:space="preserve">For a successful battle, you need </w:t>
      </w:r>
      <w:r w:rsidRPr="00AA0C7B">
        <w:rPr>
          <w:b/>
          <w:bCs/>
        </w:rPr>
        <w:t>two</w:t>
      </w:r>
      <w:r>
        <w:t xml:space="preserve"> battleships: an </w:t>
      </w:r>
      <w:r w:rsidRPr="00AA0C7B">
        <w:rPr>
          <w:b/>
          <w:bCs/>
        </w:rPr>
        <w:t>attacker ship</w:t>
      </w:r>
      <w:r>
        <w:t xml:space="preserve"> and a </w:t>
      </w:r>
      <w:r w:rsidRPr="00AA0C7B">
        <w:rPr>
          <w:b/>
          <w:bCs/>
        </w:rPr>
        <w:t>ship</w:t>
      </w:r>
      <w:r w:rsidRPr="00AA0C7B">
        <w:rPr>
          <w:b/>
          <w:bCs/>
          <w:lang w:val="bg-BG"/>
        </w:rPr>
        <w:t xml:space="preserve"> </w:t>
      </w:r>
      <w:r w:rsidRPr="00AA0C7B">
        <w:rPr>
          <w:b/>
          <w:bCs/>
        </w:rPr>
        <w:t>under attack</w:t>
      </w:r>
      <w:r>
        <w:t>.</w:t>
      </w:r>
      <w:r>
        <w:rPr>
          <w:lang w:val="bg-BG"/>
        </w:rPr>
        <w:t xml:space="preserve"> </w:t>
      </w:r>
      <w:r>
        <w:t xml:space="preserve">The attacker ship </w:t>
      </w:r>
      <w:r w:rsidRPr="00AA0C7B">
        <w:rPr>
          <w:b/>
          <w:bCs/>
        </w:rPr>
        <w:t>attacks</w:t>
      </w:r>
      <w:r>
        <w:t xml:space="preserve"> the ship</w:t>
      </w:r>
      <w:r>
        <w:rPr>
          <w:lang w:val="bg-BG"/>
        </w:rPr>
        <w:t xml:space="preserve"> </w:t>
      </w:r>
      <w:r>
        <w:t xml:space="preserve">under attack </w:t>
      </w:r>
      <w:r w:rsidRPr="00AA0C7B">
        <w:rPr>
          <w:b/>
          <w:bCs/>
        </w:rPr>
        <w:t>once</w:t>
      </w:r>
      <w:r>
        <w:t xml:space="preserve">, if it </w:t>
      </w:r>
      <w:r w:rsidRPr="00AA0C7B">
        <w:rPr>
          <w:b/>
          <w:bCs/>
        </w:rPr>
        <w:t>has enough</w:t>
      </w:r>
      <w:r>
        <w:t xml:space="preserve"> units of ammunition.</w:t>
      </w:r>
    </w:p>
    <w:p w14:paraId="16A4F050" w14:textId="0060523A" w:rsidR="00294A21" w:rsidRDefault="00294A21" w:rsidP="00294A21">
      <w:pPr>
        <w:spacing w:line="240" w:lineRule="auto"/>
        <w:ind w:firstLine="295"/>
        <w:jc w:val="both"/>
      </w:pPr>
      <w:r>
        <w:t xml:space="preserve">When the attacker ship is attacking its ammunition decreases, and </w:t>
      </w:r>
      <w:proofErr w:type="gramStart"/>
      <w:r>
        <w:t xml:space="preserve">at </w:t>
      </w:r>
      <w:r w:rsidR="00ED2B45">
        <w:t>this</w:t>
      </w:r>
      <w:r>
        <w:t xml:space="preserve"> time</w:t>
      </w:r>
      <w:proofErr w:type="gramEnd"/>
      <w:r>
        <w:t>, the ship</w:t>
      </w:r>
      <w:r>
        <w:rPr>
          <w:lang w:val="bg-BG"/>
        </w:rPr>
        <w:t xml:space="preserve"> </w:t>
      </w:r>
      <w:r>
        <w:t>under attack takes damage.</w:t>
      </w:r>
      <w:r w:rsidR="009B15CA">
        <w:t xml:space="preserve"> </w:t>
      </w:r>
    </w:p>
    <w:p w14:paraId="285A9E9F" w14:textId="52FCF0D2" w:rsidR="009B15CA" w:rsidRPr="009345B1" w:rsidRDefault="009B15CA" w:rsidP="00294A21">
      <w:pPr>
        <w:spacing w:line="240" w:lineRule="auto"/>
        <w:ind w:firstLine="295"/>
        <w:jc w:val="both"/>
        <w:rPr>
          <w:lang w:val="bg-BG"/>
        </w:rPr>
      </w:pPr>
      <w:r w:rsidRPr="009B15CA">
        <w:t xml:space="preserve">You </w:t>
      </w:r>
      <w:proofErr w:type="gramStart"/>
      <w:r w:rsidRPr="009B15CA">
        <w:t>have to</w:t>
      </w:r>
      <w:proofErr w:type="gramEnd"/>
      <w:r w:rsidRPr="009B15CA">
        <w:t xml:space="preserve"> implement the battle by following these steps:</w:t>
      </w:r>
    </w:p>
    <w:p w14:paraId="36EAA7B2" w14:textId="2C66AC6E" w:rsidR="009B15CA" w:rsidRDefault="009B15CA" w:rsidP="009345B1">
      <w:pPr>
        <w:pStyle w:val="ListParagraph"/>
        <w:numPr>
          <w:ilvl w:val="0"/>
          <w:numId w:val="48"/>
        </w:numPr>
        <w:ind w:left="709" w:hanging="284"/>
        <w:contextualSpacing w:val="0"/>
        <w:jc w:val="both"/>
      </w:pPr>
      <w:r w:rsidRPr="009B15CA">
        <w:t xml:space="preserve">Get </w:t>
      </w:r>
      <w:r w:rsidRPr="00CA2AFC">
        <w:rPr>
          <w:b/>
          <w:bCs/>
        </w:rPr>
        <w:t>battle zone</w:t>
      </w:r>
      <w:r w:rsidRPr="009B15CA">
        <w:t xml:space="preserve"> by its </w:t>
      </w:r>
      <w:r w:rsidRPr="00CA2AFC">
        <w:rPr>
          <w:b/>
          <w:bCs/>
        </w:rPr>
        <w:t>name</w:t>
      </w:r>
      <w:r w:rsidRPr="009B15CA">
        <w:t xml:space="preserve">. </w:t>
      </w:r>
      <w:r>
        <w:t>Keep</w:t>
      </w:r>
      <w:r w:rsidRPr="009B15CA">
        <w:t xml:space="preserve"> in mind that it is guaranteed that the battle zone </w:t>
      </w:r>
      <w:r w:rsidRPr="00CA2AFC">
        <w:rPr>
          <w:b/>
          <w:bCs/>
        </w:rPr>
        <w:t>will</w:t>
      </w:r>
      <w:r w:rsidRPr="009B15CA">
        <w:t xml:space="preserve"> </w:t>
      </w:r>
      <w:r w:rsidRPr="00CA2AFC">
        <w:rPr>
          <w:b/>
          <w:bCs/>
        </w:rPr>
        <w:t>always</w:t>
      </w:r>
      <w:r w:rsidRPr="009B15CA">
        <w:t xml:space="preserve"> be </w:t>
      </w:r>
      <w:r w:rsidRPr="00CA2AFC">
        <w:rPr>
          <w:b/>
          <w:bCs/>
        </w:rPr>
        <w:t>valid</w:t>
      </w:r>
      <w:r w:rsidRPr="009B15CA">
        <w:t>.</w:t>
      </w:r>
    </w:p>
    <w:p w14:paraId="7201F72A" w14:textId="691FAF27" w:rsidR="009B15CA" w:rsidRDefault="009B15CA" w:rsidP="009B15CA">
      <w:pPr>
        <w:pStyle w:val="ListParagraph"/>
        <w:numPr>
          <w:ilvl w:val="0"/>
          <w:numId w:val="48"/>
        </w:numPr>
        <w:ind w:left="709" w:hanging="284"/>
        <w:jc w:val="both"/>
      </w:pPr>
      <w:r>
        <w:t xml:space="preserve">Before the battle begins you </w:t>
      </w:r>
      <w:proofErr w:type="gramStart"/>
      <w:r w:rsidRPr="00CA2AFC">
        <w:rPr>
          <w:b/>
          <w:bCs/>
        </w:rPr>
        <w:t>have to</w:t>
      </w:r>
      <w:proofErr w:type="gramEnd"/>
      <w:r w:rsidRPr="00CA2AFC">
        <w:rPr>
          <w:b/>
          <w:bCs/>
        </w:rPr>
        <w:t xml:space="preserve"> verify</w:t>
      </w:r>
      <w:r>
        <w:t xml:space="preserve"> that you have </w:t>
      </w:r>
      <w:r w:rsidRPr="00CA2AFC">
        <w:rPr>
          <w:b/>
          <w:bCs/>
        </w:rPr>
        <w:t>two battleships available</w:t>
      </w:r>
      <w:r>
        <w:t xml:space="preserve"> in the battle zone (</w:t>
      </w:r>
      <w:r w:rsidRPr="00CA2AFC">
        <w:rPr>
          <w:b/>
          <w:bCs/>
        </w:rPr>
        <w:t>attacker</w:t>
      </w:r>
      <w:r>
        <w:t xml:space="preserve"> and </w:t>
      </w:r>
      <w:r w:rsidRPr="00CA2AFC">
        <w:rPr>
          <w:b/>
          <w:bCs/>
        </w:rPr>
        <w:t>ship under attack</w:t>
      </w:r>
      <w:r>
        <w:t xml:space="preserve">). If one of the battleships or </w:t>
      </w:r>
      <w:proofErr w:type="gramStart"/>
      <w:r>
        <w:t>both of them</w:t>
      </w:r>
      <w:proofErr w:type="gramEnd"/>
      <w:r>
        <w:t xml:space="preserve"> are </w:t>
      </w:r>
      <w:r w:rsidRPr="00CA2AFC">
        <w:rPr>
          <w:b/>
          <w:bCs/>
        </w:rPr>
        <w:t>not available</w:t>
      </w:r>
      <w:r>
        <w:t xml:space="preserve">, you </w:t>
      </w:r>
      <w:r w:rsidRPr="00CA2AFC">
        <w:rPr>
          <w:b/>
          <w:bCs/>
        </w:rPr>
        <w:t>cannot</w:t>
      </w:r>
      <w:r>
        <w:t xml:space="preserve"> process the battle.</w:t>
      </w:r>
    </w:p>
    <w:p w14:paraId="231D9DF8" w14:textId="7E4D3C42" w:rsidR="00B22C4D" w:rsidRPr="00185327" w:rsidRDefault="009B15CA" w:rsidP="009345B1">
      <w:pPr>
        <w:spacing w:line="240" w:lineRule="auto"/>
        <w:ind w:firstLine="709"/>
        <w:jc w:val="both"/>
        <w:rPr>
          <w:b/>
          <w:bCs/>
        </w:rPr>
      </w:pPr>
      <w:r w:rsidRPr="009B15CA">
        <w:t xml:space="preserve">In </w:t>
      </w:r>
      <w:r w:rsidR="00ED2B45">
        <w:t>that</w:t>
      </w:r>
      <w:r w:rsidRPr="009B15CA">
        <w:t xml:space="preserve"> case</w:t>
      </w:r>
      <w:r w:rsidR="009345B1">
        <w:t>,</w:t>
      </w:r>
      <w:r w:rsidRPr="009B15CA">
        <w:t xml:space="preserve"> you </w:t>
      </w:r>
      <w:proofErr w:type="gramStart"/>
      <w:r w:rsidRPr="009B15CA">
        <w:t>have to</w:t>
      </w:r>
      <w:proofErr w:type="gramEnd"/>
      <w:r w:rsidRPr="009B15CA">
        <w:t xml:space="preserve"> throw</w:t>
      </w:r>
      <w:r w:rsidR="00B22C4D" w:rsidRPr="00185327">
        <w:t xml:space="preserve"> an </w:t>
      </w:r>
      <w:r w:rsidR="00B22C4D" w:rsidRPr="00185327">
        <w:rPr>
          <w:rFonts w:ascii="Consolas" w:hAnsi="Consolas"/>
          <w:b/>
          <w:noProof/>
        </w:rPr>
        <w:t>IllegalArgumentException</w:t>
      </w:r>
      <w:r w:rsidR="00B22C4D" w:rsidRPr="00185327">
        <w:t xml:space="preserve"> with the message</w:t>
      </w:r>
      <w:r w:rsidR="00B22C4D" w:rsidRPr="00185327">
        <w:rPr>
          <w:b/>
          <w:bCs/>
        </w:rPr>
        <w:t>:</w:t>
      </w:r>
    </w:p>
    <w:p w14:paraId="4241F8DA" w14:textId="77777777" w:rsidR="00B22C4D" w:rsidRPr="009B15CA" w:rsidRDefault="00B22C4D" w:rsidP="009345B1">
      <w:pPr>
        <w:pStyle w:val="ListParagraph"/>
        <w:numPr>
          <w:ilvl w:val="0"/>
          <w:numId w:val="49"/>
        </w:numPr>
        <w:ind w:left="1077" w:hanging="357"/>
        <w:contextualSpacing w:val="0"/>
        <w:jc w:val="both"/>
      </w:pPr>
      <w:r w:rsidRPr="00185327">
        <w:rPr>
          <w:rFonts w:ascii="Consolas" w:hAnsi="Consolas"/>
          <w:b/>
          <w:noProof/>
        </w:rPr>
        <w:t>"You need at least two battleships added to the battle zone to continue."</w:t>
      </w:r>
    </w:p>
    <w:p w14:paraId="3D4920E7" w14:textId="4B0D8B3D" w:rsidR="009B15CA" w:rsidRDefault="009B15CA" w:rsidP="009345B1">
      <w:pPr>
        <w:pStyle w:val="ListParagraph"/>
        <w:numPr>
          <w:ilvl w:val="0"/>
          <w:numId w:val="43"/>
        </w:numPr>
        <w:spacing w:before="120"/>
        <w:ind w:left="714" w:hanging="357"/>
        <w:contextualSpacing w:val="0"/>
        <w:jc w:val="both"/>
      </w:pPr>
      <w:r w:rsidRPr="009B15CA">
        <w:t xml:space="preserve">If </w:t>
      </w:r>
      <w:r w:rsidRPr="00CA2AFC">
        <w:rPr>
          <w:b/>
          <w:bCs/>
        </w:rPr>
        <w:t>you have two available battleships</w:t>
      </w:r>
      <w:r w:rsidRPr="009B15CA">
        <w:t xml:space="preserve"> </w:t>
      </w:r>
      <w:r w:rsidR="00BC3A18">
        <w:t>in</w:t>
      </w:r>
      <w:r w:rsidRPr="009B15CA">
        <w:t xml:space="preserve"> the battle zone (attacker ship and ship</w:t>
      </w:r>
      <w:r>
        <w:t xml:space="preserve"> under attack</w:t>
      </w:r>
      <w:r w:rsidRPr="009B15CA">
        <w:t xml:space="preserve">), you </w:t>
      </w:r>
      <w:r w:rsidRPr="00CA2AFC">
        <w:rPr>
          <w:b/>
          <w:bCs/>
        </w:rPr>
        <w:t>can begin</w:t>
      </w:r>
      <w:r w:rsidRPr="009B15CA">
        <w:t xml:space="preserve"> the battle between the two ships. </w:t>
      </w:r>
      <w:r>
        <w:t xml:space="preserve">The </w:t>
      </w:r>
      <w:r w:rsidRPr="00CA2AFC">
        <w:rPr>
          <w:b/>
          <w:bCs/>
        </w:rPr>
        <w:t>attacker</w:t>
      </w:r>
      <w:r w:rsidRPr="009B15CA">
        <w:t xml:space="preserve"> ship attacks </w:t>
      </w:r>
      <w:r w:rsidR="00BC3A18">
        <w:t xml:space="preserve">the </w:t>
      </w:r>
      <w:r w:rsidR="00BC3A18" w:rsidRPr="009B15CA">
        <w:t>ship</w:t>
      </w:r>
      <w:r w:rsidR="00BC3A18">
        <w:t xml:space="preserve"> under attack</w:t>
      </w:r>
      <w:r w:rsidR="00BC3A18" w:rsidRPr="009B15CA">
        <w:t xml:space="preserve"> </w:t>
      </w:r>
      <w:r w:rsidRPr="009B15CA">
        <w:t xml:space="preserve">ship </w:t>
      </w:r>
      <w:r w:rsidRPr="00CA2AFC">
        <w:rPr>
          <w:b/>
          <w:bCs/>
        </w:rPr>
        <w:t>once</w:t>
      </w:r>
      <w:r w:rsidRPr="009B15CA">
        <w:t xml:space="preserve"> if it has </w:t>
      </w:r>
      <w:r w:rsidRPr="00CA2AFC">
        <w:rPr>
          <w:b/>
          <w:bCs/>
        </w:rPr>
        <w:t>enough units of ammunition</w:t>
      </w:r>
      <w:r w:rsidRPr="009B15CA">
        <w:t>. At the same time</w:t>
      </w:r>
      <w:r w:rsidR="00BC3A18">
        <w:t>,</w:t>
      </w:r>
      <w:r w:rsidRPr="009B15CA">
        <w:t xml:space="preserve"> the </w:t>
      </w:r>
      <w:r w:rsidRPr="00CA2AFC">
        <w:rPr>
          <w:b/>
          <w:bCs/>
        </w:rPr>
        <w:t xml:space="preserve">ship </w:t>
      </w:r>
      <w:r w:rsidR="00BC3A18" w:rsidRPr="00CA2AFC">
        <w:rPr>
          <w:b/>
          <w:bCs/>
        </w:rPr>
        <w:t>under attack</w:t>
      </w:r>
      <w:r w:rsidR="00BC3A18">
        <w:t xml:space="preserve"> </w:t>
      </w:r>
      <w:r w:rsidRPr="00CA2AFC">
        <w:rPr>
          <w:b/>
          <w:bCs/>
        </w:rPr>
        <w:t>takes damage</w:t>
      </w:r>
      <w:r w:rsidRPr="009B15CA">
        <w:t>.</w:t>
      </w:r>
    </w:p>
    <w:p w14:paraId="5D443D8C" w14:textId="1FC9E36C" w:rsidR="009345B1" w:rsidRPr="00185327" w:rsidRDefault="009345B1" w:rsidP="00ED2B45">
      <w:pPr>
        <w:pStyle w:val="ListParagraph"/>
        <w:numPr>
          <w:ilvl w:val="0"/>
          <w:numId w:val="43"/>
        </w:numPr>
        <w:ind w:left="714" w:hanging="357"/>
        <w:contextualSpacing w:val="0"/>
        <w:jc w:val="both"/>
      </w:pPr>
      <w:r w:rsidRPr="009345B1">
        <w:t xml:space="preserve">When the battle is over, you </w:t>
      </w:r>
      <w:proofErr w:type="gramStart"/>
      <w:r w:rsidRPr="009345B1">
        <w:t>have to</w:t>
      </w:r>
      <w:proofErr w:type="gramEnd"/>
      <w:r w:rsidRPr="009345B1">
        <w:t xml:space="preserve"> check if one of the ships is </w:t>
      </w:r>
      <w:r w:rsidRPr="00CA2AFC">
        <w:rPr>
          <w:b/>
          <w:bCs/>
        </w:rPr>
        <w:t>with health value</w:t>
      </w:r>
      <w:r w:rsidRPr="009345B1">
        <w:t xml:space="preserve"> that is </w:t>
      </w:r>
      <w:r w:rsidRPr="00CA2AFC">
        <w:rPr>
          <w:b/>
          <w:bCs/>
        </w:rPr>
        <w:t>equals or lower</w:t>
      </w:r>
      <w:r w:rsidRPr="009345B1">
        <w:t xml:space="preserve"> than </w:t>
      </w:r>
      <w:r w:rsidRPr="00CA2AFC">
        <w:rPr>
          <w:b/>
          <w:bCs/>
        </w:rPr>
        <w:t>zero</w:t>
      </w:r>
      <w:r w:rsidRPr="009345B1">
        <w:t xml:space="preserve">. In that case, you </w:t>
      </w:r>
      <w:proofErr w:type="gramStart"/>
      <w:r w:rsidRPr="00CA2AFC">
        <w:rPr>
          <w:b/>
          <w:bCs/>
        </w:rPr>
        <w:t>have t</w:t>
      </w:r>
      <w:r w:rsidR="00ED2B45" w:rsidRPr="00CA2AFC">
        <w:rPr>
          <w:b/>
          <w:bCs/>
        </w:rPr>
        <w:t>o</w:t>
      </w:r>
      <w:proofErr w:type="gramEnd"/>
      <w:r w:rsidRPr="00CA2AFC">
        <w:rPr>
          <w:b/>
          <w:bCs/>
        </w:rPr>
        <w:t xml:space="preserve"> remove</w:t>
      </w:r>
      <w:r w:rsidRPr="009345B1">
        <w:t xml:space="preserve"> the ship from the battle zone.</w:t>
      </w:r>
    </w:p>
    <w:p w14:paraId="1AAD2C62" w14:textId="459DC90F" w:rsidR="000D399F" w:rsidRDefault="00A25C1A" w:rsidP="009345B1">
      <w:pPr>
        <w:pStyle w:val="ListParagraph"/>
        <w:numPr>
          <w:ilvl w:val="0"/>
          <w:numId w:val="50"/>
        </w:numPr>
        <w:spacing w:line="240" w:lineRule="auto"/>
        <w:ind w:left="709" w:hanging="425"/>
        <w:contextualSpacing w:val="0"/>
        <w:jc w:val="both"/>
      </w:pPr>
      <w:r w:rsidRPr="00185327">
        <w:t>Finally</w:t>
      </w:r>
      <w:r w:rsidR="00F963CA" w:rsidRPr="00185327">
        <w:t xml:space="preserve">, </w:t>
      </w:r>
      <w:r w:rsidR="00F963CA" w:rsidRPr="002E0497">
        <w:rPr>
          <w:b/>
          <w:bCs/>
        </w:rPr>
        <w:t>return</w:t>
      </w:r>
      <w:r w:rsidR="00F963CA" w:rsidRPr="00185327">
        <w:t xml:space="preserve"> information about the </w:t>
      </w:r>
      <w:r w:rsidR="00101A15" w:rsidRPr="00185327">
        <w:t>remaining</w:t>
      </w:r>
      <w:r w:rsidR="00F963CA" w:rsidRPr="00185327">
        <w:t xml:space="preserve"> ships in the battle</w:t>
      </w:r>
      <w:r w:rsidR="006B4696" w:rsidRPr="00185327">
        <w:t xml:space="preserve"> </w:t>
      </w:r>
      <w:r w:rsidR="00F963CA" w:rsidRPr="00185327">
        <w:t>with</w:t>
      </w:r>
      <w:r w:rsidR="00DE6D55" w:rsidRPr="00185327">
        <w:t xml:space="preserve"> </w:t>
      </w:r>
      <w:r w:rsidR="00DE6D55" w:rsidRPr="009345B1">
        <w:t>the following message:</w:t>
      </w:r>
    </w:p>
    <w:p w14:paraId="549CEECE" w14:textId="562CA52D" w:rsidR="003B61A4" w:rsidRDefault="00DE6D55" w:rsidP="009345B1">
      <w:pPr>
        <w:pStyle w:val="ListParagraph"/>
        <w:numPr>
          <w:ilvl w:val="0"/>
          <w:numId w:val="49"/>
        </w:numPr>
        <w:ind w:left="1077" w:hanging="357"/>
        <w:contextualSpacing w:val="0"/>
        <w:jc w:val="both"/>
        <w:rPr>
          <w:rFonts w:ascii="Consolas" w:hAnsi="Consolas"/>
          <w:b/>
          <w:noProof/>
        </w:rPr>
      </w:pPr>
      <w:r w:rsidRPr="00DE6D55">
        <w:rPr>
          <w:rFonts w:ascii="Consolas" w:hAnsi="Consolas"/>
          <w:b/>
          <w:noProof/>
        </w:rPr>
        <w:t xml:space="preserve">"The battle in </w:t>
      </w:r>
      <w:r>
        <w:rPr>
          <w:rFonts w:ascii="Consolas" w:hAnsi="Consolas"/>
          <w:b/>
          <w:noProof/>
        </w:rPr>
        <w:t>{battle zone name}</w:t>
      </w:r>
      <w:r w:rsidRPr="00DE6D55">
        <w:rPr>
          <w:rFonts w:ascii="Consolas" w:hAnsi="Consolas"/>
          <w:b/>
          <w:noProof/>
        </w:rPr>
        <w:t xml:space="preserve"> continues. Ships still in battle: </w:t>
      </w:r>
      <w:r>
        <w:rPr>
          <w:rFonts w:ascii="Consolas" w:hAnsi="Consolas"/>
          <w:b/>
          <w:noProof/>
        </w:rPr>
        <w:t>ship</w:t>
      </w:r>
      <w:r w:rsidR="00ED2B45">
        <w:rPr>
          <w:rFonts w:ascii="Consolas" w:hAnsi="Consolas"/>
          <w:b/>
          <w:noProof/>
        </w:rPr>
        <w:t>Name</w:t>
      </w:r>
      <w:r w:rsidRPr="00ED2B45"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, ship</w:t>
      </w:r>
      <w:r w:rsidR="00ED2B45">
        <w:rPr>
          <w:rFonts w:ascii="Consolas" w:hAnsi="Consolas"/>
          <w:b/>
          <w:noProof/>
        </w:rPr>
        <w:t>Name</w:t>
      </w:r>
      <w:r w:rsidRPr="00ED2B45"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, …ship</w:t>
      </w:r>
      <w:r w:rsidR="00ED2B45">
        <w:rPr>
          <w:rFonts w:ascii="Consolas" w:hAnsi="Consolas"/>
          <w:b/>
          <w:noProof/>
        </w:rPr>
        <w:t>Name</w:t>
      </w:r>
      <w:r w:rsidRPr="00ED2B45">
        <w:rPr>
          <w:rFonts w:ascii="Consolas" w:hAnsi="Consolas"/>
          <w:b/>
          <w:noProof/>
          <w:vertAlign w:val="subscript"/>
        </w:rPr>
        <w:t>n</w:t>
      </w:r>
      <w:r w:rsidRPr="00DE6D55">
        <w:rPr>
          <w:rFonts w:ascii="Consolas" w:hAnsi="Consolas"/>
          <w:b/>
          <w:noProof/>
        </w:rPr>
        <w:t>"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6A058A74" w:rsidR="004A6DB0" w:rsidRDefault="004A6DB0" w:rsidP="004A6DB0">
      <w:pPr>
        <w:jc w:val="both"/>
      </w:pPr>
      <w:r w:rsidRPr="001E2D17">
        <w:t xml:space="preserve">Returns information about each </w:t>
      </w:r>
      <w:proofErr w:type="spellStart"/>
      <w:r w:rsidR="00727314">
        <w:rPr>
          <w:b/>
          <w:bCs/>
        </w:rPr>
        <w:t>BattleZone</w:t>
      </w:r>
      <w:proofErr w:type="spellEnd"/>
      <w:r w:rsidRPr="001E2D17">
        <w:t>.</w:t>
      </w:r>
    </w:p>
    <w:p w14:paraId="35249224" w14:textId="12E583A0" w:rsidR="00986CF3" w:rsidRDefault="00986CF3" w:rsidP="004A6DB0">
      <w:pPr>
        <w:jc w:val="both"/>
      </w:pPr>
      <w:r>
        <w:t xml:space="preserve">If there are </w:t>
      </w:r>
      <w:r w:rsidRPr="00E151A2">
        <w:rPr>
          <w:b/>
          <w:bCs/>
        </w:rPr>
        <w:t>two or more</w:t>
      </w:r>
      <w:r>
        <w:t xml:space="preserve"> battleships in the battle zone print the following:</w:t>
      </w:r>
    </w:p>
    <w:p w14:paraId="4AD9B788" w14:textId="16D8C31D" w:rsidR="00BD7954" w:rsidRDefault="004A6DB0" w:rsidP="003713E8">
      <w:pPr>
        <w:spacing w:after="0" w:line="360" w:lineRule="auto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727314" w:rsidRPr="00727314">
        <w:rPr>
          <w:rFonts w:ascii="Consolas" w:hAnsi="Consolas"/>
          <w:b/>
        </w:rPr>
        <w:t xml:space="preserve">Ships in </w:t>
      </w:r>
      <w:r w:rsidR="00727314">
        <w:rPr>
          <w:rFonts w:ascii="Consolas" w:hAnsi="Consolas"/>
          <w:b/>
        </w:rPr>
        <w:t>{battle zone name}</w:t>
      </w:r>
      <w:r w:rsidR="00727314" w:rsidRPr="00727314">
        <w:rPr>
          <w:rFonts w:ascii="Consolas" w:hAnsi="Consolas"/>
          <w:b/>
        </w:rPr>
        <w:t xml:space="preserve"> battle zone:</w:t>
      </w:r>
    </w:p>
    <w:p w14:paraId="1270E3BF" w14:textId="7A453DE9" w:rsidR="00BE78EE" w:rsidRDefault="00727314" w:rsidP="003713E8">
      <w:pPr>
        <w:spacing w:before="0" w:after="0" w:line="36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-- </w:t>
      </w:r>
      <w:r w:rsidR="00D94C9A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ship name</w:t>
      </w:r>
      <w:r w:rsidR="00D94C9A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-</w:t>
      </w:r>
      <w:r w:rsidR="00D94C9A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health: {ship health},</w:t>
      </w:r>
      <w:r w:rsidR="004A6DB0" w:rsidRPr="004A6DB0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ammunition: {ship ammunition}</w:t>
      </w:r>
    </w:p>
    <w:p w14:paraId="7201F087" w14:textId="38BA48F6" w:rsidR="00BE78EE" w:rsidRDefault="00727314" w:rsidP="00BE78EE">
      <w:pPr>
        <w:spacing w:before="0" w:after="0" w:line="36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-- </w:t>
      </w:r>
      <w:r w:rsidR="00BE78EE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ship name</w:t>
      </w:r>
      <w:r w:rsidR="00BE78EE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</w:t>
      </w:r>
      <w:r w:rsidRPr="00727314">
        <w:rPr>
          <w:rFonts w:ascii="Consolas" w:hAnsi="Consolas"/>
          <w:b/>
        </w:rPr>
        <w:t>-</w:t>
      </w:r>
      <w:r w:rsidR="00BE78EE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health: {ship health},</w:t>
      </w:r>
      <w:r w:rsidR="00BE78EE" w:rsidRPr="004A6DB0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ammunition: {ship ammunition}</w:t>
      </w:r>
    </w:p>
    <w:p w14:paraId="4227DC1C" w14:textId="248DFEE3" w:rsidR="00BE78EE" w:rsidRDefault="00727314" w:rsidP="00BE78EE">
      <w:pPr>
        <w:spacing w:before="0" w:after="0" w:line="36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-- </w:t>
      </w:r>
      <w:r w:rsidR="00BE78EE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ship name</w:t>
      </w:r>
      <w:r w:rsidR="00BE78EE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</w:t>
      </w:r>
      <w:r w:rsidRPr="00727314">
        <w:rPr>
          <w:rFonts w:ascii="Consolas" w:hAnsi="Consolas"/>
          <w:b/>
        </w:rPr>
        <w:t>-</w:t>
      </w:r>
      <w:r w:rsidR="00BE78EE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health: {ship health},</w:t>
      </w:r>
      <w:r w:rsidR="00BE78EE" w:rsidRPr="004A6DB0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ammunition: {ship ammunition}</w:t>
      </w:r>
    </w:p>
    <w:p w14:paraId="1C87A6D6" w14:textId="77777777" w:rsidR="00986CF3" w:rsidRDefault="004A6DB0" w:rsidP="003713E8">
      <w:pPr>
        <w:spacing w:before="0" w:after="0" w:line="360" w:lineRule="auto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(…)</w:t>
      </w:r>
      <w:r w:rsidR="001E2D17" w:rsidRPr="004A6DB0">
        <w:rPr>
          <w:rFonts w:ascii="Consolas" w:hAnsi="Consolas"/>
          <w:b/>
        </w:rPr>
        <w:t>"</w:t>
      </w:r>
    </w:p>
    <w:p w14:paraId="47ED9543" w14:textId="7FD9C321" w:rsidR="00986CF3" w:rsidRDefault="00986CF3" w:rsidP="00986CF3">
      <w:pPr>
        <w:jc w:val="both"/>
      </w:pPr>
      <w:r>
        <w:t xml:space="preserve">If there is </w:t>
      </w:r>
      <w:r w:rsidRPr="00E151A2">
        <w:rPr>
          <w:b/>
          <w:bCs/>
        </w:rPr>
        <w:t>only one</w:t>
      </w:r>
      <w:r>
        <w:t xml:space="preserve"> battleship </w:t>
      </w:r>
      <w:r w:rsidR="00EF273C">
        <w:t>remaining</w:t>
      </w:r>
      <w:r>
        <w:t xml:space="preserve"> in the battle zone print the following:</w:t>
      </w:r>
    </w:p>
    <w:p w14:paraId="64749AF7" w14:textId="5F072D35" w:rsidR="00986CF3" w:rsidRDefault="00986CF3" w:rsidP="00986CF3">
      <w:pPr>
        <w:spacing w:before="0" w:after="0" w:line="360" w:lineRule="auto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Pr="00727314">
        <w:rPr>
          <w:rFonts w:ascii="Consolas" w:hAnsi="Consolas"/>
          <w:b/>
        </w:rPr>
        <w:t xml:space="preserve">Ships in </w:t>
      </w:r>
      <w:r>
        <w:rPr>
          <w:rFonts w:ascii="Consolas" w:hAnsi="Consolas"/>
          <w:b/>
        </w:rPr>
        <w:t>{battle zone name}</w:t>
      </w:r>
      <w:r w:rsidRPr="00727314">
        <w:rPr>
          <w:rFonts w:ascii="Consolas" w:hAnsi="Consolas"/>
          <w:b/>
        </w:rPr>
        <w:t xml:space="preserve"> battle zone:</w:t>
      </w:r>
    </w:p>
    <w:p w14:paraId="28446F75" w14:textId="4CB29338" w:rsidR="00986CF3" w:rsidRPr="00986CF3" w:rsidRDefault="00986CF3" w:rsidP="00986CF3">
      <w:pPr>
        <w:spacing w:after="0" w:line="36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{ship name} </w:t>
      </w:r>
      <w:r w:rsidRPr="00986CF3">
        <w:rPr>
          <w:rFonts w:ascii="Consolas" w:hAnsi="Consolas"/>
          <w:b/>
        </w:rPr>
        <w:t>is the only one who survived and won the battle!"</w:t>
      </w:r>
    </w:p>
    <w:p w14:paraId="6BF90DA1" w14:textId="77777777" w:rsidR="00DF2EF2" w:rsidRDefault="00377254" w:rsidP="003713E8">
      <w:pPr>
        <w:spacing w:before="0" w:after="0" w:line="360" w:lineRule="auto"/>
      </w:pPr>
      <w:r>
        <w:t>T</w:t>
      </w:r>
      <w:r w:rsidRPr="00377254">
        <w:t xml:space="preserve">here will always be </w:t>
      </w:r>
      <w:r w:rsidRPr="006972EE">
        <w:rPr>
          <w:b/>
          <w:bCs/>
        </w:rPr>
        <w:t>at least</w:t>
      </w:r>
      <w:r w:rsidRPr="00377254">
        <w:t xml:space="preserve"> one ship that wins the battle</w:t>
      </w:r>
      <w:r w:rsidR="006972EE">
        <w:t>.</w:t>
      </w:r>
      <w:r w:rsidR="00DF2EF2">
        <w:rPr>
          <w:lang w:val="bg-BG"/>
        </w:rPr>
        <w:t xml:space="preserve"> </w:t>
      </w:r>
    </w:p>
    <w:p w14:paraId="49D8E369" w14:textId="13C5A18F" w:rsidR="006A44CA" w:rsidRPr="00DF2EF2" w:rsidRDefault="00DF2EF2" w:rsidP="00350642">
      <w:pPr>
        <w:spacing w:before="0" w:after="0" w:line="240" w:lineRule="auto"/>
      </w:pPr>
      <w:r w:rsidRPr="00185327">
        <w:t>I</w:t>
      </w:r>
      <w:r w:rsidRPr="00185327">
        <w:rPr>
          <w:lang w:val="bg-BG"/>
        </w:rPr>
        <w:t xml:space="preserve">t is recommended to use </w:t>
      </w:r>
      <w:r w:rsidRPr="00185327">
        <w:rPr>
          <w:b/>
          <w:bCs/>
          <w:i/>
          <w:iCs/>
          <w:lang w:val="bg-BG"/>
        </w:rPr>
        <w:t>System.lineSeparator()</w:t>
      </w:r>
      <w:r w:rsidRPr="00185327">
        <w:rPr>
          <w:b/>
          <w:bCs/>
          <w:i/>
          <w:iCs/>
        </w:rPr>
        <w:t xml:space="preserve"> </w:t>
      </w:r>
      <w:r w:rsidRPr="00185327">
        <w:rPr>
          <w:lang w:val="bg-BG"/>
        </w:rPr>
        <w:t xml:space="preserve">instead of </w:t>
      </w:r>
      <w:r w:rsidRPr="00185327">
        <w:rPr>
          <w:b/>
          <w:bCs/>
        </w:rPr>
        <w:t>"\n"</w:t>
      </w:r>
      <w:r w:rsidRPr="00185327">
        <w:t xml:space="preserve"> </w:t>
      </w:r>
      <w:r w:rsidRPr="00185327">
        <w:rPr>
          <w:lang w:val="bg-BG"/>
        </w:rPr>
        <w:t xml:space="preserve">when </w:t>
      </w:r>
      <w:r w:rsidRPr="00185327">
        <w:t>appending</w:t>
      </w:r>
      <w:r w:rsidRPr="00185327">
        <w:rPr>
          <w:lang w:val="bg-BG"/>
        </w:rPr>
        <w:t xml:space="preserve"> a new </w:t>
      </w:r>
      <w:r w:rsidRPr="00185327">
        <w:t>line</w:t>
      </w:r>
      <w:r w:rsidR="00C35B7D" w:rsidRPr="00185327">
        <w:rPr>
          <w:lang w:val="bg-BG"/>
        </w:rPr>
        <w:t xml:space="preserve"> </w:t>
      </w:r>
      <w:r w:rsidR="00C35B7D" w:rsidRPr="00185327">
        <w:t>when printing the result</w:t>
      </w:r>
      <w:r w:rsidRPr="00185327">
        <w:t xml:space="preserve"> </w:t>
      </w:r>
      <w:r w:rsidR="00C35B7D" w:rsidRPr="00185327">
        <w:t>of</w:t>
      </w:r>
      <w:r w:rsidR="000C0D48" w:rsidRPr="00185327">
        <w:rPr>
          <w:lang w:val="bg-BG"/>
        </w:rPr>
        <w:t xml:space="preserve"> </w:t>
      </w:r>
      <w:r w:rsidRPr="00185327">
        <w:t>this method.</w:t>
      </w:r>
    </w:p>
    <w:p w14:paraId="6D59A85F" w14:textId="77777777" w:rsidR="004A6DB0" w:rsidRDefault="004A6DB0" w:rsidP="004A6DB0">
      <w:pPr>
        <w:pStyle w:val="Heading4"/>
        <w:jc w:val="both"/>
      </w:pPr>
      <w:r>
        <w:lastRenderedPageBreak/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7510E820" w14:textId="1E9A3E1B" w:rsidR="00E82B46" w:rsidRPr="00E82B46" w:rsidRDefault="00E82B46" w:rsidP="004A6DB0">
      <w:pPr>
        <w:jc w:val="both"/>
        <w:rPr>
          <w:b/>
          <w:bCs/>
          <w:sz w:val="24"/>
          <w:szCs w:val="24"/>
        </w:rPr>
      </w:pPr>
      <w:r w:rsidRPr="00E82B46">
        <w:rPr>
          <w:b/>
          <w:bCs/>
          <w:sz w:val="24"/>
          <w:szCs w:val="24"/>
        </w:rPr>
        <w:t xml:space="preserve">You must implement all the methods in </w:t>
      </w:r>
      <w:proofErr w:type="spellStart"/>
      <w:r w:rsidRPr="00E82B46">
        <w:rPr>
          <w:b/>
          <w:bCs/>
          <w:sz w:val="24"/>
          <w:szCs w:val="24"/>
        </w:rPr>
        <w:t>EngineImpl</w:t>
      </w:r>
      <w:proofErr w:type="spellEnd"/>
      <w:r w:rsidRPr="00E82B46">
        <w:rPr>
          <w:b/>
          <w:bCs/>
          <w:sz w:val="24"/>
          <w:szCs w:val="24"/>
        </w:rPr>
        <w:t>!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22BF870B" w:rsidR="004A6DB0" w:rsidRPr="00D42867" w:rsidRDefault="00AF304D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Pr="00AF304D">
        <w:rPr>
          <w:rFonts w:ascii="Consolas" w:hAnsi="Consolas"/>
          <w:b/>
          <w:noProof/>
        </w:rPr>
        <w:t>addBattleZone(String battleZoneName, int capacity)</w:t>
      </w:r>
    </w:p>
    <w:p w14:paraId="23E1A416" w14:textId="35F45740" w:rsidR="004A6DB0" w:rsidRPr="00D42867" w:rsidRDefault="00FD2F4C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FD2F4C">
        <w:rPr>
          <w:rFonts w:ascii="Consolas" w:hAnsi="Consolas"/>
          <w:b/>
          <w:noProof/>
        </w:rPr>
        <w:t>G</w:t>
      </w:r>
      <w:r w:rsidR="00AF304D" w:rsidRPr="00AF304D">
        <w:rPr>
          <w:rFonts w:ascii="Consolas" w:hAnsi="Consolas"/>
          <w:b/>
          <w:noProof/>
        </w:rPr>
        <w:t>etBattleZoneByName(String battleZoneName)</w:t>
      </w:r>
    </w:p>
    <w:p w14:paraId="2260AD05" w14:textId="35315599" w:rsidR="004A6DB0" w:rsidRPr="007A2C08" w:rsidRDefault="00AF304D" w:rsidP="00A41EBC">
      <w:pPr>
        <w:pStyle w:val="ListParagraph"/>
        <w:numPr>
          <w:ilvl w:val="0"/>
          <w:numId w:val="35"/>
        </w:numPr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Pr="00AF304D">
        <w:rPr>
          <w:rFonts w:ascii="Consolas" w:hAnsi="Consolas"/>
          <w:b/>
          <w:noProof/>
        </w:rPr>
        <w:t>ddBattleShipToBattleZone(String</w:t>
      </w:r>
      <w:r w:rsidR="00A41EBC">
        <w:rPr>
          <w:rFonts w:ascii="Consolas" w:hAnsi="Consolas"/>
          <w:b/>
          <w:noProof/>
        </w:rPr>
        <w:t xml:space="preserve"> </w:t>
      </w:r>
      <w:r w:rsidRPr="00AF304D">
        <w:rPr>
          <w:rFonts w:ascii="Consolas" w:hAnsi="Consolas"/>
          <w:b/>
          <w:noProof/>
        </w:rPr>
        <w:t>battleZoneName, String shipType, String shipName, int health)</w:t>
      </w:r>
    </w:p>
    <w:p w14:paraId="71DA682A" w14:textId="32E39C3E" w:rsidR="004A6DB0" w:rsidRDefault="00AF304D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</w:t>
      </w:r>
      <w:r w:rsidRPr="00AF304D">
        <w:rPr>
          <w:rFonts w:ascii="Consolas" w:hAnsi="Consolas"/>
          <w:b/>
          <w:noProof/>
        </w:rPr>
        <w:t>tartBattle(String battleZoneName</w:t>
      </w:r>
      <w:r w:rsidR="00840848">
        <w:rPr>
          <w:rFonts w:ascii="Consolas" w:hAnsi="Consolas"/>
          <w:b/>
          <w:noProof/>
        </w:rPr>
        <w:t>, String attackingShip, String shipUnderAttack</w:t>
      </w:r>
      <w:r w:rsidRPr="00AF304D">
        <w:rPr>
          <w:rFonts w:ascii="Consolas" w:hAnsi="Consolas"/>
          <w:b/>
          <w:noProof/>
        </w:rPr>
        <w:t>)</w:t>
      </w:r>
    </w:p>
    <w:p w14:paraId="3E640665" w14:textId="35005934" w:rsidR="00FD2F4C" w:rsidRDefault="00FD2F4C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proofErr w:type="spellStart"/>
      <w:r w:rsidRPr="00FD2F4C">
        <w:rPr>
          <w:rFonts w:ascii="Consolas" w:hAnsi="Consolas"/>
          <w:b/>
        </w:rPr>
        <w:t>Get</w:t>
      </w:r>
      <w:r w:rsidR="00AF304D" w:rsidRPr="00AF304D">
        <w:rPr>
          <w:rFonts w:ascii="Consolas" w:hAnsi="Consolas"/>
          <w:b/>
        </w:rPr>
        <w:t>Statistics</w:t>
      </w:r>
      <w:proofErr w:type="spellEnd"/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F71868" w14:paraId="77ACCA99" w14:textId="77777777" w:rsidTr="00F62949">
        <w:tc>
          <w:tcPr>
            <w:tcW w:w="10440" w:type="dxa"/>
            <w:shd w:val="clear" w:color="auto" w:fill="auto"/>
          </w:tcPr>
          <w:p w14:paraId="19506D7F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AddBattleZon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5</w:t>
            </w:r>
          </w:p>
          <w:p w14:paraId="3D857249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AddBattleshipToBattleZon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RoyalBattleship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RoyalGlory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20</w:t>
            </w:r>
          </w:p>
          <w:p w14:paraId="437E297E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AddBattleshipToBattleZon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RoyalBattleship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QueenVictori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70</w:t>
            </w:r>
          </w:p>
          <w:p w14:paraId="5A0AB1D8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AddBattleshipToBattleZon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PirateBattleship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FlyingDutchman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50</w:t>
            </w:r>
          </w:p>
          <w:p w14:paraId="67559AF6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StartBattl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RoyalGlory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QueenVictoria</w:t>
            </w:r>
            <w:proofErr w:type="spellEnd"/>
          </w:p>
          <w:p w14:paraId="5A26B3FF" w14:textId="77777777" w:rsidR="00E32EAF" w:rsidRPr="00BB4093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  <w:lang w:val="bg-BG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StartBattl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RoyalGlory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QueenVictoria</w:t>
            </w:r>
            <w:proofErr w:type="spellEnd"/>
          </w:p>
          <w:p w14:paraId="19D4154E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StartBattl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RoyalGlory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FlyingDutchman</w:t>
            </w:r>
            <w:proofErr w:type="spellEnd"/>
          </w:p>
          <w:p w14:paraId="784218BD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StartBattl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QueenVictori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FlyingDutchman</w:t>
            </w:r>
            <w:proofErr w:type="spellEnd"/>
          </w:p>
          <w:p w14:paraId="1ABC0ED6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StartBattl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RoyalGlory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QueenVictoria</w:t>
            </w:r>
            <w:proofErr w:type="spellEnd"/>
          </w:p>
          <w:p w14:paraId="3B91EB1A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AddBattleshipToBattleZon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PirateBattleship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DyingGull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30</w:t>
            </w:r>
          </w:p>
          <w:p w14:paraId="67F52999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StartBattl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RoyalGlory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DyingGull</w:t>
            </w:r>
            <w:proofErr w:type="spellEnd"/>
          </w:p>
          <w:p w14:paraId="4349B4AA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StartBattl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DyingGull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RoyalGlory</w:t>
            </w:r>
            <w:proofErr w:type="spellEnd"/>
          </w:p>
          <w:p w14:paraId="7DA4AEAD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StartBattl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DyingGull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RoyalGlory</w:t>
            </w:r>
            <w:proofErr w:type="spellEnd"/>
          </w:p>
          <w:p w14:paraId="31CE29A5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StartBattle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BlackSea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DyingGull</w:t>
            </w:r>
            <w:proofErr w:type="spellEnd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RoyalGlory</w:t>
            </w:r>
            <w:proofErr w:type="spellEnd"/>
          </w:p>
          <w:p w14:paraId="4D207017" w14:textId="77777777" w:rsidR="00E32EAF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proofErr w:type="spellStart"/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GetStatistics</w:t>
            </w:r>
            <w:proofErr w:type="spellEnd"/>
          </w:p>
          <w:p w14:paraId="405E2B38" w14:textId="7078F154" w:rsidR="00F71868" w:rsidRPr="004324C5" w:rsidRDefault="00E32EAF" w:rsidP="00E32EA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4324C5">
              <w:rPr>
                <w:rFonts w:ascii="Consolas" w:hAnsi="Consolas"/>
                <w:b/>
                <w:bCs/>
                <w:sz w:val="20"/>
                <w:szCs w:val="20"/>
              </w:rPr>
              <w:t>Exit</w:t>
            </w:r>
          </w:p>
        </w:tc>
      </w:tr>
      <w:tr w:rsidR="00F71868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F71868" w:rsidRDefault="00F71868" w:rsidP="00F71868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71868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0DDD728A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battle zone.</w:t>
            </w:r>
          </w:p>
          <w:p w14:paraId="037FC11F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Battleship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battle zone.</w:t>
            </w:r>
          </w:p>
          <w:p w14:paraId="57208373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Battleship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QueenVictori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battle zone.</w:t>
            </w:r>
          </w:p>
          <w:p w14:paraId="155FADAB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PirateBattleship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FlyingDutchman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battle zone.</w:t>
            </w:r>
          </w:p>
          <w:p w14:paraId="12963943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The battle in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continues. Ships still in battle: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,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QueenVictori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,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FlyingDutchman</w:t>
            </w:r>
            <w:proofErr w:type="spellEnd"/>
          </w:p>
          <w:p w14:paraId="281F8566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 xml:space="preserve">The battle in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continues. Ships still in battle: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,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QueenVictori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,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FlyingDutchman</w:t>
            </w:r>
            <w:proofErr w:type="spellEnd"/>
          </w:p>
          <w:p w14:paraId="5C4D6D86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The battle in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continues. Ships still in battle: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,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QueenVictori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,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FlyingDutchman</w:t>
            </w:r>
            <w:proofErr w:type="spellEnd"/>
          </w:p>
          <w:p w14:paraId="216F94DC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The battle in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continues. Ships still in battle: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,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QueenVictoria</w:t>
            </w:r>
            <w:proofErr w:type="spellEnd"/>
          </w:p>
          <w:p w14:paraId="50AE73F8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The battle in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continues. Ships still in battle: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</w:p>
          <w:p w14:paraId="4FA3C5D6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PirateBattleship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DyingGull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battle zone.</w:t>
            </w:r>
          </w:p>
          <w:p w14:paraId="58E98D4A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The battle in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continues. Ships still in battle: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,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DyingGull</w:t>
            </w:r>
            <w:proofErr w:type="spellEnd"/>
          </w:p>
          <w:p w14:paraId="12DE34F7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The battle in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continues. Ships still in battle: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,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DyingGull</w:t>
            </w:r>
            <w:proofErr w:type="spellEnd"/>
          </w:p>
          <w:p w14:paraId="71A29C7A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The battle in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continues. Ships still in battle: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DyingGull</w:t>
            </w:r>
            <w:proofErr w:type="spellEnd"/>
          </w:p>
          <w:p w14:paraId="0659EFBB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You need at least two battleships added to the battle zone to continue.</w:t>
            </w:r>
          </w:p>
          <w:p w14:paraId="434E92B4" w14:textId="77777777" w:rsidR="00000D07" w:rsidRPr="00000D07" w:rsidRDefault="00000D07" w:rsidP="00000D0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Ships in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BlackSe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battle zone: </w:t>
            </w:r>
          </w:p>
          <w:p w14:paraId="58D21EE9" w14:textId="385EDEF4" w:rsidR="00F71868" w:rsidRPr="002D5122" w:rsidRDefault="00000D07" w:rsidP="00000D0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DyingGull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is the only one who survived and won the battle!</w:t>
            </w:r>
          </w:p>
        </w:tc>
      </w:tr>
      <w:tr w:rsidR="007C04A2" w14:paraId="4612CC6B" w14:textId="77777777" w:rsidTr="007C04A2">
        <w:tc>
          <w:tcPr>
            <w:tcW w:w="10440" w:type="dxa"/>
            <w:shd w:val="clear" w:color="auto" w:fill="D9D9D9" w:themeFill="background1" w:themeFillShade="D9"/>
          </w:tcPr>
          <w:p w14:paraId="712C284B" w14:textId="41DB9E3F" w:rsidR="007C04A2" w:rsidRPr="0010236F" w:rsidRDefault="007C04A2" w:rsidP="007C04A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b/>
              </w:rPr>
              <w:lastRenderedPageBreak/>
              <w:t>Input</w:t>
            </w:r>
          </w:p>
        </w:tc>
      </w:tr>
      <w:tr w:rsidR="007C04A2" w14:paraId="1C4C4C2F" w14:textId="77777777" w:rsidTr="00F62949">
        <w:tc>
          <w:tcPr>
            <w:tcW w:w="10440" w:type="dxa"/>
            <w:shd w:val="clear" w:color="auto" w:fill="FFFFFF" w:themeFill="background1"/>
          </w:tcPr>
          <w:p w14:paraId="0210A927" w14:textId="77777777" w:rsidR="008D5524" w:rsidRPr="008D5524" w:rsidRDefault="008D5524" w:rsidP="008D55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AddBattleZone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Atlantic 3</w:t>
            </w:r>
          </w:p>
          <w:p w14:paraId="5435F4B0" w14:textId="77777777" w:rsidR="008D5524" w:rsidRPr="008D5524" w:rsidRDefault="008D5524" w:rsidP="008D55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AddBattleshipToBattleZone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Atlantic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RoyalBattleship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20</w:t>
            </w:r>
          </w:p>
          <w:p w14:paraId="34F8F4A2" w14:textId="77777777" w:rsidR="008D5524" w:rsidRPr="008D5524" w:rsidRDefault="008D5524" w:rsidP="008D55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AddBattleshipToBattleZone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Atlantic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RoyalBattleship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QueenVictoria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20</w:t>
            </w:r>
          </w:p>
          <w:p w14:paraId="4DCDBC86" w14:textId="77777777" w:rsidR="008D5524" w:rsidRPr="008D5524" w:rsidRDefault="008D5524" w:rsidP="008D55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AddBattleshipToBattleZone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Atlantic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PirateBattleship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BlackPearl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-50</w:t>
            </w:r>
          </w:p>
          <w:p w14:paraId="68C63A11" w14:textId="77777777" w:rsidR="008D5524" w:rsidRPr="008D5524" w:rsidRDefault="008D5524" w:rsidP="008D55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AddBattleshipToBattleZone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Atlantic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PirateBattleship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FlyingSkeleton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50</w:t>
            </w:r>
          </w:p>
          <w:p w14:paraId="17AE92C4" w14:textId="77777777" w:rsidR="008D5524" w:rsidRPr="008D5524" w:rsidRDefault="008D5524" w:rsidP="008D55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AddBattleshipToBattleZone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Atlantic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PirateBattleship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BlackPearl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50</w:t>
            </w:r>
          </w:p>
          <w:p w14:paraId="239966FC" w14:textId="77777777" w:rsidR="008D5524" w:rsidRPr="008D5524" w:rsidRDefault="008D5524" w:rsidP="008D55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StartBattle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Atlantic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QueenVictoria</w:t>
            </w:r>
            <w:proofErr w:type="spellEnd"/>
          </w:p>
          <w:p w14:paraId="48DA3CB2" w14:textId="77777777" w:rsidR="008D5524" w:rsidRPr="008D5524" w:rsidRDefault="008D5524" w:rsidP="008D55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StartBattle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Atlantic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FlyingSkeleton</w:t>
            </w:r>
            <w:proofErr w:type="spellEnd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</w:p>
          <w:p w14:paraId="77574E4E" w14:textId="77777777" w:rsidR="008D5524" w:rsidRPr="008D5524" w:rsidRDefault="008D5524" w:rsidP="008D55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C9C1E89" w14:textId="6B63F7C6" w:rsidR="00333D81" w:rsidRPr="00333D81" w:rsidRDefault="008D5524" w:rsidP="008D55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8D5524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7C04A2" w14:paraId="5CC500A3" w14:textId="77777777" w:rsidTr="007C04A2">
        <w:tc>
          <w:tcPr>
            <w:tcW w:w="10440" w:type="dxa"/>
            <w:shd w:val="clear" w:color="auto" w:fill="D9D9D9" w:themeFill="background1" w:themeFillShade="D9"/>
          </w:tcPr>
          <w:p w14:paraId="3BD7B199" w14:textId="59F5A4D9" w:rsidR="007C04A2" w:rsidRDefault="007C04A2" w:rsidP="007C04A2">
            <w:pPr>
              <w:autoSpaceDE w:val="0"/>
              <w:autoSpaceDN w:val="0"/>
              <w:adjustRightInd w:val="0"/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C04A2" w14:paraId="13F6912D" w14:textId="77777777" w:rsidTr="00F62949">
        <w:tc>
          <w:tcPr>
            <w:tcW w:w="10440" w:type="dxa"/>
            <w:shd w:val="clear" w:color="auto" w:fill="FFFFFF" w:themeFill="background1"/>
          </w:tcPr>
          <w:p w14:paraId="00BD6B19" w14:textId="77777777" w:rsidR="00000D07" w:rsidRPr="00000D07" w:rsidRDefault="00000D07" w:rsidP="00000D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Successfully added Atlantic battle zone.</w:t>
            </w:r>
          </w:p>
          <w:p w14:paraId="7DC24FD5" w14:textId="77777777" w:rsidR="00000D07" w:rsidRPr="00000D07" w:rsidRDefault="00000D07" w:rsidP="00000D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Battleship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to Atlantic battle zone.</w:t>
            </w:r>
          </w:p>
          <w:p w14:paraId="227D8F99" w14:textId="77777777" w:rsidR="00000D07" w:rsidRPr="00000D07" w:rsidRDefault="00000D07" w:rsidP="00000D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Battleship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QueenVictoria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to Atlantic battle zone.</w:t>
            </w:r>
          </w:p>
          <w:p w14:paraId="45FAB148" w14:textId="77777777" w:rsidR="00000D07" w:rsidRPr="00000D07" w:rsidRDefault="00000D07" w:rsidP="00000D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Ship's health cannot be below or equal to 0.</w:t>
            </w:r>
          </w:p>
          <w:p w14:paraId="3D6FE2AF" w14:textId="77777777" w:rsidR="00000D07" w:rsidRPr="00000D07" w:rsidRDefault="00000D07" w:rsidP="00000D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PirateBattleship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FlyingSkeleton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to Atlantic battle zone.</w:t>
            </w:r>
          </w:p>
          <w:p w14:paraId="08583103" w14:textId="77777777" w:rsidR="00000D07" w:rsidRPr="00000D07" w:rsidRDefault="00000D07" w:rsidP="00000D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Not enough capacity.</w:t>
            </w:r>
          </w:p>
          <w:p w14:paraId="3A5D06F9" w14:textId="77777777" w:rsidR="00000D07" w:rsidRPr="00000D07" w:rsidRDefault="00000D07" w:rsidP="00000D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The battle in Atlantic continues. Ships still in battle: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,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FlyingSkeleton</w:t>
            </w:r>
            <w:proofErr w:type="spellEnd"/>
          </w:p>
          <w:p w14:paraId="1DE151DB" w14:textId="77777777" w:rsidR="00000D07" w:rsidRPr="00000D07" w:rsidRDefault="00000D07" w:rsidP="00000D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The battle in Atlantic continues. Ships still in battle: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,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FlyingSkeleton</w:t>
            </w:r>
            <w:proofErr w:type="spellEnd"/>
          </w:p>
          <w:p w14:paraId="680DF867" w14:textId="77777777" w:rsidR="00000D07" w:rsidRPr="00000D07" w:rsidRDefault="00000D07" w:rsidP="00000D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Ships in Atlantic battle zone: </w:t>
            </w:r>
          </w:p>
          <w:p w14:paraId="7AFF69F2" w14:textId="77777777" w:rsidR="00000D07" w:rsidRPr="00000D07" w:rsidRDefault="00000D07" w:rsidP="00000D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--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RoyalGlory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- health: 10, ammunition: 75</w:t>
            </w:r>
          </w:p>
          <w:p w14:paraId="7249CAD0" w14:textId="339063A6" w:rsidR="007C04A2" w:rsidRPr="00DF2EF2" w:rsidRDefault="00000D07" w:rsidP="00000D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-- </w:t>
            </w:r>
            <w:proofErr w:type="spellStart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>FlyingSkeleton</w:t>
            </w:r>
            <w:proofErr w:type="spellEnd"/>
            <w:r w:rsidRPr="00000D07">
              <w:rPr>
                <w:rFonts w:ascii="Consolas" w:hAnsi="Consolas"/>
                <w:b/>
                <w:bCs/>
                <w:sz w:val="20"/>
                <w:szCs w:val="24"/>
              </w:rPr>
              <w:t xml:space="preserve"> - health: 50, ammunition: 7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t>Task 3: Unit Tests (100 points)</w:t>
      </w:r>
    </w:p>
    <w:p w14:paraId="5328AE8B" w14:textId="4C79C843" w:rsidR="004A6DB0" w:rsidRDefault="00C66097" w:rsidP="002F7FD1">
      <w:pPr>
        <w:rPr>
          <w:lang w:val="bg-BG"/>
        </w:rPr>
      </w:pPr>
      <w:r w:rsidRPr="002F7FD1">
        <w:t xml:space="preserve">You will receive a skeleton with three classes inside – </w:t>
      </w:r>
      <w:r w:rsidRPr="002F7FD1">
        <w:rPr>
          <w:b/>
        </w:rPr>
        <w:t>Main</w:t>
      </w:r>
      <w:r w:rsidRPr="002F7FD1">
        <w:t xml:space="preserve">, </w:t>
      </w:r>
      <w:r w:rsidR="002553B8">
        <w:rPr>
          <w:b/>
        </w:rPr>
        <w:t>Ship</w:t>
      </w:r>
      <w:r w:rsidR="00520383" w:rsidRPr="002F7FD1">
        <w:rPr>
          <w:b/>
        </w:rPr>
        <w:t>,</w:t>
      </w:r>
      <w:r w:rsidRPr="002F7FD1">
        <w:t xml:space="preserve"> and </w:t>
      </w:r>
      <w:r w:rsidR="002553B8">
        <w:rPr>
          <w:b/>
        </w:rPr>
        <w:t>Battle</w:t>
      </w:r>
      <w:r w:rsidRPr="002F7FD1">
        <w:t xml:space="preserve">. </w:t>
      </w:r>
      <w:r w:rsidR="00FD66FE">
        <w:rPr>
          <w:b/>
        </w:rPr>
        <w:t>Battle</w:t>
      </w:r>
      <w:r w:rsidR="00FD66FE" w:rsidRPr="002F7FD1">
        <w:t xml:space="preserve"> </w:t>
      </w:r>
      <w:r w:rsidRPr="002F7FD1">
        <w:t>class will have some methods, fields, and constructors. Cover the whole class with the unit test to make sure that the class is working as intended.</w:t>
      </w:r>
      <w:r w:rsidRPr="002F7FD1">
        <w:rPr>
          <w:lang w:val="bg-BG"/>
        </w:rPr>
        <w:t xml:space="preserve"> In Judge</w:t>
      </w:r>
      <w:r w:rsidR="00520383" w:rsidRPr="002F7FD1">
        <w:rPr>
          <w:lang w:val="bg-BG"/>
        </w:rPr>
        <w:t>,</w:t>
      </w:r>
      <w:r w:rsidRPr="002F7FD1">
        <w:rPr>
          <w:lang w:val="bg-BG"/>
        </w:rPr>
        <w:t xml:space="preserve"> you upload </w:t>
      </w:r>
      <w:r w:rsidRPr="002F7FD1">
        <w:rPr>
          <w:b/>
          <w:lang w:val="bg-BG"/>
        </w:rPr>
        <w:t>.zip</w:t>
      </w:r>
      <w:r w:rsidRPr="002F7FD1">
        <w:rPr>
          <w:lang w:val="bg-BG"/>
        </w:rPr>
        <w:t xml:space="preserve"> to </w:t>
      </w:r>
      <w:proofErr w:type="spellStart"/>
      <w:r w:rsidR="002553B8">
        <w:rPr>
          <w:b/>
          <w:lang w:val="en-GB"/>
        </w:rPr>
        <w:t>battleShip</w:t>
      </w:r>
      <w:proofErr w:type="spellEnd"/>
      <w:r w:rsidR="002F7FD1" w:rsidRPr="002F7FD1">
        <w:rPr>
          <w:b/>
          <w:lang w:val="en-GB"/>
        </w:rPr>
        <w:t xml:space="preserve"> </w:t>
      </w:r>
      <w:r w:rsidRPr="002F7FD1">
        <w:rPr>
          <w:b/>
          <w:lang w:val="bg-BG"/>
        </w:rPr>
        <w:t>(</w:t>
      </w:r>
      <w:r w:rsidRPr="002F7FD1">
        <w:t>with</w:t>
      </w:r>
      <w:r w:rsidRPr="002F7FD1">
        <w:rPr>
          <w:b/>
        </w:rPr>
        <w:t xml:space="preserve"> </w:t>
      </w:r>
      <w:r w:rsidR="00FD66FE">
        <w:rPr>
          <w:b/>
        </w:rPr>
        <w:t>Battle</w:t>
      </w:r>
      <w:r w:rsidR="002F7FD1" w:rsidRPr="002F7FD1">
        <w:rPr>
          <w:b/>
        </w:rPr>
        <w:t xml:space="preserve">Tests </w:t>
      </w:r>
      <w:r w:rsidRPr="002F7FD1">
        <w:t>inside</w:t>
      </w:r>
      <w:r w:rsidRPr="002F7FD1">
        <w:rPr>
          <w:b/>
          <w:lang w:val="bg-BG"/>
        </w:rPr>
        <w:t>)</w:t>
      </w:r>
      <w:r w:rsidRPr="002F7FD1">
        <w:rPr>
          <w:lang w:val="bg-BG"/>
        </w:rPr>
        <w:t xml:space="preserve"> from the </w:t>
      </w:r>
      <w:r w:rsidRPr="002F7FD1">
        <w:rPr>
          <w:b/>
          <w:lang w:val="bg-BG"/>
        </w:rPr>
        <w:t>skeleton</w:t>
      </w:r>
      <w:r w:rsidRPr="002F7FD1">
        <w:rPr>
          <w:lang w:val="bg-BG"/>
        </w:rPr>
        <w:t>.</w:t>
      </w:r>
    </w:p>
    <w:p w14:paraId="56AB116D" w14:textId="5A8107E8" w:rsidR="00C252CD" w:rsidRDefault="00C252CD" w:rsidP="002F7FD1">
      <w:pPr>
        <w:rPr>
          <w:b/>
          <w:bCs/>
          <w:sz w:val="24"/>
          <w:szCs w:val="24"/>
        </w:rPr>
      </w:pPr>
      <w:r w:rsidRPr="00D95A77">
        <w:rPr>
          <w:b/>
          <w:bCs/>
          <w:sz w:val="24"/>
          <w:szCs w:val="24"/>
        </w:rPr>
        <w:t xml:space="preserve">Note that the </w:t>
      </w:r>
      <w:r w:rsidR="005B2CCE">
        <w:rPr>
          <w:b/>
          <w:bCs/>
          <w:sz w:val="24"/>
          <w:szCs w:val="24"/>
        </w:rPr>
        <w:t>U</w:t>
      </w:r>
      <w:r w:rsidRPr="00D95A77">
        <w:rPr>
          <w:b/>
          <w:bCs/>
          <w:sz w:val="24"/>
          <w:szCs w:val="24"/>
        </w:rPr>
        <w:t>nit tests use a new version of JUnit -</w:t>
      </w:r>
      <w:r w:rsidR="003D3EC5">
        <w:rPr>
          <w:b/>
          <w:bCs/>
          <w:sz w:val="24"/>
          <w:szCs w:val="24"/>
        </w:rPr>
        <w:t>&gt;</w:t>
      </w:r>
      <w:r w:rsidRPr="00D95A77">
        <w:rPr>
          <w:b/>
          <w:bCs/>
          <w:sz w:val="24"/>
          <w:szCs w:val="24"/>
        </w:rPr>
        <w:t xml:space="preserve"> Jupiter and there are a few syntax changes </w:t>
      </w:r>
      <w:r w:rsidR="00C73345">
        <w:rPr>
          <w:b/>
          <w:bCs/>
          <w:sz w:val="24"/>
          <w:szCs w:val="24"/>
        </w:rPr>
        <w:t>and</w:t>
      </w:r>
      <w:r w:rsidRPr="00D95A77">
        <w:rPr>
          <w:b/>
          <w:bCs/>
          <w:sz w:val="24"/>
          <w:szCs w:val="24"/>
        </w:rPr>
        <w:t xml:space="preserve"> a small change in error handling</w:t>
      </w:r>
      <w:r w:rsidR="00D95A77" w:rsidRPr="00D95A77">
        <w:rPr>
          <w:b/>
          <w:bCs/>
          <w:sz w:val="24"/>
          <w:szCs w:val="24"/>
        </w:rPr>
        <w:t>.</w:t>
      </w:r>
      <w:r w:rsidR="00E86C1E">
        <w:rPr>
          <w:b/>
          <w:bCs/>
          <w:sz w:val="24"/>
          <w:szCs w:val="24"/>
        </w:rPr>
        <w:t xml:space="preserve"> Please </w:t>
      </w:r>
      <w:proofErr w:type="gramStart"/>
      <w:r w:rsidR="00E86C1E">
        <w:rPr>
          <w:b/>
          <w:bCs/>
          <w:sz w:val="24"/>
          <w:szCs w:val="24"/>
        </w:rPr>
        <w:t>take a look</w:t>
      </w:r>
      <w:proofErr w:type="gramEnd"/>
      <w:r w:rsidR="00E86C1E">
        <w:rPr>
          <w:b/>
          <w:bCs/>
          <w:sz w:val="24"/>
          <w:szCs w:val="24"/>
        </w:rPr>
        <w:t xml:space="preserve"> </w:t>
      </w:r>
      <w:r w:rsidR="00157F69">
        <w:rPr>
          <w:b/>
          <w:bCs/>
          <w:sz w:val="24"/>
          <w:szCs w:val="24"/>
        </w:rPr>
        <w:t>at</w:t>
      </w:r>
      <w:r w:rsidR="00E86C1E">
        <w:rPr>
          <w:b/>
          <w:bCs/>
          <w:sz w:val="24"/>
          <w:szCs w:val="24"/>
        </w:rPr>
        <w:t xml:space="preserve"> the following:</w:t>
      </w:r>
    </w:p>
    <w:p w14:paraId="53E2EAD3" w14:textId="113D7470" w:rsidR="007446DB" w:rsidRDefault="007446DB" w:rsidP="002F7FD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mport from </w:t>
      </w:r>
      <w:proofErr w:type="gramStart"/>
      <w:r w:rsidRPr="007446DB">
        <w:rPr>
          <w:b/>
          <w:bCs/>
          <w:sz w:val="24"/>
          <w:szCs w:val="24"/>
        </w:rPr>
        <w:t>org.junit.jupiter.api.</w:t>
      </w:r>
      <w:r w:rsidR="00CB7E71">
        <w:rPr>
          <w:b/>
          <w:bCs/>
          <w:sz w:val="24"/>
          <w:szCs w:val="24"/>
        </w:rPr>
        <w:t>*</w:t>
      </w:r>
      <w:proofErr w:type="gramEnd"/>
    </w:p>
    <w:p w14:paraId="3BA9D557" w14:textId="77777777" w:rsidR="007446DB" w:rsidRPr="00972D9C" w:rsidRDefault="007446DB" w:rsidP="00972D9C">
      <w:pPr>
        <w:pStyle w:val="ListParagraph"/>
        <w:numPr>
          <w:ilvl w:val="0"/>
          <w:numId w:val="47"/>
        </w:numPr>
        <w:rPr>
          <w:b/>
          <w:bCs/>
          <w:sz w:val="24"/>
          <w:szCs w:val="24"/>
        </w:rPr>
      </w:pPr>
      <w:r w:rsidRPr="00972D9C">
        <w:rPr>
          <w:sz w:val="24"/>
          <w:szCs w:val="24"/>
        </w:rPr>
        <w:t>import</w:t>
      </w:r>
      <w:r w:rsidRPr="00972D9C">
        <w:rPr>
          <w:b/>
          <w:bCs/>
          <w:sz w:val="24"/>
          <w:szCs w:val="24"/>
        </w:rPr>
        <w:t xml:space="preserve"> </w:t>
      </w:r>
      <w:proofErr w:type="spellStart"/>
      <w:proofErr w:type="gramStart"/>
      <w:r w:rsidRPr="00972D9C">
        <w:rPr>
          <w:b/>
          <w:bCs/>
          <w:sz w:val="24"/>
          <w:szCs w:val="24"/>
        </w:rPr>
        <w:t>org.junit.jupiter.api.BeforeEach</w:t>
      </w:r>
      <w:proofErr w:type="spellEnd"/>
      <w:proofErr w:type="gramEnd"/>
      <w:r w:rsidRPr="00972D9C">
        <w:rPr>
          <w:b/>
          <w:bCs/>
          <w:sz w:val="24"/>
          <w:szCs w:val="24"/>
        </w:rPr>
        <w:t>;</w:t>
      </w:r>
    </w:p>
    <w:p w14:paraId="7D6A433E" w14:textId="77777777" w:rsidR="007446DB" w:rsidRPr="00972D9C" w:rsidRDefault="007446DB" w:rsidP="00972D9C">
      <w:pPr>
        <w:pStyle w:val="ListParagraph"/>
        <w:numPr>
          <w:ilvl w:val="0"/>
          <w:numId w:val="47"/>
        </w:numPr>
        <w:rPr>
          <w:b/>
          <w:bCs/>
          <w:sz w:val="24"/>
          <w:szCs w:val="24"/>
        </w:rPr>
      </w:pPr>
      <w:r w:rsidRPr="00972D9C">
        <w:rPr>
          <w:sz w:val="24"/>
          <w:szCs w:val="24"/>
        </w:rPr>
        <w:t>import</w:t>
      </w:r>
      <w:r w:rsidRPr="00972D9C">
        <w:rPr>
          <w:b/>
          <w:bCs/>
          <w:sz w:val="24"/>
          <w:szCs w:val="24"/>
        </w:rPr>
        <w:t xml:space="preserve"> </w:t>
      </w:r>
      <w:proofErr w:type="spellStart"/>
      <w:proofErr w:type="gramStart"/>
      <w:r w:rsidRPr="00972D9C">
        <w:rPr>
          <w:b/>
          <w:bCs/>
          <w:sz w:val="24"/>
          <w:szCs w:val="24"/>
        </w:rPr>
        <w:t>org.junit.jupiter.api.Test</w:t>
      </w:r>
      <w:proofErr w:type="spellEnd"/>
      <w:proofErr w:type="gramEnd"/>
      <w:r w:rsidRPr="00972D9C">
        <w:rPr>
          <w:b/>
          <w:bCs/>
          <w:sz w:val="24"/>
          <w:szCs w:val="24"/>
        </w:rPr>
        <w:t>;</w:t>
      </w:r>
    </w:p>
    <w:p w14:paraId="497E30CB" w14:textId="70A29D27" w:rsidR="007446DB" w:rsidRDefault="007446DB" w:rsidP="00972D9C">
      <w:pPr>
        <w:pStyle w:val="ListParagraph"/>
        <w:numPr>
          <w:ilvl w:val="0"/>
          <w:numId w:val="47"/>
        </w:numPr>
        <w:rPr>
          <w:b/>
          <w:bCs/>
          <w:sz w:val="24"/>
          <w:szCs w:val="24"/>
        </w:rPr>
      </w:pPr>
      <w:r w:rsidRPr="00972D9C">
        <w:rPr>
          <w:sz w:val="24"/>
          <w:szCs w:val="24"/>
        </w:rPr>
        <w:t>import</w:t>
      </w:r>
      <w:r w:rsidRPr="00972D9C">
        <w:rPr>
          <w:b/>
          <w:bCs/>
          <w:sz w:val="24"/>
          <w:szCs w:val="24"/>
        </w:rPr>
        <w:t xml:space="preserve"> </w:t>
      </w:r>
      <w:proofErr w:type="spellStart"/>
      <w:proofErr w:type="gramStart"/>
      <w:r w:rsidRPr="00972D9C">
        <w:rPr>
          <w:b/>
          <w:bCs/>
          <w:sz w:val="24"/>
          <w:szCs w:val="24"/>
        </w:rPr>
        <w:t>org.junit.jupiter.api.Assertions</w:t>
      </w:r>
      <w:proofErr w:type="spellEnd"/>
      <w:proofErr w:type="gramEnd"/>
      <w:r w:rsidRPr="00972D9C">
        <w:rPr>
          <w:b/>
          <w:bCs/>
          <w:sz w:val="24"/>
          <w:szCs w:val="24"/>
        </w:rPr>
        <w:t>;</w:t>
      </w:r>
    </w:p>
    <w:p w14:paraId="0C9099B8" w14:textId="410EE5E4" w:rsidR="00C73345" w:rsidRDefault="00E86C1E" w:rsidP="00E86C1E">
      <w:pPr>
        <w:pStyle w:val="ListParagraph"/>
        <w:numPr>
          <w:ilvl w:val="0"/>
          <w:numId w:val="46"/>
        </w:numPr>
        <w:rPr>
          <w:b/>
          <w:bCs/>
          <w:sz w:val="24"/>
          <w:szCs w:val="24"/>
        </w:rPr>
      </w:pPr>
      <w:r w:rsidRPr="00E86C1E">
        <w:rPr>
          <w:b/>
          <w:bCs/>
          <w:sz w:val="24"/>
          <w:szCs w:val="24"/>
        </w:rPr>
        <w:t xml:space="preserve">assert </w:t>
      </w:r>
      <w:r w:rsidRPr="00E86C1E">
        <w:rPr>
          <w:sz w:val="24"/>
          <w:szCs w:val="24"/>
        </w:rPr>
        <w:t>is replaced by</w:t>
      </w:r>
      <w:r w:rsidRPr="00E86C1E">
        <w:rPr>
          <w:b/>
          <w:bCs/>
          <w:sz w:val="24"/>
          <w:szCs w:val="24"/>
        </w:rPr>
        <w:t xml:space="preserve"> Assertions</w:t>
      </w:r>
    </w:p>
    <w:p w14:paraId="4E1A7E30" w14:textId="1D159C6A" w:rsidR="00E86C1E" w:rsidRDefault="007078D2" w:rsidP="00E86C1E">
      <w:pPr>
        <w:pStyle w:val="ListParagraph"/>
        <w:numPr>
          <w:ilvl w:val="0"/>
          <w:numId w:val="46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@Before </w:t>
      </w:r>
      <w:r w:rsidRPr="007078D2">
        <w:rPr>
          <w:sz w:val="24"/>
          <w:szCs w:val="24"/>
        </w:rPr>
        <w:t>annotation is replaced by</w:t>
      </w:r>
      <w:r>
        <w:rPr>
          <w:b/>
          <w:bCs/>
          <w:sz w:val="24"/>
          <w:szCs w:val="24"/>
        </w:rPr>
        <w:t xml:space="preserve"> @BeforeEach</w:t>
      </w:r>
    </w:p>
    <w:p w14:paraId="681BEF62" w14:textId="1A090B06" w:rsidR="00157F69" w:rsidRPr="00D07EAC" w:rsidRDefault="00157F69" w:rsidP="00157F69">
      <w:pPr>
        <w:rPr>
          <w:sz w:val="24"/>
          <w:szCs w:val="24"/>
        </w:rPr>
      </w:pPr>
      <w:r w:rsidRPr="00D07EAC">
        <w:rPr>
          <w:sz w:val="24"/>
          <w:szCs w:val="24"/>
        </w:rPr>
        <w:t>Handling of exceptions example:</w:t>
      </w:r>
    </w:p>
    <w:p w14:paraId="5915D746" w14:textId="09EDB2E4" w:rsidR="00157F69" w:rsidRPr="00D07EAC" w:rsidRDefault="00157F69" w:rsidP="00157F69">
      <w:pPr>
        <w:rPr>
          <w:sz w:val="24"/>
          <w:szCs w:val="24"/>
        </w:rPr>
      </w:pPr>
      <w:r w:rsidRPr="00D07EAC">
        <w:rPr>
          <w:sz w:val="24"/>
          <w:szCs w:val="24"/>
        </w:rPr>
        <w:lastRenderedPageBreak/>
        <w:t>With JUnit 4:</w:t>
      </w:r>
    </w:p>
    <w:p w14:paraId="214A586C" w14:textId="60173F86" w:rsidR="00157F69" w:rsidRPr="00D07EAC" w:rsidRDefault="00157F69" w:rsidP="006F6286">
      <w:pPr>
        <w:spacing w:after="0" w:line="240" w:lineRule="auto"/>
        <w:ind w:firstLine="720"/>
        <w:rPr>
          <w:sz w:val="24"/>
          <w:szCs w:val="24"/>
        </w:rPr>
      </w:pPr>
      <w:r w:rsidRPr="00D07EAC">
        <w:rPr>
          <w:sz w:val="24"/>
          <w:szCs w:val="24"/>
        </w:rPr>
        <w:t>@</w:t>
      </w:r>
      <w:proofErr w:type="gramStart"/>
      <w:r w:rsidRPr="00D07EAC">
        <w:rPr>
          <w:sz w:val="24"/>
          <w:szCs w:val="24"/>
        </w:rPr>
        <w:t>Test</w:t>
      </w:r>
      <w:r w:rsidRPr="006F6286">
        <w:rPr>
          <w:b/>
          <w:bCs/>
          <w:sz w:val="24"/>
          <w:szCs w:val="24"/>
        </w:rPr>
        <w:t>(</w:t>
      </w:r>
      <w:proofErr w:type="gramEnd"/>
      <w:r w:rsidRPr="006F6286">
        <w:rPr>
          <w:b/>
          <w:bCs/>
          <w:sz w:val="24"/>
          <w:szCs w:val="24"/>
        </w:rPr>
        <w:t xml:space="preserve">expected = </w:t>
      </w:r>
      <w:proofErr w:type="spellStart"/>
      <w:r w:rsidRPr="006F6286">
        <w:rPr>
          <w:b/>
          <w:bCs/>
          <w:sz w:val="24"/>
          <w:szCs w:val="24"/>
        </w:rPr>
        <w:t>NullPointerException.class</w:t>
      </w:r>
      <w:proofErr w:type="spellEnd"/>
      <w:r w:rsidRPr="006F6286">
        <w:rPr>
          <w:b/>
          <w:bCs/>
          <w:sz w:val="24"/>
          <w:szCs w:val="24"/>
        </w:rPr>
        <w:t>)</w:t>
      </w:r>
    </w:p>
    <w:p w14:paraId="3C2EF06F" w14:textId="7C296289" w:rsidR="00157F69" w:rsidRPr="00D07EAC" w:rsidRDefault="00157F69" w:rsidP="006F6286">
      <w:pPr>
        <w:spacing w:after="0" w:line="240" w:lineRule="auto"/>
        <w:ind w:firstLine="720"/>
        <w:rPr>
          <w:sz w:val="24"/>
          <w:szCs w:val="24"/>
        </w:rPr>
      </w:pPr>
      <w:r w:rsidRPr="00D07EAC">
        <w:rPr>
          <w:sz w:val="24"/>
          <w:szCs w:val="24"/>
        </w:rPr>
        <w:t xml:space="preserve">public void </w:t>
      </w:r>
      <w:proofErr w:type="spellStart"/>
      <w:proofErr w:type="gramStart"/>
      <w:r w:rsidRPr="00D07EAC">
        <w:rPr>
          <w:sz w:val="24"/>
          <w:szCs w:val="24"/>
        </w:rPr>
        <w:t>addCar</w:t>
      </w:r>
      <w:proofErr w:type="spellEnd"/>
      <w:r w:rsidRPr="00D07EAC">
        <w:rPr>
          <w:sz w:val="24"/>
          <w:szCs w:val="24"/>
        </w:rPr>
        <w:t>(</w:t>
      </w:r>
      <w:proofErr w:type="gramEnd"/>
      <w:r w:rsidRPr="00D07EAC">
        <w:rPr>
          <w:sz w:val="24"/>
          <w:szCs w:val="24"/>
        </w:rPr>
        <w:t>) {</w:t>
      </w:r>
    </w:p>
    <w:p w14:paraId="0B6E4077" w14:textId="77777777" w:rsidR="00157F69" w:rsidRPr="00D07EAC" w:rsidRDefault="00157F69" w:rsidP="006F6286">
      <w:pPr>
        <w:spacing w:after="0" w:line="240" w:lineRule="auto"/>
        <w:ind w:firstLine="720"/>
        <w:rPr>
          <w:sz w:val="24"/>
          <w:szCs w:val="24"/>
        </w:rPr>
      </w:pPr>
      <w:r w:rsidRPr="00D07EAC">
        <w:rPr>
          <w:sz w:val="24"/>
          <w:szCs w:val="24"/>
        </w:rPr>
        <w:t xml:space="preserve">car = </w:t>
      </w:r>
      <w:proofErr w:type="gramStart"/>
      <w:r w:rsidRPr="00D07EAC">
        <w:rPr>
          <w:sz w:val="24"/>
          <w:szCs w:val="24"/>
        </w:rPr>
        <w:t>null;</w:t>
      </w:r>
      <w:proofErr w:type="gramEnd"/>
    </w:p>
    <w:p w14:paraId="6FCAB647" w14:textId="1A0F12A6" w:rsidR="00157F69" w:rsidRPr="00D07EAC" w:rsidRDefault="00157F69" w:rsidP="006F6286">
      <w:pPr>
        <w:spacing w:after="0" w:line="240" w:lineRule="auto"/>
        <w:ind w:firstLine="720"/>
        <w:rPr>
          <w:sz w:val="24"/>
          <w:szCs w:val="24"/>
        </w:rPr>
      </w:pPr>
      <w:proofErr w:type="spellStart"/>
      <w:r w:rsidRPr="00D07EAC">
        <w:rPr>
          <w:sz w:val="24"/>
          <w:szCs w:val="24"/>
        </w:rPr>
        <w:t>carShop.add</w:t>
      </w:r>
      <w:proofErr w:type="spellEnd"/>
      <w:r w:rsidRPr="00D07EAC">
        <w:rPr>
          <w:sz w:val="24"/>
          <w:szCs w:val="24"/>
        </w:rPr>
        <w:t>(car</w:t>
      </w:r>
      <w:proofErr w:type="gramStart"/>
      <w:r w:rsidRPr="00D07EAC">
        <w:rPr>
          <w:sz w:val="24"/>
          <w:szCs w:val="24"/>
        </w:rPr>
        <w:t>);</w:t>
      </w:r>
      <w:proofErr w:type="gramEnd"/>
    </w:p>
    <w:p w14:paraId="704349DD" w14:textId="7F2C7F27" w:rsidR="00157F69" w:rsidRPr="00D07EAC" w:rsidRDefault="00157F69" w:rsidP="00157F69">
      <w:pPr>
        <w:ind w:firstLine="720"/>
        <w:rPr>
          <w:sz w:val="24"/>
          <w:szCs w:val="24"/>
        </w:rPr>
      </w:pPr>
      <w:r w:rsidRPr="00D07EAC">
        <w:rPr>
          <w:sz w:val="24"/>
          <w:szCs w:val="24"/>
        </w:rPr>
        <w:t>}</w:t>
      </w:r>
    </w:p>
    <w:p w14:paraId="03832A85" w14:textId="04439F5A" w:rsidR="00157F69" w:rsidRDefault="00157F69" w:rsidP="00157F69">
      <w:pPr>
        <w:rPr>
          <w:sz w:val="24"/>
          <w:szCs w:val="24"/>
        </w:rPr>
      </w:pPr>
      <w:r w:rsidRPr="00D07EAC">
        <w:rPr>
          <w:sz w:val="24"/>
          <w:szCs w:val="24"/>
        </w:rPr>
        <w:t>With JUnit Jupiter:</w:t>
      </w:r>
    </w:p>
    <w:p w14:paraId="0C4DBFB5" w14:textId="1A450CBD" w:rsidR="00114647" w:rsidRDefault="00114647" w:rsidP="006F6286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@Test</w:t>
      </w:r>
    </w:p>
    <w:p w14:paraId="21DDBD20" w14:textId="28158DFE" w:rsidR="00114647" w:rsidRPr="00D07EAC" w:rsidRDefault="00114647" w:rsidP="006F6286">
      <w:pPr>
        <w:spacing w:after="0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Public void </w:t>
      </w:r>
      <w:proofErr w:type="spellStart"/>
      <w:proofErr w:type="gramStart"/>
      <w:r>
        <w:rPr>
          <w:sz w:val="24"/>
          <w:szCs w:val="24"/>
        </w:rPr>
        <w:t>addCar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 {</w:t>
      </w:r>
    </w:p>
    <w:p w14:paraId="082F4E81" w14:textId="709B9BA4" w:rsidR="00157F69" w:rsidRPr="006F6286" w:rsidRDefault="00157F69" w:rsidP="006F6286">
      <w:pPr>
        <w:spacing w:after="0" w:line="240" w:lineRule="auto"/>
        <w:ind w:firstLine="720"/>
        <w:rPr>
          <w:b/>
          <w:bCs/>
          <w:sz w:val="24"/>
          <w:szCs w:val="24"/>
        </w:rPr>
      </w:pPr>
      <w:proofErr w:type="spellStart"/>
      <w:r w:rsidRPr="006F6286">
        <w:rPr>
          <w:b/>
          <w:bCs/>
          <w:sz w:val="24"/>
          <w:szCs w:val="24"/>
        </w:rPr>
        <w:t>Assertions.assertThrows</w:t>
      </w:r>
      <w:proofErr w:type="spellEnd"/>
      <w:r w:rsidRPr="006F6286">
        <w:rPr>
          <w:b/>
          <w:bCs/>
          <w:sz w:val="24"/>
          <w:szCs w:val="24"/>
        </w:rPr>
        <w:t>(</w:t>
      </w:r>
      <w:proofErr w:type="spellStart"/>
      <w:r w:rsidRPr="006F6286">
        <w:rPr>
          <w:b/>
          <w:bCs/>
          <w:sz w:val="24"/>
          <w:szCs w:val="24"/>
        </w:rPr>
        <w:t>NullPointerException.class</w:t>
      </w:r>
      <w:proofErr w:type="spellEnd"/>
      <w:r w:rsidRPr="006F6286">
        <w:rPr>
          <w:b/>
          <w:bCs/>
          <w:sz w:val="24"/>
          <w:szCs w:val="24"/>
        </w:rPr>
        <w:t>, () -&gt; {</w:t>
      </w:r>
    </w:p>
    <w:p w14:paraId="17E753E1" w14:textId="77777777" w:rsidR="00157F69" w:rsidRPr="00D07EAC" w:rsidRDefault="00157F69" w:rsidP="006F6286">
      <w:pPr>
        <w:spacing w:after="0" w:line="240" w:lineRule="auto"/>
        <w:ind w:firstLine="720"/>
        <w:rPr>
          <w:sz w:val="24"/>
          <w:szCs w:val="24"/>
        </w:rPr>
      </w:pPr>
      <w:r w:rsidRPr="00D07EAC">
        <w:rPr>
          <w:sz w:val="24"/>
          <w:szCs w:val="24"/>
        </w:rPr>
        <w:t xml:space="preserve">car = </w:t>
      </w:r>
      <w:proofErr w:type="gramStart"/>
      <w:r w:rsidRPr="00D07EAC">
        <w:rPr>
          <w:sz w:val="24"/>
          <w:szCs w:val="24"/>
        </w:rPr>
        <w:t>null;</w:t>
      </w:r>
      <w:proofErr w:type="gramEnd"/>
    </w:p>
    <w:p w14:paraId="4273439B" w14:textId="5BDD1592" w:rsidR="00157F69" w:rsidRPr="00D07EAC" w:rsidRDefault="00157F69" w:rsidP="006F6286">
      <w:pPr>
        <w:spacing w:after="0" w:line="240" w:lineRule="auto"/>
        <w:ind w:firstLine="720"/>
        <w:rPr>
          <w:sz w:val="24"/>
          <w:szCs w:val="24"/>
        </w:rPr>
      </w:pPr>
      <w:proofErr w:type="spellStart"/>
      <w:r w:rsidRPr="00D07EAC">
        <w:rPr>
          <w:sz w:val="24"/>
          <w:szCs w:val="24"/>
        </w:rPr>
        <w:t>carShop.add</w:t>
      </w:r>
      <w:proofErr w:type="spellEnd"/>
      <w:r w:rsidRPr="00D07EAC">
        <w:rPr>
          <w:sz w:val="24"/>
          <w:szCs w:val="24"/>
        </w:rPr>
        <w:t>(car</w:t>
      </w:r>
      <w:proofErr w:type="gramStart"/>
      <w:r w:rsidRPr="00D07EAC">
        <w:rPr>
          <w:sz w:val="24"/>
          <w:szCs w:val="24"/>
        </w:rPr>
        <w:t>);</w:t>
      </w:r>
      <w:proofErr w:type="gramEnd"/>
    </w:p>
    <w:p w14:paraId="5AF56826" w14:textId="04768DC8" w:rsidR="00157F69" w:rsidRPr="006F6286" w:rsidRDefault="00157F69" w:rsidP="006F6286">
      <w:pPr>
        <w:spacing w:after="0" w:line="240" w:lineRule="auto"/>
        <w:ind w:firstLine="720"/>
        <w:rPr>
          <w:b/>
          <w:bCs/>
          <w:sz w:val="24"/>
          <w:szCs w:val="24"/>
        </w:rPr>
      </w:pPr>
      <w:r w:rsidRPr="006F6286">
        <w:rPr>
          <w:b/>
          <w:bCs/>
          <w:sz w:val="24"/>
          <w:szCs w:val="24"/>
        </w:rPr>
        <w:t>});</w:t>
      </w:r>
    </w:p>
    <w:p w14:paraId="0742B24E" w14:textId="65BE2878" w:rsidR="007E2A24" w:rsidRPr="00D07EAC" w:rsidRDefault="007E2A24" w:rsidP="007E2A24">
      <w:pPr>
        <w:rPr>
          <w:b/>
          <w:bCs/>
          <w:sz w:val="24"/>
          <w:szCs w:val="24"/>
        </w:rPr>
      </w:pPr>
      <w:r w:rsidRPr="00D07EAC">
        <w:rPr>
          <w:b/>
          <w:bCs/>
          <w:sz w:val="24"/>
          <w:szCs w:val="24"/>
        </w:rPr>
        <w:t xml:space="preserve">This is just an </w:t>
      </w:r>
      <w:proofErr w:type="gramStart"/>
      <w:r w:rsidRPr="00D07EAC">
        <w:rPr>
          <w:b/>
          <w:bCs/>
          <w:sz w:val="24"/>
          <w:szCs w:val="24"/>
        </w:rPr>
        <w:t>example</w:t>
      </w:r>
      <w:proofErr w:type="gramEnd"/>
      <w:r w:rsidRPr="00D07EAC">
        <w:rPr>
          <w:b/>
          <w:bCs/>
          <w:sz w:val="24"/>
          <w:szCs w:val="24"/>
        </w:rPr>
        <w:t xml:space="preserve"> and it is not related to any task of this exam!</w:t>
      </w:r>
    </w:p>
    <w:sectPr w:rsidR="007E2A24" w:rsidRPr="00D07EAC" w:rsidSect="005A1B0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A70315" w14:textId="77777777" w:rsidR="00DC21A8" w:rsidRDefault="00DC21A8" w:rsidP="008068A2">
      <w:pPr>
        <w:spacing w:after="0" w:line="240" w:lineRule="auto"/>
      </w:pPr>
      <w:r>
        <w:separator/>
      </w:r>
    </w:p>
  </w:endnote>
  <w:endnote w:type="continuationSeparator" w:id="0">
    <w:p w14:paraId="1B293F5F" w14:textId="77777777" w:rsidR="00DC21A8" w:rsidRDefault="00DC21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7C8D2828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0D3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0D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7C8D2828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0D3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0D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479849371" name="Picture 479849371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1206335470" name="Picture 120633547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1873901730" name="Picture 1873901730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67625456" name="Picture 26762545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1458595833" name="Picture 145859583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895018365" name="Picture 189501836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713869834" name="Picture 71386983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839490703" name="Picture 83949070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10570139" name="Picture 1057013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479849371" name="Picture 479849371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1206335470" name="Picture 1206335470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1873901730" name="Picture 1873901730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67625456" name="Picture 26762545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1458595833" name="Picture 145859583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895018365" name="Picture 1895018365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713869834" name="Picture 713869834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839490703" name="Picture 83949070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10570139" name="Picture 10570139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83133134" name="Picture 183133134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AB31A3" w14:textId="77777777" w:rsidR="00DC21A8" w:rsidRDefault="00DC21A8" w:rsidP="008068A2">
      <w:pPr>
        <w:spacing w:after="0" w:line="240" w:lineRule="auto"/>
      </w:pPr>
      <w:r>
        <w:separator/>
      </w:r>
    </w:p>
  </w:footnote>
  <w:footnote w:type="continuationSeparator" w:id="0">
    <w:p w14:paraId="7054B9BB" w14:textId="77777777" w:rsidR="00DC21A8" w:rsidRDefault="00DC21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0B4FD4"/>
    <w:multiLevelType w:val="hybridMultilevel"/>
    <w:tmpl w:val="87E015D0"/>
    <w:lvl w:ilvl="0" w:tplc="04020001">
      <w:start w:val="1"/>
      <w:numFmt w:val="bullet"/>
      <w:lvlText w:val=""/>
      <w:lvlJc w:val="left"/>
      <w:pPr>
        <w:ind w:left="101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5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7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9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1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3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5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75" w:hanging="360"/>
      </w:pPr>
      <w:rPr>
        <w:rFonts w:ascii="Wingdings" w:hAnsi="Wingdings" w:hint="default"/>
      </w:r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3C0786"/>
    <w:multiLevelType w:val="hybridMultilevel"/>
    <w:tmpl w:val="8C228D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C751A0"/>
    <w:multiLevelType w:val="hybridMultilevel"/>
    <w:tmpl w:val="FBD816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1772AE"/>
    <w:multiLevelType w:val="hybridMultilevel"/>
    <w:tmpl w:val="A48C09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7" w15:restartNumberingAfterBreak="0">
    <w:nsid w:val="3FFA204D"/>
    <w:multiLevelType w:val="hybridMultilevel"/>
    <w:tmpl w:val="3B2A0BFE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234F48"/>
    <w:multiLevelType w:val="hybridMultilevel"/>
    <w:tmpl w:val="A7B8BA60"/>
    <w:lvl w:ilvl="0" w:tplc="0402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30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4D642F5B"/>
    <w:multiLevelType w:val="hybridMultilevel"/>
    <w:tmpl w:val="EC889FB2"/>
    <w:lvl w:ilvl="0" w:tplc="04020003">
      <w:start w:val="1"/>
      <w:numFmt w:val="bullet"/>
      <w:lvlText w:val="o"/>
      <w:lvlJc w:val="left"/>
      <w:pPr>
        <w:ind w:left="766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6CC1A08"/>
    <w:multiLevelType w:val="hybridMultilevel"/>
    <w:tmpl w:val="FCE44606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56F361A1"/>
    <w:multiLevelType w:val="hybridMultilevel"/>
    <w:tmpl w:val="5134BC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F0845BF"/>
    <w:multiLevelType w:val="hybridMultilevel"/>
    <w:tmpl w:val="B92663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8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CAF29BB"/>
    <w:multiLevelType w:val="hybridMultilevel"/>
    <w:tmpl w:val="6CD821A4"/>
    <w:lvl w:ilvl="0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553691026">
    <w:abstractNumId w:val="46"/>
  </w:num>
  <w:num w:numId="2" w16cid:durableId="1157040655">
    <w:abstractNumId w:val="22"/>
  </w:num>
  <w:num w:numId="3" w16cid:durableId="1467308736">
    <w:abstractNumId w:val="5"/>
  </w:num>
  <w:num w:numId="4" w16cid:durableId="1417945681">
    <w:abstractNumId w:val="43"/>
  </w:num>
  <w:num w:numId="5" w16cid:durableId="1639217449">
    <w:abstractNumId w:val="34"/>
  </w:num>
  <w:num w:numId="6" w16cid:durableId="198227190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6676388">
    <w:abstractNumId w:val="2"/>
  </w:num>
  <w:num w:numId="8" w16cid:durableId="1640113954">
    <w:abstractNumId w:val="21"/>
  </w:num>
  <w:num w:numId="9" w16cid:durableId="1133518805">
    <w:abstractNumId w:val="0"/>
  </w:num>
  <w:num w:numId="10" w16cid:durableId="47533495">
    <w:abstractNumId w:val="3"/>
  </w:num>
  <w:num w:numId="11" w16cid:durableId="340668725">
    <w:abstractNumId w:val="26"/>
  </w:num>
  <w:num w:numId="12" w16cid:durableId="1847090729">
    <w:abstractNumId w:val="24"/>
  </w:num>
  <w:num w:numId="13" w16cid:durableId="1616600371">
    <w:abstractNumId w:val="8"/>
  </w:num>
  <w:num w:numId="14" w16cid:durableId="1288924624">
    <w:abstractNumId w:val="42"/>
  </w:num>
  <w:num w:numId="15" w16cid:durableId="2009479467">
    <w:abstractNumId w:val="25"/>
  </w:num>
  <w:num w:numId="16" w16cid:durableId="161746088">
    <w:abstractNumId w:val="41"/>
  </w:num>
  <w:num w:numId="17" w16cid:durableId="2012878078">
    <w:abstractNumId w:val="6"/>
  </w:num>
  <w:num w:numId="18" w16cid:durableId="1044721030">
    <w:abstractNumId w:val="10"/>
  </w:num>
  <w:num w:numId="19" w16cid:durableId="1544174230">
    <w:abstractNumId w:val="1"/>
  </w:num>
  <w:num w:numId="20" w16cid:durableId="865169007">
    <w:abstractNumId w:val="18"/>
  </w:num>
  <w:num w:numId="21" w16cid:durableId="490365336">
    <w:abstractNumId w:val="11"/>
  </w:num>
  <w:num w:numId="22" w16cid:durableId="1248733070">
    <w:abstractNumId w:val="28"/>
  </w:num>
  <w:num w:numId="23" w16cid:durableId="1890260767">
    <w:abstractNumId w:val="48"/>
  </w:num>
  <w:num w:numId="24" w16cid:durableId="379136036">
    <w:abstractNumId w:val="17"/>
  </w:num>
  <w:num w:numId="25" w16cid:durableId="146629615">
    <w:abstractNumId w:val="39"/>
  </w:num>
  <w:num w:numId="26" w16cid:durableId="173692674">
    <w:abstractNumId w:val="44"/>
  </w:num>
  <w:num w:numId="27" w16cid:durableId="1838690882">
    <w:abstractNumId w:val="36"/>
  </w:num>
  <w:num w:numId="28" w16cid:durableId="1469936011">
    <w:abstractNumId w:val="33"/>
  </w:num>
  <w:num w:numId="29" w16cid:durableId="1786457762">
    <w:abstractNumId w:val="4"/>
  </w:num>
  <w:num w:numId="30" w16cid:durableId="329989428">
    <w:abstractNumId w:val="30"/>
  </w:num>
  <w:num w:numId="31" w16cid:durableId="125854405">
    <w:abstractNumId w:val="20"/>
  </w:num>
  <w:num w:numId="32" w16cid:durableId="1999260865">
    <w:abstractNumId w:val="45"/>
  </w:num>
  <w:num w:numId="33" w16cid:durableId="2010673602">
    <w:abstractNumId w:val="23"/>
  </w:num>
  <w:num w:numId="34" w16cid:durableId="1293367631">
    <w:abstractNumId w:val="31"/>
  </w:num>
  <w:num w:numId="35" w16cid:durableId="1962489092">
    <w:abstractNumId w:val="47"/>
  </w:num>
  <w:num w:numId="36" w16cid:durableId="553350075">
    <w:abstractNumId w:val="9"/>
  </w:num>
  <w:num w:numId="37" w16cid:durableId="694230029">
    <w:abstractNumId w:val="14"/>
  </w:num>
  <w:num w:numId="38" w16cid:durableId="666909874">
    <w:abstractNumId w:val="47"/>
  </w:num>
  <w:num w:numId="39" w16cid:durableId="988704980">
    <w:abstractNumId w:val="32"/>
  </w:num>
  <w:num w:numId="40" w16cid:durableId="1629891191">
    <w:abstractNumId w:val="19"/>
  </w:num>
  <w:num w:numId="41" w16cid:durableId="934557527">
    <w:abstractNumId w:val="13"/>
  </w:num>
  <w:num w:numId="42" w16cid:durableId="1963459133">
    <w:abstractNumId w:val="27"/>
  </w:num>
  <w:num w:numId="43" w16cid:durableId="427503302">
    <w:abstractNumId w:val="15"/>
  </w:num>
  <w:num w:numId="44" w16cid:durableId="1692679867">
    <w:abstractNumId w:val="38"/>
  </w:num>
  <w:num w:numId="45" w16cid:durableId="1777208176">
    <w:abstractNumId w:val="49"/>
  </w:num>
  <w:num w:numId="46" w16cid:durableId="1506096495">
    <w:abstractNumId w:val="12"/>
  </w:num>
  <w:num w:numId="47" w16cid:durableId="1980453924">
    <w:abstractNumId w:val="16"/>
  </w:num>
  <w:num w:numId="48" w16cid:durableId="1028528903">
    <w:abstractNumId w:val="7"/>
  </w:num>
  <w:num w:numId="49" w16cid:durableId="1820075590">
    <w:abstractNumId w:val="37"/>
  </w:num>
  <w:num w:numId="50" w16cid:durableId="309485408">
    <w:abstractNumId w:val="29"/>
  </w:num>
  <w:num w:numId="51" w16cid:durableId="1897426203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TK0MAJic0MLYyUdpeDU4uLM/DyQAqNaAKBntSgsAAAA"/>
  </w:docVars>
  <w:rsids>
    <w:rsidRoot w:val="008068A2"/>
    <w:rsid w:val="000006BB"/>
    <w:rsid w:val="00000D07"/>
    <w:rsid w:val="0000209A"/>
    <w:rsid w:val="00002C1C"/>
    <w:rsid w:val="00003467"/>
    <w:rsid w:val="00004AC8"/>
    <w:rsid w:val="00005EFE"/>
    <w:rsid w:val="00006217"/>
    <w:rsid w:val="000063A3"/>
    <w:rsid w:val="00007044"/>
    <w:rsid w:val="0001161D"/>
    <w:rsid w:val="000119C9"/>
    <w:rsid w:val="000138C5"/>
    <w:rsid w:val="0002048E"/>
    <w:rsid w:val="00021258"/>
    <w:rsid w:val="000226B3"/>
    <w:rsid w:val="000236CD"/>
    <w:rsid w:val="00023DC6"/>
    <w:rsid w:val="00025284"/>
    <w:rsid w:val="00025F04"/>
    <w:rsid w:val="00026F99"/>
    <w:rsid w:val="000270C2"/>
    <w:rsid w:val="00033BED"/>
    <w:rsid w:val="000350C5"/>
    <w:rsid w:val="00045C16"/>
    <w:rsid w:val="00062828"/>
    <w:rsid w:val="0006283E"/>
    <w:rsid w:val="0006430B"/>
    <w:rsid w:val="00064D15"/>
    <w:rsid w:val="00065F6C"/>
    <w:rsid w:val="000670DF"/>
    <w:rsid w:val="00070834"/>
    <w:rsid w:val="000729EC"/>
    <w:rsid w:val="0007729E"/>
    <w:rsid w:val="00082150"/>
    <w:rsid w:val="00086727"/>
    <w:rsid w:val="00086FE5"/>
    <w:rsid w:val="00091A35"/>
    <w:rsid w:val="00097485"/>
    <w:rsid w:val="000A0444"/>
    <w:rsid w:val="000A0BD2"/>
    <w:rsid w:val="000A0C37"/>
    <w:rsid w:val="000A5496"/>
    <w:rsid w:val="000A6794"/>
    <w:rsid w:val="000B0542"/>
    <w:rsid w:val="000B19F8"/>
    <w:rsid w:val="000B1F24"/>
    <w:rsid w:val="000B2100"/>
    <w:rsid w:val="000B2927"/>
    <w:rsid w:val="000B39E6"/>
    <w:rsid w:val="000B56F0"/>
    <w:rsid w:val="000B5BF4"/>
    <w:rsid w:val="000B7DF3"/>
    <w:rsid w:val="000C0150"/>
    <w:rsid w:val="000C04E1"/>
    <w:rsid w:val="000C0D48"/>
    <w:rsid w:val="000C24E7"/>
    <w:rsid w:val="000C5865"/>
    <w:rsid w:val="000C6164"/>
    <w:rsid w:val="000C7556"/>
    <w:rsid w:val="000C7777"/>
    <w:rsid w:val="000D12F1"/>
    <w:rsid w:val="000D149B"/>
    <w:rsid w:val="000D399F"/>
    <w:rsid w:val="000D5239"/>
    <w:rsid w:val="000D6225"/>
    <w:rsid w:val="000D74B1"/>
    <w:rsid w:val="000D7758"/>
    <w:rsid w:val="000E45B9"/>
    <w:rsid w:val="000E771F"/>
    <w:rsid w:val="000E7D8F"/>
    <w:rsid w:val="000F0802"/>
    <w:rsid w:val="000F327A"/>
    <w:rsid w:val="000F455E"/>
    <w:rsid w:val="000F514D"/>
    <w:rsid w:val="00100AC2"/>
    <w:rsid w:val="00101A15"/>
    <w:rsid w:val="0010236F"/>
    <w:rsid w:val="00103906"/>
    <w:rsid w:val="00103AE5"/>
    <w:rsid w:val="00110B17"/>
    <w:rsid w:val="001110C5"/>
    <w:rsid w:val="00113947"/>
    <w:rsid w:val="00114647"/>
    <w:rsid w:val="001154AE"/>
    <w:rsid w:val="00115EB1"/>
    <w:rsid w:val="00117283"/>
    <w:rsid w:val="00120F93"/>
    <w:rsid w:val="00124DC0"/>
    <w:rsid w:val="0012562E"/>
    <w:rsid w:val="00126139"/>
    <w:rsid w:val="00126765"/>
    <w:rsid w:val="00127278"/>
    <w:rsid w:val="001275AE"/>
    <w:rsid w:val="001275B9"/>
    <w:rsid w:val="00127FFB"/>
    <w:rsid w:val="00130D69"/>
    <w:rsid w:val="0013420C"/>
    <w:rsid w:val="00140213"/>
    <w:rsid w:val="001418E1"/>
    <w:rsid w:val="00142C75"/>
    <w:rsid w:val="00144EF7"/>
    <w:rsid w:val="0015296B"/>
    <w:rsid w:val="00155DA0"/>
    <w:rsid w:val="00157F69"/>
    <w:rsid w:val="00161467"/>
    <w:rsid w:val="001619DF"/>
    <w:rsid w:val="001624F1"/>
    <w:rsid w:val="00162C86"/>
    <w:rsid w:val="00163F5E"/>
    <w:rsid w:val="00164CDC"/>
    <w:rsid w:val="00164E4C"/>
    <w:rsid w:val="00165238"/>
    <w:rsid w:val="0016582D"/>
    <w:rsid w:val="00165900"/>
    <w:rsid w:val="00167CF1"/>
    <w:rsid w:val="00171021"/>
    <w:rsid w:val="00171B48"/>
    <w:rsid w:val="001760C8"/>
    <w:rsid w:val="001837BD"/>
    <w:rsid w:val="00183A2C"/>
    <w:rsid w:val="00185327"/>
    <w:rsid w:val="001879C7"/>
    <w:rsid w:val="0019559D"/>
    <w:rsid w:val="0019746E"/>
    <w:rsid w:val="001A5536"/>
    <w:rsid w:val="001A5B4C"/>
    <w:rsid w:val="001A636A"/>
    <w:rsid w:val="001A6392"/>
    <w:rsid w:val="001A6728"/>
    <w:rsid w:val="001A6C69"/>
    <w:rsid w:val="001B0757"/>
    <w:rsid w:val="001B120F"/>
    <w:rsid w:val="001B2173"/>
    <w:rsid w:val="001B2409"/>
    <w:rsid w:val="001B257C"/>
    <w:rsid w:val="001B3536"/>
    <w:rsid w:val="001B7060"/>
    <w:rsid w:val="001B74FB"/>
    <w:rsid w:val="001C0412"/>
    <w:rsid w:val="001C1FCD"/>
    <w:rsid w:val="001C2F4F"/>
    <w:rsid w:val="001C4E12"/>
    <w:rsid w:val="001C51CE"/>
    <w:rsid w:val="001C5D80"/>
    <w:rsid w:val="001D2464"/>
    <w:rsid w:val="001E00B0"/>
    <w:rsid w:val="001E10CD"/>
    <w:rsid w:val="001E1161"/>
    <w:rsid w:val="001E2D17"/>
    <w:rsid w:val="001E34B0"/>
    <w:rsid w:val="001E3FEF"/>
    <w:rsid w:val="001E5F98"/>
    <w:rsid w:val="001F1186"/>
    <w:rsid w:val="001F2759"/>
    <w:rsid w:val="001F3C08"/>
    <w:rsid w:val="001F6C76"/>
    <w:rsid w:val="00202683"/>
    <w:rsid w:val="00202BFF"/>
    <w:rsid w:val="00202E92"/>
    <w:rsid w:val="00204F3D"/>
    <w:rsid w:val="00205F05"/>
    <w:rsid w:val="002060D1"/>
    <w:rsid w:val="00207F1F"/>
    <w:rsid w:val="00210722"/>
    <w:rsid w:val="00213008"/>
    <w:rsid w:val="00214A34"/>
    <w:rsid w:val="00215FCE"/>
    <w:rsid w:val="002326A7"/>
    <w:rsid w:val="00234E3E"/>
    <w:rsid w:val="002377F8"/>
    <w:rsid w:val="00240A82"/>
    <w:rsid w:val="00240FB7"/>
    <w:rsid w:val="0024654D"/>
    <w:rsid w:val="002513A1"/>
    <w:rsid w:val="00251456"/>
    <w:rsid w:val="00252588"/>
    <w:rsid w:val="002525BA"/>
    <w:rsid w:val="00253ADB"/>
    <w:rsid w:val="0025421E"/>
    <w:rsid w:val="002553B8"/>
    <w:rsid w:val="00255CDA"/>
    <w:rsid w:val="00256B21"/>
    <w:rsid w:val="00257056"/>
    <w:rsid w:val="00261D11"/>
    <w:rsid w:val="00264287"/>
    <w:rsid w:val="0026589D"/>
    <w:rsid w:val="002664E1"/>
    <w:rsid w:val="002674C4"/>
    <w:rsid w:val="002677BB"/>
    <w:rsid w:val="00270B0C"/>
    <w:rsid w:val="00273641"/>
    <w:rsid w:val="00275924"/>
    <w:rsid w:val="00276384"/>
    <w:rsid w:val="00276388"/>
    <w:rsid w:val="002801E1"/>
    <w:rsid w:val="002819B5"/>
    <w:rsid w:val="00286ECC"/>
    <w:rsid w:val="00290821"/>
    <w:rsid w:val="002936FE"/>
    <w:rsid w:val="00294A21"/>
    <w:rsid w:val="00294C42"/>
    <w:rsid w:val="00294F2D"/>
    <w:rsid w:val="002955A7"/>
    <w:rsid w:val="002955B0"/>
    <w:rsid w:val="00295F0B"/>
    <w:rsid w:val="002A2D2D"/>
    <w:rsid w:val="002A3287"/>
    <w:rsid w:val="002A3CE2"/>
    <w:rsid w:val="002B094F"/>
    <w:rsid w:val="002B366C"/>
    <w:rsid w:val="002B4B39"/>
    <w:rsid w:val="002B5424"/>
    <w:rsid w:val="002C3BAD"/>
    <w:rsid w:val="002C4BC7"/>
    <w:rsid w:val="002C5594"/>
    <w:rsid w:val="002C71C6"/>
    <w:rsid w:val="002D1457"/>
    <w:rsid w:val="002D2F6A"/>
    <w:rsid w:val="002D2FA4"/>
    <w:rsid w:val="002D5E9A"/>
    <w:rsid w:val="002D74E4"/>
    <w:rsid w:val="002E0497"/>
    <w:rsid w:val="002E0F87"/>
    <w:rsid w:val="002E449C"/>
    <w:rsid w:val="002E4FD6"/>
    <w:rsid w:val="002E5281"/>
    <w:rsid w:val="002E61F0"/>
    <w:rsid w:val="002E650E"/>
    <w:rsid w:val="002E757B"/>
    <w:rsid w:val="002E7C8E"/>
    <w:rsid w:val="002F14EE"/>
    <w:rsid w:val="002F20F4"/>
    <w:rsid w:val="002F24A4"/>
    <w:rsid w:val="002F2A52"/>
    <w:rsid w:val="002F7FD1"/>
    <w:rsid w:val="00300A25"/>
    <w:rsid w:val="00303160"/>
    <w:rsid w:val="00305122"/>
    <w:rsid w:val="003064EC"/>
    <w:rsid w:val="00311553"/>
    <w:rsid w:val="00312A8B"/>
    <w:rsid w:val="00314A6C"/>
    <w:rsid w:val="00316034"/>
    <w:rsid w:val="00317448"/>
    <w:rsid w:val="003230CF"/>
    <w:rsid w:val="0033212E"/>
    <w:rsid w:val="003332AA"/>
    <w:rsid w:val="00333D81"/>
    <w:rsid w:val="0033490F"/>
    <w:rsid w:val="0033495A"/>
    <w:rsid w:val="0034311D"/>
    <w:rsid w:val="00343C0B"/>
    <w:rsid w:val="00345D05"/>
    <w:rsid w:val="00350642"/>
    <w:rsid w:val="00353264"/>
    <w:rsid w:val="003541E6"/>
    <w:rsid w:val="003568BC"/>
    <w:rsid w:val="00362C7F"/>
    <w:rsid w:val="00366C34"/>
    <w:rsid w:val="00370B04"/>
    <w:rsid w:val="003710E5"/>
    <w:rsid w:val="003713E8"/>
    <w:rsid w:val="003735EF"/>
    <w:rsid w:val="00373DC9"/>
    <w:rsid w:val="00377254"/>
    <w:rsid w:val="00377DD5"/>
    <w:rsid w:val="00380A57"/>
    <w:rsid w:val="003817EF"/>
    <w:rsid w:val="00381EF9"/>
    <w:rsid w:val="00382A45"/>
    <w:rsid w:val="00386196"/>
    <w:rsid w:val="00387F95"/>
    <w:rsid w:val="003911D5"/>
    <w:rsid w:val="003924F8"/>
    <w:rsid w:val="00396751"/>
    <w:rsid w:val="00397652"/>
    <w:rsid w:val="003A023C"/>
    <w:rsid w:val="003A1601"/>
    <w:rsid w:val="003A1BFD"/>
    <w:rsid w:val="003A2379"/>
    <w:rsid w:val="003A4609"/>
    <w:rsid w:val="003A5602"/>
    <w:rsid w:val="003A7DDD"/>
    <w:rsid w:val="003B0278"/>
    <w:rsid w:val="003B0665"/>
    <w:rsid w:val="003B13A5"/>
    <w:rsid w:val="003B1846"/>
    <w:rsid w:val="003B322E"/>
    <w:rsid w:val="003B5BA1"/>
    <w:rsid w:val="003B61A4"/>
    <w:rsid w:val="003B6A53"/>
    <w:rsid w:val="003B6B0B"/>
    <w:rsid w:val="003C1775"/>
    <w:rsid w:val="003C6F86"/>
    <w:rsid w:val="003C73F9"/>
    <w:rsid w:val="003D1648"/>
    <w:rsid w:val="003D1B3D"/>
    <w:rsid w:val="003D25F4"/>
    <w:rsid w:val="003D2CF5"/>
    <w:rsid w:val="003D3EC5"/>
    <w:rsid w:val="003D46B3"/>
    <w:rsid w:val="003D7EC2"/>
    <w:rsid w:val="003E01BC"/>
    <w:rsid w:val="003E1013"/>
    <w:rsid w:val="003E1332"/>
    <w:rsid w:val="003E13AB"/>
    <w:rsid w:val="003E167F"/>
    <w:rsid w:val="003E1FB5"/>
    <w:rsid w:val="003E2A3C"/>
    <w:rsid w:val="003E2F33"/>
    <w:rsid w:val="003E40F5"/>
    <w:rsid w:val="003E528E"/>
    <w:rsid w:val="003E6607"/>
    <w:rsid w:val="003E6BFB"/>
    <w:rsid w:val="003F166A"/>
    <w:rsid w:val="003F1864"/>
    <w:rsid w:val="003F2964"/>
    <w:rsid w:val="003F2C50"/>
    <w:rsid w:val="00402689"/>
    <w:rsid w:val="00402ADD"/>
    <w:rsid w:val="0041081C"/>
    <w:rsid w:val="004148A5"/>
    <w:rsid w:val="00416D0D"/>
    <w:rsid w:val="004176BB"/>
    <w:rsid w:val="004206AB"/>
    <w:rsid w:val="00420CDF"/>
    <w:rsid w:val="00420FD8"/>
    <w:rsid w:val="00426A7A"/>
    <w:rsid w:val="00430E8C"/>
    <w:rsid w:val="004311CA"/>
    <w:rsid w:val="004324C5"/>
    <w:rsid w:val="0043745A"/>
    <w:rsid w:val="00443F08"/>
    <w:rsid w:val="00444552"/>
    <w:rsid w:val="004464C3"/>
    <w:rsid w:val="004468BA"/>
    <w:rsid w:val="00452594"/>
    <w:rsid w:val="00453B35"/>
    <w:rsid w:val="004544FA"/>
    <w:rsid w:val="00454742"/>
    <w:rsid w:val="00454BB4"/>
    <w:rsid w:val="00455060"/>
    <w:rsid w:val="00465568"/>
    <w:rsid w:val="00470926"/>
    <w:rsid w:val="00470C35"/>
    <w:rsid w:val="0047331A"/>
    <w:rsid w:val="00473FEF"/>
    <w:rsid w:val="0047640B"/>
    <w:rsid w:val="0047644B"/>
    <w:rsid w:val="00476D4B"/>
    <w:rsid w:val="00477C00"/>
    <w:rsid w:val="0048142D"/>
    <w:rsid w:val="00485BB2"/>
    <w:rsid w:val="00491748"/>
    <w:rsid w:val="00493C10"/>
    <w:rsid w:val="00493D24"/>
    <w:rsid w:val="00496238"/>
    <w:rsid w:val="004965BE"/>
    <w:rsid w:val="004A0592"/>
    <w:rsid w:val="004A1FCA"/>
    <w:rsid w:val="004A28F2"/>
    <w:rsid w:val="004A4B9C"/>
    <w:rsid w:val="004A69C7"/>
    <w:rsid w:val="004A6DB0"/>
    <w:rsid w:val="004A7E77"/>
    <w:rsid w:val="004B0123"/>
    <w:rsid w:val="004B27B5"/>
    <w:rsid w:val="004B2EBC"/>
    <w:rsid w:val="004B6024"/>
    <w:rsid w:val="004B730C"/>
    <w:rsid w:val="004C000E"/>
    <w:rsid w:val="004C0A80"/>
    <w:rsid w:val="004C111A"/>
    <w:rsid w:val="004C11F0"/>
    <w:rsid w:val="004C60C8"/>
    <w:rsid w:val="004D03E1"/>
    <w:rsid w:val="004D29A9"/>
    <w:rsid w:val="004D416E"/>
    <w:rsid w:val="004D50AD"/>
    <w:rsid w:val="004E0D4F"/>
    <w:rsid w:val="004E0FC6"/>
    <w:rsid w:val="004E1C69"/>
    <w:rsid w:val="004E5845"/>
    <w:rsid w:val="004E5A63"/>
    <w:rsid w:val="004E73A3"/>
    <w:rsid w:val="004F1E8F"/>
    <w:rsid w:val="004F2940"/>
    <w:rsid w:val="004F5447"/>
    <w:rsid w:val="0050017E"/>
    <w:rsid w:val="00500B56"/>
    <w:rsid w:val="00503820"/>
    <w:rsid w:val="00505153"/>
    <w:rsid w:val="005054C7"/>
    <w:rsid w:val="00507F81"/>
    <w:rsid w:val="00512C1D"/>
    <w:rsid w:val="00513704"/>
    <w:rsid w:val="00513E37"/>
    <w:rsid w:val="005147B4"/>
    <w:rsid w:val="00514918"/>
    <w:rsid w:val="00516801"/>
    <w:rsid w:val="005172E9"/>
    <w:rsid w:val="00517B12"/>
    <w:rsid w:val="00520383"/>
    <w:rsid w:val="00520867"/>
    <w:rsid w:val="00522DA9"/>
    <w:rsid w:val="00524789"/>
    <w:rsid w:val="005259D6"/>
    <w:rsid w:val="00526D92"/>
    <w:rsid w:val="0053314E"/>
    <w:rsid w:val="0053415E"/>
    <w:rsid w:val="00536EC3"/>
    <w:rsid w:val="00537D97"/>
    <w:rsid w:val="00541E3B"/>
    <w:rsid w:val="005439C9"/>
    <w:rsid w:val="005447F1"/>
    <w:rsid w:val="00545528"/>
    <w:rsid w:val="005508CA"/>
    <w:rsid w:val="00553CCB"/>
    <w:rsid w:val="00555E4B"/>
    <w:rsid w:val="00557398"/>
    <w:rsid w:val="0056037F"/>
    <w:rsid w:val="00560EA0"/>
    <w:rsid w:val="00563D13"/>
    <w:rsid w:val="00563DC7"/>
    <w:rsid w:val="00564029"/>
    <w:rsid w:val="00564D7B"/>
    <w:rsid w:val="0056527D"/>
    <w:rsid w:val="0056786B"/>
    <w:rsid w:val="00567B00"/>
    <w:rsid w:val="0057043E"/>
    <w:rsid w:val="0057138C"/>
    <w:rsid w:val="005752F2"/>
    <w:rsid w:val="005803E5"/>
    <w:rsid w:val="0058108A"/>
    <w:rsid w:val="00583064"/>
    <w:rsid w:val="005838C6"/>
    <w:rsid w:val="00583E37"/>
    <w:rsid w:val="00584D78"/>
    <w:rsid w:val="00584EDB"/>
    <w:rsid w:val="0058723E"/>
    <w:rsid w:val="00594821"/>
    <w:rsid w:val="00596357"/>
    <w:rsid w:val="00596CDF"/>
    <w:rsid w:val="005A093A"/>
    <w:rsid w:val="005A1B05"/>
    <w:rsid w:val="005A2313"/>
    <w:rsid w:val="005A2708"/>
    <w:rsid w:val="005A7230"/>
    <w:rsid w:val="005B0164"/>
    <w:rsid w:val="005B16EF"/>
    <w:rsid w:val="005B2CCE"/>
    <w:rsid w:val="005B328C"/>
    <w:rsid w:val="005B338B"/>
    <w:rsid w:val="005B4036"/>
    <w:rsid w:val="005B5DCA"/>
    <w:rsid w:val="005B7AF6"/>
    <w:rsid w:val="005C131C"/>
    <w:rsid w:val="005C55DF"/>
    <w:rsid w:val="005C62AE"/>
    <w:rsid w:val="005C6A24"/>
    <w:rsid w:val="005C7D85"/>
    <w:rsid w:val="005D25D8"/>
    <w:rsid w:val="005D6AAA"/>
    <w:rsid w:val="005D7B33"/>
    <w:rsid w:val="005E04CE"/>
    <w:rsid w:val="005E0DEC"/>
    <w:rsid w:val="005E51D9"/>
    <w:rsid w:val="005E6CC9"/>
    <w:rsid w:val="005F0ECB"/>
    <w:rsid w:val="00600083"/>
    <w:rsid w:val="006009DD"/>
    <w:rsid w:val="00600E98"/>
    <w:rsid w:val="00600F3D"/>
    <w:rsid w:val="006038C3"/>
    <w:rsid w:val="00604363"/>
    <w:rsid w:val="006049D1"/>
    <w:rsid w:val="0061124E"/>
    <w:rsid w:val="00611250"/>
    <w:rsid w:val="00611DCE"/>
    <w:rsid w:val="006121B2"/>
    <w:rsid w:val="006148AB"/>
    <w:rsid w:val="00614E56"/>
    <w:rsid w:val="00615C1C"/>
    <w:rsid w:val="00624212"/>
    <w:rsid w:val="006242A9"/>
    <w:rsid w:val="00624416"/>
    <w:rsid w:val="00624DCF"/>
    <w:rsid w:val="00625D1E"/>
    <w:rsid w:val="006262F6"/>
    <w:rsid w:val="00627274"/>
    <w:rsid w:val="006276A6"/>
    <w:rsid w:val="006277DC"/>
    <w:rsid w:val="0063342B"/>
    <w:rsid w:val="00640ED9"/>
    <w:rsid w:val="00640EF2"/>
    <w:rsid w:val="006418D5"/>
    <w:rsid w:val="006424D9"/>
    <w:rsid w:val="00642E50"/>
    <w:rsid w:val="00644D27"/>
    <w:rsid w:val="00650D3D"/>
    <w:rsid w:val="00652CBF"/>
    <w:rsid w:val="00654FF4"/>
    <w:rsid w:val="0065515E"/>
    <w:rsid w:val="006609F4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8599A"/>
    <w:rsid w:val="00691204"/>
    <w:rsid w:val="00691617"/>
    <w:rsid w:val="006950A4"/>
    <w:rsid w:val="00695634"/>
    <w:rsid w:val="006972EE"/>
    <w:rsid w:val="006A09FC"/>
    <w:rsid w:val="006A0CDC"/>
    <w:rsid w:val="006A2903"/>
    <w:rsid w:val="006A295A"/>
    <w:rsid w:val="006A3395"/>
    <w:rsid w:val="006A35A6"/>
    <w:rsid w:val="006A44CA"/>
    <w:rsid w:val="006A4E03"/>
    <w:rsid w:val="006B112A"/>
    <w:rsid w:val="006B2278"/>
    <w:rsid w:val="006B2B72"/>
    <w:rsid w:val="006B4696"/>
    <w:rsid w:val="006C192D"/>
    <w:rsid w:val="006C5EB0"/>
    <w:rsid w:val="006C5FBC"/>
    <w:rsid w:val="006C779D"/>
    <w:rsid w:val="006C7F30"/>
    <w:rsid w:val="006D07DD"/>
    <w:rsid w:val="006D239A"/>
    <w:rsid w:val="006D27EB"/>
    <w:rsid w:val="006D3EA5"/>
    <w:rsid w:val="006D74F9"/>
    <w:rsid w:val="006D75E6"/>
    <w:rsid w:val="006E05EC"/>
    <w:rsid w:val="006E0D4F"/>
    <w:rsid w:val="006E2245"/>
    <w:rsid w:val="006E36A1"/>
    <w:rsid w:val="006E3D34"/>
    <w:rsid w:val="006E55B4"/>
    <w:rsid w:val="006E60D2"/>
    <w:rsid w:val="006E68D8"/>
    <w:rsid w:val="006E7931"/>
    <w:rsid w:val="006E7E50"/>
    <w:rsid w:val="006F0B80"/>
    <w:rsid w:val="006F2B44"/>
    <w:rsid w:val="006F3DED"/>
    <w:rsid w:val="006F5B82"/>
    <w:rsid w:val="006F6286"/>
    <w:rsid w:val="006F6A65"/>
    <w:rsid w:val="007002D5"/>
    <w:rsid w:val="00704432"/>
    <w:rsid w:val="007047A4"/>
    <w:rsid w:val="007051DF"/>
    <w:rsid w:val="007078D2"/>
    <w:rsid w:val="00710A9F"/>
    <w:rsid w:val="00711E6E"/>
    <w:rsid w:val="007132B0"/>
    <w:rsid w:val="00715082"/>
    <w:rsid w:val="00715E3B"/>
    <w:rsid w:val="0071788A"/>
    <w:rsid w:val="007218D2"/>
    <w:rsid w:val="007223BA"/>
    <w:rsid w:val="00724125"/>
    <w:rsid w:val="00724DA4"/>
    <w:rsid w:val="00727314"/>
    <w:rsid w:val="00730657"/>
    <w:rsid w:val="00732E85"/>
    <w:rsid w:val="00733918"/>
    <w:rsid w:val="00733927"/>
    <w:rsid w:val="00733A3C"/>
    <w:rsid w:val="00736CC6"/>
    <w:rsid w:val="00737121"/>
    <w:rsid w:val="007375C2"/>
    <w:rsid w:val="00740486"/>
    <w:rsid w:val="007425C5"/>
    <w:rsid w:val="00742CFB"/>
    <w:rsid w:val="007446DB"/>
    <w:rsid w:val="007450DD"/>
    <w:rsid w:val="00745161"/>
    <w:rsid w:val="00746F8F"/>
    <w:rsid w:val="0075566D"/>
    <w:rsid w:val="007578C2"/>
    <w:rsid w:val="00763912"/>
    <w:rsid w:val="00763992"/>
    <w:rsid w:val="00765FC4"/>
    <w:rsid w:val="00770537"/>
    <w:rsid w:val="00771E1B"/>
    <w:rsid w:val="00772481"/>
    <w:rsid w:val="00774E44"/>
    <w:rsid w:val="0078083F"/>
    <w:rsid w:val="00781A54"/>
    <w:rsid w:val="00785258"/>
    <w:rsid w:val="00785895"/>
    <w:rsid w:val="007868FD"/>
    <w:rsid w:val="00790FA8"/>
    <w:rsid w:val="00791F02"/>
    <w:rsid w:val="007925DA"/>
    <w:rsid w:val="0079324A"/>
    <w:rsid w:val="00793744"/>
    <w:rsid w:val="0079455C"/>
    <w:rsid w:val="00794EEE"/>
    <w:rsid w:val="007A092D"/>
    <w:rsid w:val="007A11F6"/>
    <w:rsid w:val="007A1353"/>
    <w:rsid w:val="007A1712"/>
    <w:rsid w:val="007A2793"/>
    <w:rsid w:val="007A281E"/>
    <w:rsid w:val="007A456C"/>
    <w:rsid w:val="007A635E"/>
    <w:rsid w:val="007B2852"/>
    <w:rsid w:val="007C04A2"/>
    <w:rsid w:val="007C0C97"/>
    <w:rsid w:val="007C2C37"/>
    <w:rsid w:val="007C3E81"/>
    <w:rsid w:val="007C42AC"/>
    <w:rsid w:val="007C4AB5"/>
    <w:rsid w:val="007C535B"/>
    <w:rsid w:val="007C5565"/>
    <w:rsid w:val="007C7287"/>
    <w:rsid w:val="007C7EEB"/>
    <w:rsid w:val="007D258D"/>
    <w:rsid w:val="007D47C5"/>
    <w:rsid w:val="007D5001"/>
    <w:rsid w:val="007D742F"/>
    <w:rsid w:val="007E0960"/>
    <w:rsid w:val="007E2A24"/>
    <w:rsid w:val="007E463C"/>
    <w:rsid w:val="007E4E4F"/>
    <w:rsid w:val="007F04BF"/>
    <w:rsid w:val="007F0BA8"/>
    <w:rsid w:val="007F177C"/>
    <w:rsid w:val="007F5F65"/>
    <w:rsid w:val="007F6328"/>
    <w:rsid w:val="007F7940"/>
    <w:rsid w:val="00800365"/>
    <w:rsid w:val="00800FD7"/>
    <w:rsid w:val="00801502"/>
    <w:rsid w:val="00801976"/>
    <w:rsid w:val="00802681"/>
    <w:rsid w:val="008063E1"/>
    <w:rsid w:val="008068A2"/>
    <w:rsid w:val="008105A0"/>
    <w:rsid w:val="00811D8E"/>
    <w:rsid w:val="00812472"/>
    <w:rsid w:val="00816705"/>
    <w:rsid w:val="00816801"/>
    <w:rsid w:val="00816A2D"/>
    <w:rsid w:val="00821F94"/>
    <w:rsid w:val="00824B9C"/>
    <w:rsid w:val="00824C86"/>
    <w:rsid w:val="0083649C"/>
    <w:rsid w:val="00836CA4"/>
    <w:rsid w:val="0084073A"/>
    <w:rsid w:val="00840848"/>
    <w:rsid w:val="00845D3B"/>
    <w:rsid w:val="00847A41"/>
    <w:rsid w:val="0085184F"/>
    <w:rsid w:val="00852608"/>
    <w:rsid w:val="00855414"/>
    <w:rsid w:val="00861625"/>
    <w:rsid w:val="008617B5"/>
    <w:rsid w:val="00861B93"/>
    <w:rsid w:val="00864A30"/>
    <w:rsid w:val="008650E5"/>
    <w:rsid w:val="008659A5"/>
    <w:rsid w:val="008660A7"/>
    <w:rsid w:val="00870828"/>
    <w:rsid w:val="00870D84"/>
    <w:rsid w:val="00871343"/>
    <w:rsid w:val="00871BD7"/>
    <w:rsid w:val="00873AD8"/>
    <w:rsid w:val="00874B2D"/>
    <w:rsid w:val="0088080B"/>
    <w:rsid w:val="008820C4"/>
    <w:rsid w:val="00882923"/>
    <w:rsid w:val="00882F39"/>
    <w:rsid w:val="00884523"/>
    <w:rsid w:val="008879C0"/>
    <w:rsid w:val="00891983"/>
    <w:rsid w:val="00891CB1"/>
    <w:rsid w:val="00892EBA"/>
    <w:rsid w:val="00895CEB"/>
    <w:rsid w:val="008A6DA4"/>
    <w:rsid w:val="008A733B"/>
    <w:rsid w:val="008B07D7"/>
    <w:rsid w:val="008B34BF"/>
    <w:rsid w:val="008B54E6"/>
    <w:rsid w:val="008B557F"/>
    <w:rsid w:val="008C2344"/>
    <w:rsid w:val="008C2B83"/>
    <w:rsid w:val="008C2BE3"/>
    <w:rsid w:val="008C3F4D"/>
    <w:rsid w:val="008C521F"/>
    <w:rsid w:val="008C5452"/>
    <w:rsid w:val="008C560A"/>
    <w:rsid w:val="008C5930"/>
    <w:rsid w:val="008C60CA"/>
    <w:rsid w:val="008D1FED"/>
    <w:rsid w:val="008D5524"/>
    <w:rsid w:val="008D5980"/>
    <w:rsid w:val="008E39F1"/>
    <w:rsid w:val="008E43C4"/>
    <w:rsid w:val="008E65C4"/>
    <w:rsid w:val="008E6CF3"/>
    <w:rsid w:val="008F202C"/>
    <w:rsid w:val="008F2468"/>
    <w:rsid w:val="008F5643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16AC6"/>
    <w:rsid w:val="00920B05"/>
    <w:rsid w:val="0092353B"/>
    <w:rsid w:val="00923F45"/>
    <w:rsid w:val="009251C3"/>
    <w:rsid w:val="009254B7"/>
    <w:rsid w:val="0092708B"/>
    <w:rsid w:val="00930CEE"/>
    <w:rsid w:val="0093115F"/>
    <w:rsid w:val="0093236A"/>
    <w:rsid w:val="009327B6"/>
    <w:rsid w:val="009328A0"/>
    <w:rsid w:val="009345B1"/>
    <w:rsid w:val="00934E17"/>
    <w:rsid w:val="00941FFF"/>
    <w:rsid w:val="009430BA"/>
    <w:rsid w:val="009471F0"/>
    <w:rsid w:val="00951C18"/>
    <w:rsid w:val="00952FB0"/>
    <w:rsid w:val="00955691"/>
    <w:rsid w:val="00957F33"/>
    <w:rsid w:val="00961157"/>
    <w:rsid w:val="00961E94"/>
    <w:rsid w:val="00965C5B"/>
    <w:rsid w:val="0096684B"/>
    <w:rsid w:val="0096736A"/>
    <w:rsid w:val="00972D9C"/>
    <w:rsid w:val="00974B68"/>
    <w:rsid w:val="009756E1"/>
    <w:rsid w:val="00975A6F"/>
    <w:rsid w:val="00976E46"/>
    <w:rsid w:val="0097714C"/>
    <w:rsid w:val="00982E07"/>
    <w:rsid w:val="00986CF3"/>
    <w:rsid w:val="00986EC3"/>
    <w:rsid w:val="0099032E"/>
    <w:rsid w:val="009910AC"/>
    <w:rsid w:val="009915EA"/>
    <w:rsid w:val="00992D6C"/>
    <w:rsid w:val="0099630C"/>
    <w:rsid w:val="00997279"/>
    <w:rsid w:val="009A0117"/>
    <w:rsid w:val="009A3DA0"/>
    <w:rsid w:val="009A63D8"/>
    <w:rsid w:val="009A7329"/>
    <w:rsid w:val="009B15CA"/>
    <w:rsid w:val="009B19C5"/>
    <w:rsid w:val="009B3659"/>
    <w:rsid w:val="009B3C0A"/>
    <w:rsid w:val="009B4243"/>
    <w:rsid w:val="009B4FB4"/>
    <w:rsid w:val="009B5539"/>
    <w:rsid w:val="009B74F1"/>
    <w:rsid w:val="009C0B4B"/>
    <w:rsid w:val="009C0C39"/>
    <w:rsid w:val="009C1349"/>
    <w:rsid w:val="009C1FD7"/>
    <w:rsid w:val="009C3ABC"/>
    <w:rsid w:val="009C5238"/>
    <w:rsid w:val="009D0F0E"/>
    <w:rsid w:val="009D0F2D"/>
    <w:rsid w:val="009D1805"/>
    <w:rsid w:val="009E081B"/>
    <w:rsid w:val="009E17EC"/>
    <w:rsid w:val="009E1A09"/>
    <w:rsid w:val="009E255D"/>
    <w:rsid w:val="009E436A"/>
    <w:rsid w:val="009F3002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222AC"/>
    <w:rsid w:val="00A25C1A"/>
    <w:rsid w:val="00A3234E"/>
    <w:rsid w:val="00A32ED1"/>
    <w:rsid w:val="00A33E80"/>
    <w:rsid w:val="00A35790"/>
    <w:rsid w:val="00A40433"/>
    <w:rsid w:val="00A408C2"/>
    <w:rsid w:val="00A41996"/>
    <w:rsid w:val="00A41EBC"/>
    <w:rsid w:val="00A4371F"/>
    <w:rsid w:val="00A44CBA"/>
    <w:rsid w:val="00A451DE"/>
    <w:rsid w:val="00A45A89"/>
    <w:rsid w:val="00A47F12"/>
    <w:rsid w:val="00A50FBB"/>
    <w:rsid w:val="00A5106B"/>
    <w:rsid w:val="00A527ED"/>
    <w:rsid w:val="00A53F1B"/>
    <w:rsid w:val="00A55B39"/>
    <w:rsid w:val="00A62DDE"/>
    <w:rsid w:val="00A6393F"/>
    <w:rsid w:val="00A64681"/>
    <w:rsid w:val="00A64E2E"/>
    <w:rsid w:val="00A66D6E"/>
    <w:rsid w:val="00A66DE2"/>
    <w:rsid w:val="00A70227"/>
    <w:rsid w:val="00A71AF5"/>
    <w:rsid w:val="00A77F4F"/>
    <w:rsid w:val="00A846DA"/>
    <w:rsid w:val="00A96BF2"/>
    <w:rsid w:val="00AA034B"/>
    <w:rsid w:val="00AA0376"/>
    <w:rsid w:val="00AA0C7B"/>
    <w:rsid w:val="00AA19A3"/>
    <w:rsid w:val="00AA3772"/>
    <w:rsid w:val="00AB087E"/>
    <w:rsid w:val="00AB106E"/>
    <w:rsid w:val="00AB10E2"/>
    <w:rsid w:val="00AB2224"/>
    <w:rsid w:val="00AB506B"/>
    <w:rsid w:val="00AB6B2C"/>
    <w:rsid w:val="00AC01D6"/>
    <w:rsid w:val="00AC0AE2"/>
    <w:rsid w:val="00AC36D6"/>
    <w:rsid w:val="00AC5096"/>
    <w:rsid w:val="00AC60FE"/>
    <w:rsid w:val="00AC77AD"/>
    <w:rsid w:val="00AD14E2"/>
    <w:rsid w:val="00AD3214"/>
    <w:rsid w:val="00AE05D3"/>
    <w:rsid w:val="00AE1E4E"/>
    <w:rsid w:val="00AE355A"/>
    <w:rsid w:val="00AE4FB6"/>
    <w:rsid w:val="00AE5EB5"/>
    <w:rsid w:val="00AF116E"/>
    <w:rsid w:val="00AF176B"/>
    <w:rsid w:val="00AF304D"/>
    <w:rsid w:val="00AF46FB"/>
    <w:rsid w:val="00AF4B2C"/>
    <w:rsid w:val="00B02591"/>
    <w:rsid w:val="00B0470F"/>
    <w:rsid w:val="00B04C4B"/>
    <w:rsid w:val="00B104BF"/>
    <w:rsid w:val="00B11F22"/>
    <w:rsid w:val="00B13E66"/>
    <w:rsid w:val="00B148DD"/>
    <w:rsid w:val="00B16AF8"/>
    <w:rsid w:val="00B16B19"/>
    <w:rsid w:val="00B16D3D"/>
    <w:rsid w:val="00B17A88"/>
    <w:rsid w:val="00B22C4D"/>
    <w:rsid w:val="00B22ED9"/>
    <w:rsid w:val="00B23302"/>
    <w:rsid w:val="00B2472A"/>
    <w:rsid w:val="00B253B2"/>
    <w:rsid w:val="00B259A6"/>
    <w:rsid w:val="00B26AB7"/>
    <w:rsid w:val="00B3511C"/>
    <w:rsid w:val="00B3741E"/>
    <w:rsid w:val="00B3786D"/>
    <w:rsid w:val="00B37EF0"/>
    <w:rsid w:val="00B41F12"/>
    <w:rsid w:val="00B44FAA"/>
    <w:rsid w:val="00B453D6"/>
    <w:rsid w:val="00B47A80"/>
    <w:rsid w:val="00B50482"/>
    <w:rsid w:val="00B52E4D"/>
    <w:rsid w:val="00B55F4E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17ED"/>
    <w:rsid w:val="00B81D35"/>
    <w:rsid w:val="00B84736"/>
    <w:rsid w:val="00B8648A"/>
    <w:rsid w:val="00B86AF3"/>
    <w:rsid w:val="00B9309B"/>
    <w:rsid w:val="00B944B5"/>
    <w:rsid w:val="00B9507A"/>
    <w:rsid w:val="00B95C54"/>
    <w:rsid w:val="00BA1F40"/>
    <w:rsid w:val="00BA4820"/>
    <w:rsid w:val="00BB05FA"/>
    <w:rsid w:val="00BB1216"/>
    <w:rsid w:val="00BB37E0"/>
    <w:rsid w:val="00BB4093"/>
    <w:rsid w:val="00BB4BF7"/>
    <w:rsid w:val="00BB5B10"/>
    <w:rsid w:val="00BB6B84"/>
    <w:rsid w:val="00BB7DCF"/>
    <w:rsid w:val="00BC3A18"/>
    <w:rsid w:val="00BC439C"/>
    <w:rsid w:val="00BC4B9E"/>
    <w:rsid w:val="00BC56D6"/>
    <w:rsid w:val="00BC6169"/>
    <w:rsid w:val="00BC6DE7"/>
    <w:rsid w:val="00BD0CD8"/>
    <w:rsid w:val="00BD0FF9"/>
    <w:rsid w:val="00BD23FE"/>
    <w:rsid w:val="00BD38F8"/>
    <w:rsid w:val="00BD3F15"/>
    <w:rsid w:val="00BD5D6A"/>
    <w:rsid w:val="00BD7954"/>
    <w:rsid w:val="00BE0E6E"/>
    <w:rsid w:val="00BE2528"/>
    <w:rsid w:val="00BE412A"/>
    <w:rsid w:val="00BE431F"/>
    <w:rsid w:val="00BE5297"/>
    <w:rsid w:val="00BE7164"/>
    <w:rsid w:val="00BE78EE"/>
    <w:rsid w:val="00BF1775"/>
    <w:rsid w:val="00BF1A82"/>
    <w:rsid w:val="00BF201D"/>
    <w:rsid w:val="00BF2D09"/>
    <w:rsid w:val="00C00398"/>
    <w:rsid w:val="00C0117E"/>
    <w:rsid w:val="00C012A1"/>
    <w:rsid w:val="00C0490B"/>
    <w:rsid w:val="00C04DBC"/>
    <w:rsid w:val="00C07904"/>
    <w:rsid w:val="00C121AF"/>
    <w:rsid w:val="00C1357A"/>
    <w:rsid w:val="00C14C80"/>
    <w:rsid w:val="00C23389"/>
    <w:rsid w:val="00C23393"/>
    <w:rsid w:val="00C2358D"/>
    <w:rsid w:val="00C252CD"/>
    <w:rsid w:val="00C254C5"/>
    <w:rsid w:val="00C34A99"/>
    <w:rsid w:val="00C355A5"/>
    <w:rsid w:val="00C358B9"/>
    <w:rsid w:val="00C35B7D"/>
    <w:rsid w:val="00C35C2C"/>
    <w:rsid w:val="00C41ED1"/>
    <w:rsid w:val="00C425F1"/>
    <w:rsid w:val="00C43B64"/>
    <w:rsid w:val="00C459F9"/>
    <w:rsid w:val="00C525BB"/>
    <w:rsid w:val="00C53F37"/>
    <w:rsid w:val="00C5499A"/>
    <w:rsid w:val="00C57B90"/>
    <w:rsid w:val="00C621E0"/>
    <w:rsid w:val="00C62260"/>
    <w:rsid w:val="00C62A0F"/>
    <w:rsid w:val="00C63804"/>
    <w:rsid w:val="00C66097"/>
    <w:rsid w:val="00C73301"/>
    <w:rsid w:val="00C73345"/>
    <w:rsid w:val="00C7629F"/>
    <w:rsid w:val="00C816E3"/>
    <w:rsid w:val="00C82862"/>
    <w:rsid w:val="00C82A24"/>
    <w:rsid w:val="00C82D15"/>
    <w:rsid w:val="00C840DC"/>
    <w:rsid w:val="00C84E4D"/>
    <w:rsid w:val="00C8562F"/>
    <w:rsid w:val="00C86BE5"/>
    <w:rsid w:val="00C918D0"/>
    <w:rsid w:val="00C9522A"/>
    <w:rsid w:val="00C97F07"/>
    <w:rsid w:val="00CA1991"/>
    <w:rsid w:val="00CA2AFC"/>
    <w:rsid w:val="00CA2FD0"/>
    <w:rsid w:val="00CA4638"/>
    <w:rsid w:val="00CA6BCF"/>
    <w:rsid w:val="00CA7EC7"/>
    <w:rsid w:val="00CB20DE"/>
    <w:rsid w:val="00CB252D"/>
    <w:rsid w:val="00CB50E1"/>
    <w:rsid w:val="00CB626D"/>
    <w:rsid w:val="00CB7E71"/>
    <w:rsid w:val="00CC3FF7"/>
    <w:rsid w:val="00CD0FAB"/>
    <w:rsid w:val="00CD1473"/>
    <w:rsid w:val="00CD1489"/>
    <w:rsid w:val="00CD310E"/>
    <w:rsid w:val="00CD4333"/>
    <w:rsid w:val="00CD5181"/>
    <w:rsid w:val="00CD62BA"/>
    <w:rsid w:val="00CD7485"/>
    <w:rsid w:val="00CD79C3"/>
    <w:rsid w:val="00CD7F5D"/>
    <w:rsid w:val="00CE0509"/>
    <w:rsid w:val="00CE1DC3"/>
    <w:rsid w:val="00CE21F3"/>
    <w:rsid w:val="00CE2360"/>
    <w:rsid w:val="00CE236C"/>
    <w:rsid w:val="00CE7789"/>
    <w:rsid w:val="00CF0047"/>
    <w:rsid w:val="00CF1FBC"/>
    <w:rsid w:val="00CF3D91"/>
    <w:rsid w:val="00CF4494"/>
    <w:rsid w:val="00CF4F8C"/>
    <w:rsid w:val="00D0034C"/>
    <w:rsid w:val="00D02B0C"/>
    <w:rsid w:val="00D044E8"/>
    <w:rsid w:val="00D048EA"/>
    <w:rsid w:val="00D04A9F"/>
    <w:rsid w:val="00D070E9"/>
    <w:rsid w:val="00D0793C"/>
    <w:rsid w:val="00D07EAC"/>
    <w:rsid w:val="00D15EDE"/>
    <w:rsid w:val="00D166C9"/>
    <w:rsid w:val="00D20D51"/>
    <w:rsid w:val="00D20D5D"/>
    <w:rsid w:val="00D20FD9"/>
    <w:rsid w:val="00D21671"/>
    <w:rsid w:val="00D22895"/>
    <w:rsid w:val="00D22EC8"/>
    <w:rsid w:val="00D231B1"/>
    <w:rsid w:val="00D260AA"/>
    <w:rsid w:val="00D26C43"/>
    <w:rsid w:val="00D31D19"/>
    <w:rsid w:val="00D32F2A"/>
    <w:rsid w:val="00D3404A"/>
    <w:rsid w:val="00D34843"/>
    <w:rsid w:val="00D35FC1"/>
    <w:rsid w:val="00D4016C"/>
    <w:rsid w:val="00D41D33"/>
    <w:rsid w:val="00D43236"/>
    <w:rsid w:val="00D4354E"/>
    <w:rsid w:val="00D43F69"/>
    <w:rsid w:val="00D46A43"/>
    <w:rsid w:val="00D50F79"/>
    <w:rsid w:val="00D55C10"/>
    <w:rsid w:val="00D56142"/>
    <w:rsid w:val="00D64B9E"/>
    <w:rsid w:val="00D65CC7"/>
    <w:rsid w:val="00D66722"/>
    <w:rsid w:val="00D669A4"/>
    <w:rsid w:val="00D72764"/>
    <w:rsid w:val="00D73957"/>
    <w:rsid w:val="00D75F7F"/>
    <w:rsid w:val="00D760EA"/>
    <w:rsid w:val="00D77689"/>
    <w:rsid w:val="00D82789"/>
    <w:rsid w:val="00D8395C"/>
    <w:rsid w:val="00D85B34"/>
    <w:rsid w:val="00D85CD3"/>
    <w:rsid w:val="00D910AA"/>
    <w:rsid w:val="00D93789"/>
    <w:rsid w:val="00D94C9A"/>
    <w:rsid w:val="00D952C4"/>
    <w:rsid w:val="00D95A77"/>
    <w:rsid w:val="00DA1070"/>
    <w:rsid w:val="00DA2A81"/>
    <w:rsid w:val="00DA4195"/>
    <w:rsid w:val="00DA6FE7"/>
    <w:rsid w:val="00DB0BB7"/>
    <w:rsid w:val="00DB21F6"/>
    <w:rsid w:val="00DB4CE9"/>
    <w:rsid w:val="00DB5091"/>
    <w:rsid w:val="00DB57A9"/>
    <w:rsid w:val="00DB5906"/>
    <w:rsid w:val="00DB5B21"/>
    <w:rsid w:val="00DB6715"/>
    <w:rsid w:val="00DC1BAB"/>
    <w:rsid w:val="00DC21A8"/>
    <w:rsid w:val="00DC28E6"/>
    <w:rsid w:val="00DC79E8"/>
    <w:rsid w:val="00DD0645"/>
    <w:rsid w:val="00DD0A54"/>
    <w:rsid w:val="00DD0C2B"/>
    <w:rsid w:val="00DD3845"/>
    <w:rsid w:val="00DD46AB"/>
    <w:rsid w:val="00DD481D"/>
    <w:rsid w:val="00DD55F0"/>
    <w:rsid w:val="00DD6B3F"/>
    <w:rsid w:val="00DD7BB2"/>
    <w:rsid w:val="00DE1B8E"/>
    <w:rsid w:val="00DE4824"/>
    <w:rsid w:val="00DE6509"/>
    <w:rsid w:val="00DE6D55"/>
    <w:rsid w:val="00DF00FA"/>
    <w:rsid w:val="00DF0114"/>
    <w:rsid w:val="00DF2EF2"/>
    <w:rsid w:val="00DF3F41"/>
    <w:rsid w:val="00DF57D8"/>
    <w:rsid w:val="00DF6F6D"/>
    <w:rsid w:val="00E01605"/>
    <w:rsid w:val="00E032C5"/>
    <w:rsid w:val="00E05477"/>
    <w:rsid w:val="00E07A1B"/>
    <w:rsid w:val="00E127D6"/>
    <w:rsid w:val="00E151A2"/>
    <w:rsid w:val="00E15B50"/>
    <w:rsid w:val="00E21239"/>
    <w:rsid w:val="00E227F2"/>
    <w:rsid w:val="00E2337D"/>
    <w:rsid w:val="00E24B50"/>
    <w:rsid w:val="00E24C6A"/>
    <w:rsid w:val="00E25811"/>
    <w:rsid w:val="00E271C5"/>
    <w:rsid w:val="00E27A98"/>
    <w:rsid w:val="00E27DFC"/>
    <w:rsid w:val="00E312F1"/>
    <w:rsid w:val="00E32EAF"/>
    <w:rsid w:val="00E32F85"/>
    <w:rsid w:val="00E3416F"/>
    <w:rsid w:val="00E36FD8"/>
    <w:rsid w:val="00E37380"/>
    <w:rsid w:val="00E42A58"/>
    <w:rsid w:val="00E465C4"/>
    <w:rsid w:val="00E51B04"/>
    <w:rsid w:val="00E54404"/>
    <w:rsid w:val="00E577A2"/>
    <w:rsid w:val="00E63F64"/>
    <w:rsid w:val="00E66B1C"/>
    <w:rsid w:val="00E672CF"/>
    <w:rsid w:val="00E70689"/>
    <w:rsid w:val="00E71B6C"/>
    <w:rsid w:val="00E7251D"/>
    <w:rsid w:val="00E74623"/>
    <w:rsid w:val="00E77409"/>
    <w:rsid w:val="00E80E3D"/>
    <w:rsid w:val="00E8114E"/>
    <w:rsid w:val="00E81AC2"/>
    <w:rsid w:val="00E82B46"/>
    <w:rsid w:val="00E86C1E"/>
    <w:rsid w:val="00E86D42"/>
    <w:rsid w:val="00E870B8"/>
    <w:rsid w:val="00E90A6F"/>
    <w:rsid w:val="00E91A46"/>
    <w:rsid w:val="00E91E3C"/>
    <w:rsid w:val="00E97AC7"/>
    <w:rsid w:val="00EA046E"/>
    <w:rsid w:val="00EA1019"/>
    <w:rsid w:val="00EA2C1C"/>
    <w:rsid w:val="00EA2CF4"/>
    <w:rsid w:val="00EA3B29"/>
    <w:rsid w:val="00EA4DF3"/>
    <w:rsid w:val="00EA4ED0"/>
    <w:rsid w:val="00EA7B2B"/>
    <w:rsid w:val="00EA7EE7"/>
    <w:rsid w:val="00EB44B7"/>
    <w:rsid w:val="00EB4D5D"/>
    <w:rsid w:val="00EB7421"/>
    <w:rsid w:val="00EB7BFA"/>
    <w:rsid w:val="00EC3229"/>
    <w:rsid w:val="00EC36F5"/>
    <w:rsid w:val="00EC5A4D"/>
    <w:rsid w:val="00ED0DEA"/>
    <w:rsid w:val="00ED1F3B"/>
    <w:rsid w:val="00ED23B4"/>
    <w:rsid w:val="00ED292A"/>
    <w:rsid w:val="00ED2B45"/>
    <w:rsid w:val="00ED2FDB"/>
    <w:rsid w:val="00ED6919"/>
    <w:rsid w:val="00ED73C4"/>
    <w:rsid w:val="00ED76D5"/>
    <w:rsid w:val="00EE08B1"/>
    <w:rsid w:val="00EE3B5A"/>
    <w:rsid w:val="00EF0074"/>
    <w:rsid w:val="00EF273C"/>
    <w:rsid w:val="00EF337A"/>
    <w:rsid w:val="00EF3919"/>
    <w:rsid w:val="00F110B2"/>
    <w:rsid w:val="00F11315"/>
    <w:rsid w:val="00F15353"/>
    <w:rsid w:val="00F20B48"/>
    <w:rsid w:val="00F2336F"/>
    <w:rsid w:val="00F2376B"/>
    <w:rsid w:val="00F23983"/>
    <w:rsid w:val="00F258BA"/>
    <w:rsid w:val="00F26A1D"/>
    <w:rsid w:val="00F27E9C"/>
    <w:rsid w:val="00F309D5"/>
    <w:rsid w:val="00F33DA5"/>
    <w:rsid w:val="00F36736"/>
    <w:rsid w:val="00F41579"/>
    <w:rsid w:val="00F41F41"/>
    <w:rsid w:val="00F453E0"/>
    <w:rsid w:val="00F46918"/>
    <w:rsid w:val="00F46DDE"/>
    <w:rsid w:val="00F50D84"/>
    <w:rsid w:val="00F53F7B"/>
    <w:rsid w:val="00F54214"/>
    <w:rsid w:val="00F54A8B"/>
    <w:rsid w:val="00F5742F"/>
    <w:rsid w:val="00F6150F"/>
    <w:rsid w:val="00F64C78"/>
    <w:rsid w:val="00F655ED"/>
    <w:rsid w:val="00F67E12"/>
    <w:rsid w:val="00F7033C"/>
    <w:rsid w:val="00F716D4"/>
    <w:rsid w:val="00F71868"/>
    <w:rsid w:val="00F72255"/>
    <w:rsid w:val="00F72E67"/>
    <w:rsid w:val="00F734B6"/>
    <w:rsid w:val="00F80BFB"/>
    <w:rsid w:val="00F81A5D"/>
    <w:rsid w:val="00F86200"/>
    <w:rsid w:val="00F87439"/>
    <w:rsid w:val="00F92280"/>
    <w:rsid w:val="00F9271B"/>
    <w:rsid w:val="00F92DDF"/>
    <w:rsid w:val="00F960F4"/>
    <w:rsid w:val="00F963CA"/>
    <w:rsid w:val="00F96D0D"/>
    <w:rsid w:val="00F976AD"/>
    <w:rsid w:val="00FA211E"/>
    <w:rsid w:val="00FA2809"/>
    <w:rsid w:val="00FA5F34"/>
    <w:rsid w:val="00FA6461"/>
    <w:rsid w:val="00FB0BD0"/>
    <w:rsid w:val="00FB2A88"/>
    <w:rsid w:val="00FB43DD"/>
    <w:rsid w:val="00FB7166"/>
    <w:rsid w:val="00FC08B2"/>
    <w:rsid w:val="00FC321A"/>
    <w:rsid w:val="00FC3C37"/>
    <w:rsid w:val="00FC4040"/>
    <w:rsid w:val="00FC48DF"/>
    <w:rsid w:val="00FD2873"/>
    <w:rsid w:val="00FD2E1D"/>
    <w:rsid w:val="00FD2F4C"/>
    <w:rsid w:val="00FD4262"/>
    <w:rsid w:val="00FD66FE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96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ormaltextrun">
    <w:name w:val="normaltextrun"/>
    <w:basedOn w:val="DefaultParagraphFont"/>
    <w:rsid w:val="00333D81"/>
  </w:style>
  <w:style w:type="character" w:customStyle="1" w:styleId="eop">
    <w:name w:val="eop"/>
    <w:basedOn w:val="DefaultParagraphFont"/>
    <w:rsid w:val="00333D81"/>
  </w:style>
  <w:style w:type="paragraph" w:customStyle="1" w:styleId="paragraph">
    <w:name w:val="paragraph"/>
    <w:basedOn w:val="Normal"/>
    <w:rsid w:val="00333D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6F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6F86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22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8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2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8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9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3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9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62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8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97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6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9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4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98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9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54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4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43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3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79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6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4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8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8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3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2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92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1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0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66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9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4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58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9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0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6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5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6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38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6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75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3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3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1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98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36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59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73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84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9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4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9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8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16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76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1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11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2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52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4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9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2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6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0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4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9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1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18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8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1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2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6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34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64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8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1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9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4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5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2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2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12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08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9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9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08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6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61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8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0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9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0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1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5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94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95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2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9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17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4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95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20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9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2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67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85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21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7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7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6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312F03-CC31-4DAC-BC53-4E6087C72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9</Pages>
  <Words>2007</Words>
  <Characters>12040</Characters>
  <Application>Microsoft Office Word</Application>
  <DocSecurity>0</DocSecurity>
  <Lines>288</Lines>
  <Paragraphs>2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Petar Chulin</cp:lastModifiedBy>
  <cp:revision>24</cp:revision>
  <cp:lastPrinted>2015-10-26T22:35:00Z</cp:lastPrinted>
  <dcterms:created xsi:type="dcterms:W3CDTF">2024-08-12T09:35:00Z</dcterms:created>
  <dcterms:modified xsi:type="dcterms:W3CDTF">2024-08-13T17:15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b2bd6b8e823070a22317d4cbcf45968ebc48a3ff0b1d2ffb7d1b1dd9d1e614</vt:lpwstr>
  </property>
</Properties>
</file>